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CA91F5" w14:textId="77777777" w:rsidR="00B33FD7" w:rsidRPr="009D6122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D6122">
        <w:rPr>
          <w:rFonts w:ascii="Arial" w:hAnsi="Arial" w:cs="Arial"/>
          <w:b/>
          <w:sz w:val="28"/>
          <w:szCs w:val="28"/>
        </w:rPr>
        <w:t>MINUTES</w:t>
      </w:r>
    </w:p>
    <w:p w14:paraId="754E1873" w14:textId="77777777" w:rsidR="00B33FD7" w:rsidRPr="009D6122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D6122">
        <w:rPr>
          <w:rFonts w:ascii="Arial" w:hAnsi="Arial" w:cs="Arial"/>
          <w:b/>
          <w:sz w:val="28"/>
          <w:szCs w:val="28"/>
        </w:rPr>
        <w:t>INDEPENDENT SCHOOL DISTRICT 435</w:t>
      </w:r>
    </w:p>
    <w:p w14:paraId="500CF9AC" w14:textId="77777777" w:rsidR="00B33FD7" w:rsidRPr="009D6122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D6122">
        <w:rPr>
          <w:rFonts w:ascii="Arial" w:hAnsi="Arial" w:cs="Arial"/>
          <w:b/>
          <w:sz w:val="28"/>
          <w:szCs w:val="28"/>
        </w:rPr>
        <w:t>MONTHLY MEETING</w:t>
      </w:r>
    </w:p>
    <w:p w14:paraId="1CD32C1B" w14:textId="77777777" w:rsidR="00B33FD7" w:rsidRPr="009D6122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</w:p>
    <w:p w14:paraId="6C4FBB82" w14:textId="4F929FC5" w:rsidR="00B33FD7" w:rsidRPr="009D6122" w:rsidRDefault="00DE1D70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D6122">
        <w:rPr>
          <w:rFonts w:ascii="Arial" w:hAnsi="Arial" w:cs="Arial"/>
          <w:b/>
          <w:sz w:val="28"/>
          <w:szCs w:val="28"/>
        </w:rPr>
        <w:t>May 15, 2019</w:t>
      </w:r>
    </w:p>
    <w:p w14:paraId="49D950CE" w14:textId="7FAE6EAA" w:rsidR="00B33FD7" w:rsidRPr="009D6122" w:rsidRDefault="00DE1D70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D6122">
        <w:rPr>
          <w:rFonts w:ascii="Arial" w:hAnsi="Arial" w:cs="Arial"/>
          <w:b/>
          <w:sz w:val="28"/>
          <w:szCs w:val="28"/>
        </w:rPr>
        <w:t>Waubun</w:t>
      </w:r>
      <w:r w:rsidR="00B33FD7" w:rsidRPr="009D6122">
        <w:rPr>
          <w:rFonts w:ascii="Arial" w:hAnsi="Arial" w:cs="Arial"/>
          <w:b/>
          <w:sz w:val="28"/>
          <w:szCs w:val="28"/>
        </w:rPr>
        <w:t xml:space="preserve"> Media Center</w:t>
      </w:r>
    </w:p>
    <w:p w14:paraId="4D26BCA0" w14:textId="6FB43AAB" w:rsidR="006C4960" w:rsidRPr="009D6122" w:rsidRDefault="00954B06" w:rsidP="00B33FD7">
      <w:pPr>
        <w:pStyle w:val="NoSpacing"/>
        <w:jc w:val="center"/>
        <w:rPr>
          <w:rFonts w:ascii="Arial" w:hAnsi="Arial" w:cs="Arial"/>
        </w:rPr>
      </w:pPr>
      <w:r w:rsidRPr="009D6122">
        <w:rPr>
          <w:rFonts w:ascii="Arial" w:hAnsi="Arial" w:cs="Arial"/>
          <w:b/>
        </w:rPr>
        <w:t>6:0</w:t>
      </w:r>
      <w:r w:rsidR="006C4960" w:rsidRPr="009D6122">
        <w:rPr>
          <w:rFonts w:ascii="Arial" w:hAnsi="Arial" w:cs="Arial"/>
          <w:b/>
        </w:rPr>
        <w:t>0</w:t>
      </w:r>
      <w:r w:rsidRPr="009D6122">
        <w:rPr>
          <w:rFonts w:ascii="Arial" w:hAnsi="Arial" w:cs="Arial"/>
          <w:b/>
        </w:rPr>
        <w:t xml:space="preserve"> </w:t>
      </w:r>
      <w:r w:rsidR="006C4960" w:rsidRPr="009D6122">
        <w:rPr>
          <w:rFonts w:ascii="Arial" w:hAnsi="Arial" w:cs="Arial"/>
          <w:b/>
        </w:rPr>
        <w:t xml:space="preserve">PM </w:t>
      </w:r>
    </w:p>
    <w:p w14:paraId="30FDBBF0" w14:textId="77777777" w:rsidR="00B33FD7" w:rsidRPr="009D6122" w:rsidRDefault="00B33FD7" w:rsidP="00B33FD7">
      <w:pPr>
        <w:pStyle w:val="NoSpacing"/>
        <w:rPr>
          <w:rFonts w:ascii="Arial" w:hAnsi="Arial" w:cs="Arial"/>
        </w:rPr>
      </w:pPr>
    </w:p>
    <w:p w14:paraId="111FBC82" w14:textId="18DCAB18" w:rsidR="00B33FD7" w:rsidRPr="009D6122" w:rsidRDefault="00B33FD7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 xml:space="preserve">Chairperson </w:t>
      </w:r>
      <w:r w:rsidR="00C872C8" w:rsidRPr="009D6122">
        <w:rPr>
          <w:rFonts w:ascii="Arial" w:hAnsi="Arial" w:cs="Arial"/>
        </w:rPr>
        <w:t xml:space="preserve">Christie Haverkamp </w:t>
      </w:r>
      <w:r w:rsidRPr="009D6122">
        <w:rPr>
          <w:rFonts w:ascii="Arial" w:hAnsi="Arial" w:cs="Arial"/>
        </w:rPr>
        <w:t xml:space="preserve">called the meeting to order at </w:t>
      </w:r>
      <w:r w:rsidR="00A6422E" w:rsidRPr="009D6122">
        <w:rPr>
          <w:rFonts w:ascii="Arial" w:hAnsi="Arial" w:cs="Arial"/>
        </w:rPr>
        <w:t>6:00</w:t>
      </w:r>
      <w:r w:rsidR="009D6122">
        <w:rPr>
          <w:rFonts w:ascii="Arial" w:hAnsi="Arial" w:cs="Arial"/>
        </w:rPr>
        <w:t xml:space="preserve"> </w:t>
      </w:r>
      <w:r w:rsidR="00B936B3" w:rsidRPr="009D6122">
        <w:rPr>
          <w:rFonts w:ascii="Arial" w:hAnsi="Arial" w:cs="Arial"/>
        </w:rPr>
        <w:t>PM</w:t>
      </w:r>
      <w:r w:rsidR="008871CC" w:rsidRPr="009D6122">
        <w:rPr>
          <w:rFonts w:ascii="Arial" w:hAnsi="Arial" w:cs="Arial"/>
        </w:rPr>
        <w:t>.</w:t>
      </w:r>
    </w:p>
    <w:p w14:paraId="098F844C" w14:textId="77777777" w:rsidR="00B33FD7" w:rsidRPr="009D6122" w:rsidRDefault="00B33FD7" w:rsidP="006E1EC0">
      <w:pPr>
        <w:rPr>
          <w:rFonts w:ascii="Arial" w:hAnsi="Arial" w:cs="Arial"/>
          <w:sz w:val="22"/>
          <w:szCs w:val="22"/>
        </w:rPr>
      </w:pPr>
    </w:p>
    <w:p w14:paraId="300B3545" w14:textId="77777777" w:rsidR="0013570E" w:rsidRPr="009D6122" w:rsidRDefault="00B33FD7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  <w:b/>
        </w:rPr>
        <w:t>Roll Call:</w:t>
      </w:r>
      <w:r w:rsidR="000E02FD" w:rsidRPr="009D6122">
        <w:rPr>
          <w:rFonts w:ascii="Arial" w:hAnsi="Arial" w:cs="Arial"/>
        </w:rPr>
        <w:tab/>
      </w:r>
      <w:r w:rsidR="00393083" w:rsidRPr="009D6122">
        <w:rPr>
          <w:rFonts w:ascii="Arial" w:hAnsi="Arial" w:cs="Arial"/>
        </w:rPr>
        <w:tab/>
      </w:r>
    </w:p>
    <w:p w14:paraId="61D30C82" w14:textId="00F906D7" w:rsidR="00B33FD7" w:rsidRPr="009D6122" w:rsidRDefault="0013570E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65650D" w:rsidRPr="009D6122">
        <w:rPr>
          <w:rFonts w:ascii="Arial" w:hAnsi="Arial" w:cs="Arial"/>
        </w:rPr>
        <w:t>Present</w:t>
      </w:r>
      <w:r w:rsidR="007B5854" w:rsidRPr="009D6122">
        <w:rPr>
          <w:rFonts w:ascii="Arial" w:hAnsi="Arial" w:cs="Arial"/>
        </w:rPr>
        <w:t>:</w:t>
      </w:r>
      <w:r w:rsidRPr="009D6122">
        <w:rPr>
          <w:rFonts w:ascii="Arial" w:hAnsi="Arial" w:cs="Arial"/>
        </w:rPr>
        <w:t xml:space="preserve">    </w:t>
      </w:r>
      <w:r w:rsidR="00EA274D" w:rsidRPr="009D6122">
        <w:rPr>
          <w:rFonts w:ascii="Arial" w:hAnsi="Arial" w:cs="Arial"/>
        </w:rPr>
        <w:t>Christie Haverkamp, John Z</w:t>
      </w:r>
      <w:r w:rsidR="00A6422E" w:rsidRPr="009D6122">
        <w:rPr>
          <w:rFonts w:ascii="Arial" w:hAnsi="Arial" w:cs="Arial"/>
        </w:rPr>
        <w:t xml:space="preserve">ima, Terry Dorman, </w:t>
      </w:r>
      <w:r w:rsidR="00EA274D" w:rsidRPr="009D6122">
        <w:rPr>
          <w:rFonts w:ascii="Arial" w:hAnsi="Arial" w:cs="Arial"/>
        </w:rPr>
        <w:t xml:space="preserve">Vikki </w:t>
      </w:r>
      <w:proofErr w:type="spellStart"/>
      <w:r w:rsidR="00EA274D" w:rsidRPr="009D6122">
        <w:rPr>
          <w:rFonts w:ascii="Arial" w:hAnsi="Arial" w:cs="Arial"/>
        </w:rPr>
        <w:t>Bevins</w:t>
      </w:r>
      <w:proofErr w:type="spellEnd"/>
      <w:r w:rsidR="00EA274D" w:rsidRPr="009D6122">
        <w:rPr>
          <w:rFonts w:ascii="Arial" w:hAnsi="Arial" w:cs="Arial"/>
        </w:rPr>
        <w:t xml:space="preserve">, Derek Hoban, </w:t>
      </w:r>
      <w:r w:rsidR="00EA274D" w:rsidRPr="009D6122">
        <w:rPr>
          <w:rFonts w:ascii="Arial" w:hAnsi="Arial" w:cs="Arial"/>
        </w:rPr>
        <w:tab/>
      </w:r>
      <w:r w:rsidR="00EA274D" w:rsidRPr="009D6122">
        <w:rPr>
          <w:rFonts w:ascii="Arial" w:hAnsi="Arial" w:cs="Arial"/>
        </w:rPr>
        <w:tab/>
      </w:r>
      <w:r w:rsidR="00EA274D" w:rsidRPr="009D6122">
        <w:rPr>
          <w:rFonts w:ascii="Arial" w:hAnsi="Arial" w:cs="Arial"/>
        </w:rPr>
        <w:tab/>
        <w:t xml:space="preserve">      </w:t>
      </w:r>
      <w:r w:rsidR="00A6422E" w:rsidRPr="009D6122">
        <w:rPr>
          <w:rFonts w:ascii="Arial" w:hAnsi="Arial" w:cs="Arial"/>
        </w:rPr>
        <w:tab/>
      </w:r>
      <w:r w:rsidR="00A6422E" w:rsidRPr="009D6122">
        <w:rPr>
          <w:rFonts w:ascii="Arial" w:hAnsi="Arial" w:cs="Arial"/>
        </w:rPr>
        <w:tab/>
        <w:t xml:space="preserve">      </w:t>
      </w:r>
      <w:r w:rsidR="00EA274D" w:rsidRPr="009D6122">
        <w:rPr>
          <w:rFonts w:ascii="Arial" w:hAnsi="Arial" w:cs="Arial"/>
        </w:rPr>
        <w:t>Nick McArthur</w:t>
      </w:r>
    </w:p>
    <w:p w14:paraId="18B354A6" w14:textId="72FD01C4" w:rsidR="0013570E" w:rsidRPr="009D6122" w:rsidRDefault="0013570E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  <w:noProof/>
        </w:rPr>
        <w:t>Abesent</w:t>
      </w:r>
      <w:r w:rsidR="007B5854" w:rsidRPr="009D6122">
        <w:rPr>
          <w:rFonts w:ascii="Arial" w:hAnsi="Arial" w:cs="Arial"/>
        </w:rPr>
        <w:t xml:space="preserve">:   </w:t>
      </w:r>
      <w:r w:rsidR="00A6422E" w:rsidRPr="009D6122">
        <w:rPr>
          <w:rFonts w:ascii="Arial" w:hAnsi="Arial" w:cs="Arial"/>
        </w:rPr>
        <w:t>Allan Haugo</w:t>
      </w:r>
    </w:p>
    <w:p w14:paraId="565B5B12" w14:textId="065845BC" w:rsidR="00B33FD7" w:rsidRPr="009D6122" w:rsidRDefault="00B33FD7" w:rsidP="00443B7A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="00DD5781" w:rsidRPr="009D6122">
        <w:rPr>
          <w:rFonts w:ascii="Arial" w:hAnsi="Arial" w:cs="Arial"/>
        </w:rPr>
        <w:tab/>
      </w:r>
      <w:r w:rsidR="0065650D" w:rsidRPr="009D6122">
        <w:rPr>
          <w:rFonts w:ascii="Arial" w:hAnsi="Arial" w:cs="Arial"/>
        </w:rPr>
        <w:tab/>
      </w:r>
      <w:r w:rsidR="0065650D"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="000E02FD" w:rsidRPr="009D6122">
        <w:rPr>
          <w:rFonts w:ascii="Arial" w:hAnsi="Arial" w:cs="Arial"/>
        </w:rPr>
        <w:tab/>
      </w:r>
      <w:r w:rsidR="000E02FD" w:rsidRPr="009D6122">
        <w:rPr>
          <w:rFonts w:ascii="Arial" w:hAnsi="Arial" w:cs="Arial"/>
        </w:rPr>
        <w:tab/>
      </w:r>
      <w:r w:rsidR="00657219" w:rsidRPr="009D6122">
        <w:rPr>
          <w:rFonts w:ascii="Arial" w:hAnsi="Arial" w:cs="Arial"/>
        </w:rPr>
        <w:tab/>
      </w:r>
      <w:r w:rsidR="0013570E" w:rsidRPr="009D6122">
        <w:rPr>
          <w:rFonts w:ascii="Arial" w:hAnsi="Arial" w:cs="Arial"/>
        </w:rPr>
        <w:tab/>
        <w:t xml:space="preserve">       </w:t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</w:p>
    <w:p w14:paraId="40414FC6" w14:textId="0D787206" w:rsidR="00A760F9" w:rsidRPr="009D6122" w:rsidRDefault="00A50623" w:rsidP="00A760F9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C80E92">
        <w:rPr>
          <w:rFonts w:ascii="Arial" w:hAnsi="Arial" w:cs="Arial"/>
        </w:rPr>
        <w:t>A m</w:t>
      </w:r>
      <w:r w:rsidR="00B33FD7" w:rsidRPr="009D6122">
        <w:rPr>
          <w:rFonts w:ascii="Arial" w:hAnsi="Arial" w:cs="Arial"/>
        </w:rPr>
        <w:t xml:space="preserve">otion </w:t>
      </w:r>
      <w:r w:rsidR="00C42081" w:rsidRPr="009D6122">
        <w:rPr>
          <w:rFonts w:ascii="Arial" w:hAnsi="Arial" w:cs="Arial"/>
        </w:rPr>
        <w:t xml:space="preserve">introduced </w:t>
      </w:r>
      <w:r w:rsidR="00B33FD7" w:rsidRPr="009D6122">
        <w:rPr>
          <w:rFonts w:ascii="Arial" w:hAnsi="Arial" w:cs="Arial"/>
        </w:rPr>
        <w:t>by</w:t>
      </w:r>
      <w:r w:rsidR="009B042F" w:rsidRPr="009D6122">
        <w:rPr>
          <w:rFonts w:ascii="Arial" w:hAnsi="Arial" w:cs="Arial"/>
        </w:rPr>
        <w:t xml:space="preserve"> </w:t>
      </w:r>
      <w:r w:rsidR="00A6422E" w:rsidRPr="009D6122">
        <w:rPr>
          <w:rFonts w:ascii="Arial" w:hAnsi="Arial" w:cs="Arial"/>
        </w:rPr>
        <w:t>Nick McArthur</w:t>
      </w:r>
      <w:r w:rsidR="00954B06" w:rsidRPr="009D6122">
        <w:rPr>
          <w:rFonts w:ascii="Arial" w:hAnsi="Arial" w:cs="Arial"/>
        </w:rPr>
        <w:t>,</w:t>
      </w:r>
      <w:r w:rsidR="009B042F" w:rsidRPr="009D6122">
        <w:rPr>
          <w:rFonts w:ascii="Arial" w:hAnsi="Arial" w:cs="Arial"/>
        </w:rPr>
        <w:t xml:space="preserve"> </w:t>
      </w:r>
      <w:r w:rsidR="00954B06" w:rsidRPr="009D6122">
        <w:rPr>
          <w:rFonts w:ascii="Arial" w:hAnsi="Arial" w:cs="Arial"/>
        </w:rPr>
        <w:t>m</w:t>
      </w:r>
      <w:r w:rsidR="00A6422E" w:rsidRPr="009D6122">
        <w:rPr>
          <w:rFonts w:ascii="Arial" w:hAnsi="Arial" w:cs="Arial"/>
        </w:rPr>
        <w:t>otion second by Terry Dorman</w:t>
      </w:r>
      <w:r w:rsidR="00DE1D70" w:rsidRPr="009D6122">
        <w:rPr>
          <w:rFonts w:ascii="Arial" w:hAnsi="Arial" w:cs="Arial"/>
        </w:rPr>
        <w:t>, to approve May 15</w:t>
      </w:r>
      <w:r w:rsidR="005711DE" w:rsidRPr="009D6122">
        <w:rPr>
          <w:rFonts w:ascii="Arial" w:hAnsi="Arial" w:cs="Arial"/>
        </w:rPr>
        <w:t xml:space="preserve">, </w:t>
      </w:r>
      <w:r w:rsidR="00DE1D70" w:rsidRPr="009D6122">
        <w:rPr>
          <w:rFonts w:ascii="Arial" w:hAnsi="Arial" w:cs="Arial"/>
        </w:rPr>
        <w:t>2019</w:t>
      </w:r>
      <w:r w:rsidR="001B4E46" w:rsidRPr="009D6122">
        <w:rPr>
          <w:rFonts w:ascii="Arial" w:hAnsi="Arial" w:cs="Arial"/>
        </w:rPr>
        <w:t>,</w:t>
      </w:r>
      <w:r w:rsidR="00954B06" w:rsidRPr="009D6122">
        <w:rPr>
          <w:rFonts w:ascii="Arial" w:hAnsi="Arial" w:cs="Arial"/>
        </w:rPr>
        <w:t xml:space="preserve"> </w:t>
      </w:r>
      <w:r w:rsidR="00A6422E" w:rsidRPr="009D6122">
        <w:rPr>
          <w:rFonts w:ascii="Arial" w:hAnsi="Arial" w:cs="Arial"/>
        </w:rPr>
        <w:tab/>
      </w:r>
      <w:r w:rsidR="00954B06" w:rsidRPr="009D6122">
        <w:rPr>
          <w:rFonts w:ascii="Arial" w:hAnsi="Arial" w:cs="Arial"/>
        </w:rPr>
        <w:t>agenda</w:t>
      </w:r>
      <w:r w:rsidR="00A760F9" w:rsidRPr="009D6122">
        <w:rPr>
          <w:rFonts w:ascii="Arial" w:hAnsi="Arial" w:cs="Arial"/>
        </w:rPr>
        <w:t xml:space="preserve"> with 10.16 and 10.17 added to the Agenda.</w:t>
      </w:r>
    </w:p>
    <w:p w14:paraId="09C196E3" w14:textId="631D4472" w:rsidR="00CB3A33" w:rsidRPr="009D6122" w:rsidRDefault="00954B06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 xml:space="preserve"> </w:t>
      </w:r>
    </w:p>
    <w:p w14:paraId="62C631AB" w14:textId="77777777" w:rsidR="00B33FD7" w:rsidRPr="009D6122" w:rsidRDefault="00CB3A33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B33FD7" w:rsidRPr="009D6122">
        <w:rPr>
          <w:rFonts w:ascii="Arial" w:hAnsi="Arial" w:cs="Arial"/>
        </w:rPr>
        <w:t>Motion carried unanimously.</w:t>
      </w:r>
    </w:p>
    <w:p w14:paraId="686C5798" w14:textId="77777777" w:rsidR="00B33FD7" w:rsidRPr="009D6122" w:rsidRDefault="00B33FD7" w:rsidP="00B33FD7">
      <w:pPr>
        <w:pStyle w:val="NoSpacing"/>
        <w:rPr>
          <w:rFonts w:ascii="Arial" w:hAnsi="Arial" w:cs="Arial"/>
        </w:rPr>
      </w:pPr>
    </w:p>
    <w:p w14:paraId="1F694055" w14:textId="77777777" w:rsidR="004F0546" w:rsidRPr="009D6122" w:rsidRDefault="00B33FD7" w:rsidP="00B33FD7">
      <w:pPr>
        <w:pStyle w:val="NoSpacing"/>
        <w:rPr>
          <w:rFonts w:ascii="Arial" w:hAnsi="Arial" w:cs="Arial"/>
          <w:b/>
        </w:rPr>
      </w:pPr>
      <w:r w:rsidRPr="009D6122">
        <w:rPr>
          <w:rFonts w:ascii="Arial" w:hAnsi="Arial" w:cs="Arial"/>
          <w:b/>
        </w:rPr>
        <w:t>REPORTS:</w:t>
      </w:r>
    </w:p>
    <w:p w14:paraId="23D5B5C0" w14:textId="77777777" w:rsidR="004F0546" w:rsidRPr="009D6122" w:rsidRDefault="004F0546" w:rsidP="00B33FD7">
      <w:pPr>
        <w:pStyle w:val="NoSpacing"/>
        <w:rPr>
          <w:rFonts w:ascii="Arial" w:hAnsi="Arial" w:cs="Arial"/>
          <w:b/>
        </w:rPr>
      </w:pPr>
      <w:r w:rsidRPr="009D6122">
        <w:rPr>
          <w:rFonts w:ascii="Arial" w:hAnsi="Arial" w:cs="Arial"/>
        </w:rPr>
        <w:tab/>
      </w:r>
    </w:p>
    <w:p w14:paraId="548229DE" w14:textId="1F7A7B52" w:rsidR="001B4E46" w:rsidRPr="009D6122" w:rsidRDefault="00E966B6" w:rsidP="00DE1D70">
      <w:pPr>
        <w:pStyle w:val="NoSpacing"/>
        <w:ind w:left="720"/>
        <w:rPr>
          <w:rFonts w:ascii="Arial" w:hAnsi="Arial" w:cs="Arial"/>
        </w:rPr>
      </w:pPr>
      <w:r w:rsidRPr="009D6122">
        <w:rPr>
          <w:rFonts w:ascii="Arial" w:hAnsi="Arial" w:cs="Arial"/>
          <w:b/>
        </w:rPr>
        <w:t>Elementary Principal Laurie Johnson</w:t>
      </w:r>
      <w:r w:rsidRPr="009D6122">
        <w:rPr>
          <w:rFonts w:ascii="Arial" w:hAnsi="Arial" w:cs="Arial"/>
        </w:rPr>
        <w:t xml:space="preserve"> </w:t>
      </w:r>
      <w:r w:rsidR="00D26981" w:rsidRPr="009D6122">
        <w:rPr>
          <w:rFonts w:ascii="Arial" w:hAnsi="Arial" w:cs="Arial"/>
        </w:rPr>
        <w:t>reported</w:t>
      </w:r>
      <w:r w:rsidR="00643701" w:rsidRPr="009D6122">
        <w:rPr>
          <w:rFonts w:ascii="Arial" w:hAnsi="Arial" w:cs="Arial"/>
          <w:shd w:val="clear" w:color="auto" w:fill="FFFFFF"/>
        </w:rPr>
        <w:t>, our last Fabulous Friday event was May 10th. There was a breakfast served for families and students, the 4th</w:t>
      </w:r>
      <w:r w:rsidR="00C80E92">
        <w:rPr>
          <w:rFonts w:ascii="Arial" w:hAnsi="Arial" w:cs="Arial"/>
          <w:shd w:val="clear" w:color="auto" w:fill="FFFFFF"/>
        </w:rPr>
        <w:t>-</w:t>
      </w:r>
      <w:r w:rsidR="00643701" w:rsidRPr="009D6122">
        <w:rPr>
          <w:rFonts w:ascii="Arial" w:hAnsi="Arial" w:cs="Arial"/>
          <w:shd w:val="clear" w:color="auto" w:fill="FFFFFF"/>
        </w:rPr>
        <w:t>grade class showcased their state reports at the Geography Fair, the Book Fair was open for students to find books for summer reading and the 4th</w:t>
      </w:r>
      <w:r w:rsidR="00C80E92">
        <w:rPr>
          <w:rFonts w:ascii="Arial" w:hAnsi="Arial" w:cs="Arial"/>
          <w:shd w:val="clear" w:color="auto" w:fill="FFFFFF"/>
        </w:rPr>
        <w:t>-</w:t>
      </w:r>
      <w:r w:rsidR="00643701" w:rsidRPr="009D6122">
        <w:rPr>
          <w:rFonts w:ascii="Arial" w:hAnsi="Arial" w:cs="Arial"/>
          <w:shd w:val="clear" w:color="auto" w:fill="FFFFFF"/>
        </w:rPr>
        <w:t xml:space="preserve">grade class had their Farewell Program as well! </w:t>
      </w:r>
      <w:r w:rsidR="0046490B" w:rsidRPr="009D6122">
        <w:rPr>
          <w:rFonts w:ascii="Arial" w:hAnsi="Arial" w:cs="Arial"/>
        </w:rPr>
        <w:t xml:space="preserve"> </w:t>
      </w:r>
    </w:p>
    <w:p w14:paraId="610241B4" w14:textId="77777777" w:rsidR="0013570E" w:rsidRPr="009D6122" w:rsidRDefault="0013570E" w:rsidP="00EA0B6C">
      <w:pPr>
        <w:pStyle w:val="NoSpacing"/>
        <w:ind w:left="720"/>
        <w:rPr>
          <w:rFonts w:ascii="Arial" w:eastAsia="Times New Roman" w:hAnsi="Arial" w:cs="Arial"/>
        </w:rPr>
      </w:pPr>
    </w:p>
    <w:p w14:paraId="14CF18AD" w14:textId="2E5487FD" w:rsidR="00377E45" w:rsidRPr="009D6122" w:rsidRDefault="00B33FD7" w:rsidP="00377E45">
      <w:pPr>
        <w:ind w:left="72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>High School Principal Eric Martinez</w:t>
      </w:r>
      <w:r w:rsidR="00462AC3" w:rsidRPr="009D6122">
        <w:rPr>
          <w:rFonts w:ascii="Arial" w:hAnsi="Arial" w:cs="Arial"/>
          <w:b/>
          <w:sz w:val="22"/>
          <w:szCs w:val="22"/>
        </w:rPr>
        <w:t xml:space="preserve"> </w:t>
      </w:r>
      <w:r w:rsidR="00462AC3" w:rsidRPr="009D6122">
        <w:rPr>
          <w:rFonts w:ascii="Arial" w:hAnsi="Arial" w:cs="Arial"/>
          <w:sz w:val="22"/>
          <w:szCs w:val="22"/>
        </w:rPr>
        <w:t xml:space="preserve">reported </w:t>
      </w:r>
      <w:r w:rsidR="00377E45" w:rsidRPr="009D6122">
        <w:rPr>
          <w:rFonts w:ascii="Arial" w:hAnsi="Arial" w:cs="Arial"/>
          <w:sz w:val="22"/>
          <w:szCs w:val="22"/>
        </w:rPr>
        <w:t xml:space="preserve">For ACT’s this year, the class of 2020 scored a composite average of 18.95, and the highest score was a 25. </w:t>
      </w:r>
    </w:p>
    <w:p w14:paraId="0001113E" w14:textId="38D9CBA9" w:rsidR="00E74879" w:rsidRPr="009D6122" w:rsidRDefault="008F7839" w:rsidP="008F7839">
      <w:pPr>
        <w:shd w:val="clear" w:color="auto" w:fill="FFFFFF"/>
        <w:ind w:left="720"/>
        <w:rPr>
          <w:rFonts w:ascii="Arial" w:eastAsia="Times New Roman" w:hAnsi="Arial" w:cs="Arial"/>
          <w:sz w:val="22"/>
          <w:szCs w:val="22"/>
        </w:rPr>
      </w:pPr>
      <w:r w:rsidRPr="009D6122">
        <w:rPr>
          <w:rFonts w:ascii="Arial" w:eastAsia="Times New Roman" w:hAnsi="Arial" w:cs="Arial"/>
          <w:sz w:val="22"/>
          <w:szCs w:val="22"/>
        </w:rPr>
        <w:t>The Spring Formal Concert and Art Show May 17</w:t>
      </w:r>
      <w:r w:rsidRPr="009D6122">
        <w:rPr>
          <w:rFonts w:ascii="Arial" w:eastAsia="Times New Roman" w:hAnsi="Arial" w:cs="Arial"/>
          <w:sz w:val="22"/>
          <w:szCs w:val="22"/>
          <w:vertAlign w:val="superscript"/>
        </w:rPr>
        <w:t>th</w:t>
      </w:r>
      <w:r w:rsidRPr="009D6122">
        <w:rPr>
          <w:rFonts w:ascii="Arial" w:eastAsia="Times New Roman" w:hAnsi="Arial" w:cs="Arial"/>
          <w:sz w:val="22"/>
          <w:szCs w:val="22"/>
        </w:rPr>
        <w:t xml:space="preserve"> JH and Senior Bands and Choirs will be performing and Mrs. Walker’s classes will be displaying their artwork. </w:t>
      </w:r>
    </w:p>
    <w:p w14:paraId="48D1AB0F" w14:textId="56E27E0C" w:rsidR="0013570E" w:rsidRPr="009D6122" w:rsidRDefault="00E74879" w:rsidP="001D1F55">
      <w:pPr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sz w:val="22"/>
          <w:szCs w:val="22"/>
        </w:rPr>
        <w:tab/>
      </w:r>
    </w:p>
    <w:p w14:paraId="2D4709BF" w14:textId="21F1232F" w:rsidR="001B2B7C" w:rsidRPr="009D6122" w:rsidRDefault="00B33FD7" w:rsidP="00DE1D70">
      <w:pPr>
        <w:pStyle w:val="NoSpacing"/>
        <w:ind w:left="720"/>
        <w:rPr>
          <w:rFonts w:ascii="Arial" w:hAnsi="Arial" w:cs="Arial"/>
        </w:rPr>
      </w:pPr>
      <w:r w:rsidRPr="009D6122">
        <w:rPr>
          <w:rFonts w:ascii="Arial" w:hAnsi="Arial" w:cs="Arial"/>
          <w:b/>
        </w:rPr>
        <w:t>Superintendent Lisa Weber</w:t>
      </w:r>
      <w:r w:rsidRPr="009D6122">
        <w:rPr>
          <w:rFonts w:ascii="Arial" w:hAnsi="Arial" w:cs="Arial"/>
        </w:rPr>
        <w:t xml:space="preserve"> </w:t>
      </w:r>
      <w:r w:rsidR="00381E91" w:rsidRPr="009D6122">
        <w:rPr>
          <w:rFonts w:ascii="Arial" w:hAnsi="Arial" w:cs="Arial"/>
        </w:rPr>
        <w:t xml:space="preserve">reported </w:t>
      </w:r>
      <w:r w:rsidR="00DE656A" w:rsidRPr="009D6122">
        <w:rPr>
          <w:rFonts w:ascii="Arial" w:hAnsi="Arial" w:cs="Arial"/>
        </w:rPr>
        <w:t>on the City Water and Sewer project, both projects are scheduled for this summer.</w:t>
      </w:r>
      <w:r w:rsidR="00363B8D" w:rsidRPr="009D6122">
        <w:rPr>
          <w:rFonts w:ascii="Arial" w:hAnsi="Arial" w:cs="Arial"/>
        </w:rPr>
        <w:t xml:space="preserve"> </w:t>
      </w:r>
    </w:p>
    <w:p w14:paraId="28FBE9CF" w14:textId="20A62BF5" w:rsidR="00DE656A" w:rsidRPr="009D6122" w:rsidRDefault="00363B8D" w:rsidP="00363B8D">
      <w:pPr>
        <w:shd w:val="clear" w:color="auto" w:fill="FFFFFF"/>
        <w:rPr>
          <w:rFonts w:ascii="Arial" w:hAnsi="Arial" w:cs="Arial"/>
        </w:rPr>
      </w:pPr>
      <w:r w:rsidRPr="009D6122">
        <w:rPr>
          <w:rFonts w:ascii="Arial" w:hAnsi="Arial" w:cs="Arial"/>
        </w:rPr>
        <w:tab/>
        <w:t>Mrs. Weber reported on the School Forest project and how very well it went.</w:t>
      </w:r>
    </w:p>
    <w:p w14:paraId="18F8055E" w14:textId="77777777" w:rsidR="00DE1D70" w:rsidRPr="009D6122" w:rsidRDefault="00DE1D70" w:rsidP="00DE1D70">
      <w:pPr>
        <w:pStyle w:val="NoSpacing"/>
        <w:ind w:left="720"/>
        <w:rPr>
          <w:rFonts w:ascii="Arial" w:hAnsi="Arial" w:cs="Arial"/>
        </w:rPr>
      </w:pPr>
    </w:p>
    <w:p w14:paraId="194DC1D3" w14:textId="7DF2991F" w:rsidR="00451630" w:rsidRPr="009D6122" w:rsidRDefault="0079318E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  <w:b/>
        </w:rPr>
        <w:t>5.10</w:t>
      </w:r>
      <w:r w:rsidRPr="009D6122">
        <w:rPr>
          <w:rFonts w:ascii="Arial" w:hAnsi="Arial" w:cs="Arial"/>
          <w:b/>
        </w:rPr>
        <w:tab/>
        <w:t xml:space="preserve">Representatives:  </w:t>
      </w:r>
      <w:r w:rsidR="001B4E46" w:rsidRPr="009D6122">
        <w:rPr>
          <w:rFonts w:ascii="Arial" w:hAnsi="Arial" w:cs="Arial"/>
        </w:rPr>
        <w:t xml:space="preserve"> </w:t>
      </w:r>
      <w:r w:rsidR="000B0B9D" w:rsidRPr="009D6122">
        <w:rPr>
          <w:rFonts w:ascii="Arial" w:hAnsi="Arial" w:cs="Arial"/>
        </w:rPr>
        <w:tab/>
        <w:t xml:space="preserve">        </w:t>
      </w:r>
      <w:r w:rsidR="00451630" w:rsidRPr="009D6122">
        <w:rPr>
          <w:rFonts w:ascii="Arial" w:hAnsi="Arial" w:cs="Arial"/>
        </w:rPr>
        <w:tab/>
      </w:r>
    </w:p>
    <w:p w14:paraId="57118289" w14:textId="77777777" w:rsidR="00451630" w:rsidRPr="009D6122" w:rsidRDefault="00451630" w:rsidP="00B33FD7">
      <w:pPr>
        <w:pStyle w:val="NoSpacing"/>
        <w:rPr>
          <w:rFonts w:ascii="Arial" w:hAnsi="Arial" w:cs="Arial"/>
        </w:rPr>
      </w:pPr>
    </w:p>
    <w:p w14:paraId="55C9952A" w14:textId="6D90E984" w:rsidR="00B33FD7" w:rsidRPr="009D6122" w:rsidRDefault="00B33FD7" w:rsidP="00B33FD7">
      <w:pPr>
        <w:pStyle w:val="NoSpacing"/>
        <w:rPr>
          <w:rFonts w:ascii="Arial" w:hAnsi="Arial" w:cs="Arial"/>
          <w:bCs/>
        </w:rPr>
      </w:pPr>
      <w:r w:rsidRPr="009D6122">
        <w:rPr>
          <w:rFonts w:ascii="Arial" w:hAnsi="Arial" w:cs="Arial"/>
          <w:b/>
        </w:rPr>
        <w:t>6.1</w:t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  <w:b/>
        </w:rPr>
        <w:t>Bills</w:t>
      </w:r>
      <w:r w:rsidR="00877412" w:rsidRPr="009D6122">
        <w:rPr>
          <w:rFonts w:ascii="Arial" w:hAnsi="Arial" w:cs="Arial"/>
        </w:rPr>
        <w:t xml:space="preserve"> of</w:t>
      </w:r>
      <w:r w:rsidR="006067A9" w:rsidRPr="009D6122">
        <w:rPr>
          <w:rFonts w:ascii="Arial" w:hAnsi="Arial" w:cs="Arial"/>
        </w:rPr>
        <w:t xml:space="preserve"> </w:t>
      </w:r>
      <w:r w:rsidR="006067A9" w:rsidRPr="009D6122">
        <w:rPr>
          <w:rFonts w:ascii="Arial" w:hAnsi="Arial" w:cs="Arial"/>
          <w:b/>
        </w:rPr>
        <w:t>- $282,378.29</w:t>
      </w:r>
      <w:r w:rsidR="00877412" w:rsidRPr="009D6122">
        <w:rPr>
          <w:rFonts w:ascii="Arial" w:hAnsi="Arial" w:cs="Arial"/>
        </w:rPr>
        <w:t xml:space="preserve"> </w:t>
      </w:r>
      <w:r w:rsidR="008871CC" w:rsidRPr="009D6122">
        <w:rPr>
          <w:rFonts w:ascii="Arial" w:hAnsi="Arial" w:cs="Arial"/>
          <w:bCs/>
        </w:rPr>
        <w:t>Approved</w:t>
      </w:r>
    </w:p>
    <w:p w14:paraId="316C4C78" w14:textId="77777777" w:rsidR="00B33FD7" w:rsidRPr="009D6122" w:rsidRDefault="00B33FD7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</w:p>
    <w:p w14:paraId="020F9367" w14:textId="77777777" w:rsidR="00A760F9" w:rsidRPr="009D6122" w:rsidRDefault="00B33FD7" w:rsidP="00A760F9">
      <w:pPr>
        <w:pStyle w:val="Normal1"/>
        <w:ind w:firstLine="720"/>
        <w:rPr>
          <w:b/>
          <w:color w:val="auto"/>
          <w:szCs w:val="22"/>
        </w:rPr>
      </w:pPr>
      <w:r w:rsidRPr="009D6122">
        <w:rPr>
          <w:b/>
          <w:color w:val="auto"/>
          <w:szCs w:val="22"/>
        </w:rPr>
        <w:t>6.2</w:t>
      </w:r>
      <w:r w:rsidRPr="009D6122">
        <w:rPr>
          <w:color w:val="auto"/>
          <w:szCs w:val="22"/>
        </w:rPr>
        <w:tab/>
      </w:r>
      <w:r w:rsidRPr="009D6122">
        <w:rPr>
          <w:b/>
          <w:color w:val="auto"/>
          <w:szCs w:val="22"/>
        </w:rPr>
        <w:t>Minutes</w:t>
      </w:r>
    </w:p>
    <w:p w14:paraId="661891E3" w14:textId="29459E7A" w:rsidR="00A760F9" w:rsidRPr="009D6122" w:rsidRDefault="00A760F9" w:rsidP="00A760F9">
      <w:pPr>
        <w:pStyle w:val="Normal1"/>
        <w:ind w:firstLine="720"/>
        <w:rPr>
          <w:color w:val="auto"/>
          <w:szCs w:val="22"/>
        </w:rPr>
      </w:pPr>
      <w:r w:rsidRPr="009D6122">
        <w:rPr>
          <w:b/>
          <w:color w:val="auto"/>
          <w:szCs w:val="22"/>
        </w:rPr>
        <w:tab/>
        <w:t>6.2.1</w:t>
      </w:r>
      <w:r w:rsidRPr="009D6122">
        <w:rPr>
          <w:color w:val="auto"/>
          <w:szCs w:val="22"/>
        </w:rPr>
        <w:t xml:space="preserve"> </w:t>
      </w:r>
      <w:r w:rsidRPr="009D6122">
        <w:rPr>
          <w:color w:val="auto"/>
          <w:szCs w:val="22"/>
        </w:rPr>
        <w:tab/>
        <w:t>April 17, 2019, Regular Board Meeting</w:t>
      </w:r>
      <w:r w:rsidRPr="009D6122">
        <w:rPr>
          <w:color w:val="auto"/>
        </w:rPr>
        <w:t xml:space="preserve"> were approved</w:t>
      </w:r>
    </w:p>
    <w:p w14:paraId="57A18DDA" w14:textId="401CE857" w:rsidR="00A760F9" w:rsidRPr="009D6122" w:rsidRDefault="00A760F9" w:rsidP="00A760F9">
      <w:pPr>
        <w:pStyle w:val="Normal1"/>
        <w:ind w:firstLine="720"/>
        <w:rPr>
          <w:b/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b/>
          <w:color w:val="auto"/>
          <w:szCs w:val="22"/>
        </w:rPr>
        <w:t>6.2.2</w:t>
      </w:r>
      <w:r w:rsidRPr="009D6122">
        <w:rPr>
          <w:color w:val="auto"/>
          <w:szCs w:val="22"/>
        </w:rPr>
        <w:tab/>
        <w:t>April 17, 2019, Special Meeting- Federal Programs Public Hearing</w:t>
      </w:r>
      <w:r w:rsidRPr="009D6122">
        <w:rPr>
          <w:b/>
          <w:color w:val="auto"/>
          <w:szCs w:val="22"/>
        </w:rPr>
        <w:tab/>
      </w:r>
      <w:r w:rsidRPr="009D6122">
        <w:rPr>
          <w:color w:val="auto"/>
        </w:rPr>
        <w:t>were approved</w:t>
      </w:r>
    </w:p>
    <w:p w14:paraId="6BCBBC9C" w14:textId="22D609BB" w:rsidR="00A760F9" w:rsidRPr="009D6122" w:rsidRDefault="00A760F9" w:rsidP="00A760F9">
      <w:pPr>
        <w:pStyle w:val="Normal1"/>
        <w:ind w:firstLine="720"/>
        <w:rPr>
          <w:color w:val="auto"/>
          <w:szCs w:val="22"/>
        </w:rPr>
      </w:pPr>
      <w:r w:rsidRPr="009D6122">
        <w:rPr>
          <w:b/>
          <w:color w:val="auto"/>
          <w:szCs w:val="22"/>
        </w:rPr>
        <w:tab/>
        <w:t>6.2.3</w:t>
      </w:r>
      <w:r w:rsidRPr="009D6122">
        <w:rPr>
          <w:b/>
          <w:color w:val="auto"/>
          <w:szCs w:val="22"/>
        </w:rPr>
        <w:tab/>
      </w:r>
      <w:r w:rsidRPr="009D6122">
        <w:rPr>
          <w:color w:val="auto"/>
          <w:szCs w:val="22"/>
        </w:rPr>
        <w:t>April</w:t>
      </w:r>
      <w:r w:rsidRPr="009D6122">
        <w:rPr>
          <w:b/>
          <w:color w:val="auto"/>
          <w:szCs w:val="22"/>
        </w:rPr>
        <w:t xml:space="preserve"> </w:t>
      </w:r>
      <w:r w:rsidRPr="009D6122">
        <w:rPr>
          <w:color w:val="auto"/>
          <w:szCs w:val="22"/>
        </w:rPr>
        <w:t xml:space="preserve">17, 2019, Special Meeting – ICS </w:t>
      </w:r>
      <w:r w:rsidRPr="009D6122">
        <w:rPr>
          <w:color w:val="auto"/>
        </w:rPr>
        <w:t>were approved</w:t>
      </w:r>
    </w:p>
    <w:p w14:paraId="6EFFC352" w14:textId="3B1314FA" w:rsidR="00B33FD7" w:rsidRPr="009D6122" w:rsidRDefault="00DE0DB8" w:rsidP="00A760F9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B33FD7" w:rsidRPr="009D6122">
        <w:rPr>
          <w:rFonts w:ascii="Arial" w:hAnsi="Arial" w:cs="Arial"/>
        </w:rPr>
        <w:tab/>
      </w:r>
    </w:p>
    <w:p w14:paraId="64F51A8C" w14:textId="77777777" w:rsidR="004F24AD" w:rsidRPr="009D6122" w:rsidRDefault="00B33FD7" w:rsidP="00B33FD7">
      <w:pPr>
        <w:pStyle w:val="NoSpacing"/>
        <w:rPr>
          <w:rFonts w:ascii="Arial" w:hAnsi="Arial" w:cs="Arial"/>
          <w:b/>
        </w:rPr>
      </w:pPr>
      <w:r w:rsidRPr="009D6122">
        <w:rPr>
          <w:rFonts w:ascii="Arial" w:hAnsi="Arial" w:cs="Arial"/>
          <w:b/>
        </w:rPr>
        <w:t>6.3</w:t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  <w:b/>
        </w:rPr>
        <w:t>Consider Approval for the Treasurer’s Report</w:t>
      </w:r>
    </w:p>
    <w:p w14:paraId="64BE6688" w14:textId="77777777" w:rsidR="00BA43AA" w:rsidRPr="009D6122" w:rsidRDefault="00BA43AA" w:rsidP="00B33FD7">
      <w:pPr>
        <w:pStyle w:val="Normal1"/>
        <w:rPr>
          <w:rFonts w:eastAsiaTheme="minorHAnsi"/>
          <w:color w:val="auto"/>
          <w:szCs w:val="22"/>
        </w:rPr>
      </w:pPr>
    </w:p>
    <w:p w14:paraId="77706591" w14:textId="77777777" w:rsidR="00B33FD7" w:rsidRPr="009D6122" w:rsidRDefault="00B33FD7" w:rsidP="00B33FD7">
      <w:pPr>
        <w:pStyle w:val="Normal1"/>
        <w:rPr>
          <w:b/>
          <w:bCs/>
          <w:color w:val="auto"/>
          <w:szCs w:val="22"/>
        </w:rPr>
      </w:pPr>
      <w:r w:rsidRPr="009D6122">
        <w:rPr>
          <w:b/>
          <w:bCs/>
          <w:color w:val="auto"/>
          <w:szCs w:val="22"/>
        </w:rPr>
        <w:t>6.4</w:t>
      </w:r>
      <w:r w:rsidRPr="009D6122">
        <w:rPr>
          <w:b/>
          <w:bCs/>
          <w:color w:val="auto"/>
          <w:szCs w:val="22"/>
        </w:rPr>
        <w:tab/>
        <w:t xml:space="preserve"> Resignations</w:t>
      </w:r>
      <w:r w:rsidR="00DF3528" w:rsidRPr="009D6122">
        <w:rPr>
          <w:b/>
          <w:bCs/>
          <w:color w:val="auto"/>
          <w:szCs w:val="22"/>
        </w:rPr>
        <w:t xml:space="preserve"> </w:t>
      </w:r>
    </w:p>
    <w:p w14:paraId="6950D3F1" w14:textId="77777777" w:rsidR="00AE0ADB" w:rsidRPr="009D6122" w:rsidRDefault="006533F2" w:rsidP="00AE0ADB">
      <w:pPr>
        <w:pStyle w:val="Normal1"/>
        <w:ind w:firstLine="720"/>
        <w:rPr>
          <w:bCs/>
          <w:color w:val="auto"/>
          <w:szCs w:val="22"/>
        </w:rPr>
      </w:pPr>
      <w:r w:rsidRPr="009D6122">
        <w:rPr>
          <w:b/>
          <w:bCs/>
          <w:color w:val="auto"/>
          <w:szCs w:val="22"/>
        </w:rPr>
        <w:tab/>
      </w:r>
      <w:r w:rsidR="00AE0ADB" w:rsidRPr="009D6122">
        <w:rPr>
          <w:b/>
          <w:bCs/>
          <w:color w:val="auto"/>
          <w:szCs w:val="22"/>
        </w:rPr>
        <w:t>6.4.1</w:t>
      </w:r>
      <w:r w:rsidR="00AE0ADB" w:rsidRPr="009D6122">
        <w:rPr>
          <w:b/>
          <w:bCs/>
          <w:color w:val="auto"/>
          <w:szCs w:val="22"/>
        </w:rPr>
        <w:tab/>
      </w:r>
      <w:r w:rsidR="00AE0ADB" w:rsidRPr="009D6122">
        <w:rPr>
          <w:bCs/>
          <w:color w:val="auto"/>
          <w:szCs w:val="22"/>
        </w:rPr>
        <w:t>Approve resignation of Special Education Teacher Ogema – Dannielle Solberg</w:t>
      </w:r>
    </w:p>
    <w:p w14:paraId="5CDFC1D4" w14:textId="77777777" w:rsidR="00AE0ADB" w:rsidRPr="009D6122" w:rsidRDefault="00AE0ADB" w:rsidP="00AE0ADB">
      <w:pPr>
        <w:pStyle w:val="Normal1"/>
        <w:ind w:firstLine="720"/>
        <w:rPr>
          <w:bCs/>
          <w:color w:val="auto"/>
          <w:szCs w:val="22"/>
        </w:rPr>
      </w:pPr>
      <w:r w:rsidRPr="009D6122">
        <w:rPr>
          <w:bCs/>
          <w:color w:val="auto"/>
          <w:szCs w:val="22"/>
        </w:rPr>
        <w:tab/>
      </w:r>
      <w:r w:rsidRPr="009D6122">
        <w:rPr>
          <w:b/>
          <w:bCs/>
          <w:color w:val="auto"/>
          <w:szCs w:val="22"/>
        </w:rPr>
        <w:t>6.4.2</w:t>
      </w:r>
      <w:r w:rsidRPr="009D6122">
        <w:rPr>
          <w:b/>
          <w:bCs/>
          <w:color w:val="auto"/>
          <w:szCs w:val="22"/>
        </w:rPr>
        <w:tab/>
      </w:r>
      <w:r w:rsidRPr="009D6122">
        <w:rPr>
          <w:bCs/>
          <w:color w:val="auto"/>
          <w:szCs w:val="22"/>
        </w:rPr>
        <w:t>Approve resignation of English Teacher – Katie Baker</w:t>
      </w:r>
    </w:p>
    <w:p w14:paraId="39F06C25" w14:textId="462A8C2F" w:rsidR="008871CC" w:rsidRPr="009D6122" w:rsidRDefault="006533F2" w:rsidP="00DE1D70">
      <w:pPr>
        <w:pStyle w:val="Normal1"/>
        <w:ind w:firstLine="720"/>
        <w:rPr>
          <w:b/>
          <w:bCs/>
          <w:color w:val="auto"/>
          <w:szCs w:val="22"/>
        </w:rPr>
      </w:pPr>
      <w:r w:rsidRPr="009D6122">
        <w:rPr>
          <w:b/>
          <w:bCs/>
          <w:color w:val="auto"/>
          <w:szCs w:val="22"/>
        </w:rPr>
        <w:tab/>
      </w:r>
    </w:p>
    <w:p w14:paraId="57718EFF" w14:textId="77777777" w:rsidR="00B33FD7" w:rsidRPr="009D6122" w:rsidRDefault="00B33FD7" w:rsidP="00B33FD7">
      <w:pPr>
        <w:pStyle w:val="NoSpacing"/>
        <w:rPr>
          <w:rFonts w:ascii="Arial" w:hAnsi="Arial" w:cs="Arial"/>
          <w:b/>
        </w:rPr>
      </w:pPr>
      <w:r w:rsidRPr="009D6122">
        <w:rPr>
          <w:rFonts w:ascii="Arial" w:hAnsi="Arial" w:cs="Arial"/>
          <w:b/>
        </w:rPr>
        <w:t xml:space="preserve">6.5 </w:t>
      </w:r>
      <w:r w:rsidRPr="009D6122">
        <w:rPr>
          <w:rFonts w:ascii="Arial" w:hAnsi="Arial" w:cs="Arial"/>
          <w:b/>
        </w:rPr>
        <w:tab/>
        <w:t>Permission to Hire</w:t>
      </w:r>
    </w:p>
    <w:p w14:paraId="0EFAA93B" w14:textId="77777777" w:rsidR="00AD0F2D" w:rsidRPr="009D6122" w:rsidRDefault="00D516AA" w:rsidP="00AD0F2D">
      <w:pPr>
        <w:pStyle w:val="Normal1"/>
        <w:ind w:firstLine="720"/>
        <w:rPr>
          <w:b/>
          <w:color w:val="auto"/>
          <w:szCs w:val="22"/>
        </w:rPr>
      </w:pPr>
      <w:r w:rsidRPr="009D6122">
        <w:rPr>
          <w:b/>
          <w:color w:val="auto"/>
          <w:szCs w:val="22"/>
        </w:rPr>
        <w:lastRenderedPageBreak/>
        <w:tab/>
      </w:r>
      <w:r w:rsidR="00AD0F2D" w:rsidRPr="009D6122">
        <w:rPr>
          <w:b/>
          <w:color w:val="auto"/>
          <w:szCs w:val="22"/>
        </w:rPr>
        <w:t>6.5.1</w:t>
      </w:r>
      <w:r w:rsidR="00AD0F2D" w:rsidRPr="009D6122">
        <w:rPr>
          <w:color w:val="auto"/>
          <w:szCs w:val="22"/>
        </w:rPr>
        <w:tab/>
      </w:r>
      <w:r w:rsidR="00AD0F2D" w:rsidRPr="009D6122">
        <w:rPr>
          <w:b/>
          <w:bCs/>
          <w:color w:val="auto"/>
          <w:szCs w:val="22"/>
        </w:rPr>
        <w:t xml:space="preserve">Summer School Licensed Teachers </w:t>
      </w:r>
      <w:r w:rsidR="00AD0F2D" w:rsidRPr="009D6122">
        <w:rPr>
          <w:b/>
          <w:color w:val="auto"/>
          <w:szCs w:val="22"/>
        </w:rPr>
        <w:t xml:space="preserve">for </w:t>
      </w:r>
      <w:r w:rsidR="00AD0F2D" w:rsidRPr="009D6122">
        <w:rPr>
          <w:b/>
          <w:bCs/>
          <w:color w:val="auto"/>
          <w:szCs w:val="22"/>
        </w:rPr>
        <w:t>Targeted Services Learning (7) Ogema</w:t>
      </w:r>
      <w:r w:rsidR="00AD0F2D" w:rsidRPr="009D6122">
        <w:rPr>
          <w:bCs/>
          <w:color w:val="auto"/>
          <w:szCs w:val="22"/>
        </w:rPr>
        <w:t xml:space="preserve">– </w:t>
      </w:r>
      <w:r w:rsidR="00AD0F2D" w:rsidRPr="009D6122">
        <w:rPr>
          <w:bCs/>
          <w:color w:val="auto"/>
          <w:szCs w:val="22"/>
        </w:rPr>
        <w:tab/>
      </w:r>
      <w:r w:rsidR="00AD0F2D" w:rsidRPr="009D6122">
        <w:rPr>
          <w:bCs/>
          <w:color w:val="auto"/>
          <w:szCs w:val="22"/>
        </w:rPr>
        <w:tab/>
      </w:r>
      <w:r w:rsidR="00AD0F2D" w:rsidRPr="009D6122">
        <w:rPr>
          <w:bCs/>
          <w:color w:val="auto"/>
          <w:szCs w:val="22"/>
        </w:rPr>
        <w:tab/>
      </w:r>
      <w:r w:rsidR="00AD0F2D" w:rsidRPr="009D6122">
        <w:rPr>
          <w:bCs/>
          <w:color w:val="auto"/>
          <w:szCs w:val="22"/>
        </w:rPr>
        <w:tab/>
        <w:t>Cecilia Brininger, Lindy Franco, Tiffanie Skersick,</w:t>
      </w:r>
      <w:r w:rsidR="00AD0F2D" w:rsidRPr="009D6122">
        <w:rPr>
          <w:color w:val="auto"/>
          <w:szCs w:val="22"/>
        </w:rPr>
        <w:t xml:space="preserve"> Lindsey Halverson (3 more needed to </w:t>
      </w:r>
      <w:r w:rsidR="00AD0F2D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ab/>
        <w:t>fill)</w:t>
      </w:r>
    </w:p>
    <w:p w14:paraId="413AF6E1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2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Summer School Licensed Teacher</w:t>
      </w:r>
      <w:r w:rsidRPr="009D6122">
        <w:rPr>
          <w:rFonts w:ascii="Arial" w:eastAsia="Arial" w:hAnsi="Arial" w:cs="Arial"/>
          <w:sz w:val="22"/>
          <w:szCs w:val="22"/>
        </w:rPr>
        <w:t xml:space="preserve"> – Waubun (4) ~ Casey Berntson, John Short, 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  <w:t>Michelle Pariso, Courtney Weston</w:t>
      </w:r>
    </w:p>
    <w:p w14:paraId="0E1DE34B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3</w:t>
      </w:r>
      <w:r w:rsidRPr="009D6122">
        <w:rPr>
          <w:rFonts w:ascii="Arial" w:eastAsia="Arial" w:hAnsi="Arial" w:cs="Arial"/>
          <w:b/>
          <w:sz w:val="22"/>
          <w:szCs w:val="22"/>
        </w:rPr>
        <w:tab/>
        <w:t xml:space="preserve">Summer Get Busy Teacher </w:t>
      </w:r>
      <w:r w:rsidRPr="009D6122">
        <w:rPr>
          <w:rFonts w:ascii="Arial" w:eastAsia="Arial" w:hAnsi="Arial" w:cs="Arial"/>
          <w:sz w:val="22"/>
          <w:szCs w:val="22"/>
        </w:rPr>
        <w:t xml:space="preserve">– Waubun ~ Bobbi </w:t>
      </w:r>
      <w:proofErr w:type="spellStart"/>
      <w:r w:rsidRPr="009D6122">
        <w:rPr>
          <w:rFonts w:ascii="Arial" w:eastAsia="Arial" w:hAnsi="Arial" w:cs="Arial"/>
          <w:sz w:val="22"/>
          <w:szCs w:val="22"/>
        </w:rPr>
        <w:t>Bryngelson</w:t>
      </w:r>
      <w:proofErr w:type="spellEnd"/>
    </w:p>
    <w:p w14:paraId="2BA567A6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4</w:t>
      </w:r>
      <w:r w:rsidRPr="009D6122">
        <w:rPr>
          <w:rFonts w:ascii="Arial" w:eastAsia="Arial" w:hAnsi="Arial" w:cs="Arial"/>
          <w:b/>
          <w:sz w:val="22"/>
          <w:szCs w:val="22"/>
        </w:rPr>
        <w:tab/>
        <w:t xml:space="preserve">Summer Get Busy Paraprofessional </w:t>
      </w:r>
      <w:r w:rsidRPr="009D6122">
        <w:rPr>
          <w:rFonts w:ascii="Arial" w:eastAsia="Arial" w:hAnsi="Arial" w:cs="Arial"/>
          <w:sz w:val="22"/>
          <w:szCs w:val="22"/>
        </w:rPr>
        <w:t>~ Abby Roggenkamp</w:t>
      </w:r>
    </w:p>
    <w:p w14:paraId="03861603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5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Summer Recreation – Licensed Teachers for Targeted Services Learning</w:t>
      </w:r>
      <w:r w:rsidRPr="009D6122">
        <w:rPr>
          <w:rFonts w:ascii="Arial" w:eastAsia="Arial" w:hAnsi="Arial" w:cs="Arial"/>
          <w:sz w:val="22"/>
          <w:szCs w:val="22"/>
        </w:rPr>
        <w:t xml:space="preserve"> ~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  <w:t>Waubun (2) ~ Cecelia Brininger, Lisa Fabre</w:t>
      </w:r>
    </w:p>
    <w:p w14:paraId="4A07283D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6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Summer Recreation</w:t>
      </w:r>
      <w:r w:rsidRPr="009D6122">
        <w:rPr>
          <w:rFonts w:ascii="Arial" w:eastAsia="Arial" w:hAnsi="Arial" w:cs="Arial"/>
          <w:sz w:val="22"/>
          <w:szCs w:val="22"/>
        </w:rPr>
        <w:t xml:space="preserve"> – Licensed Lead Teacher ~ Shari Qual</w:t>
      </w:r>
    </w:p>
    <w:p w14:paraId="0F9F7A04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7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Summer Recreation Coaches</w:t>
      </w:r>
      <w:r w:rsidRPr="009D6122">
        <w:rPr>
          <w:rFonts w:ascii="Arial" w:eastAsia="Arial" w:hAnsi="Arial" w:cs="Arial"/>
          <w:sz w:val="22"/>
          <w:szCs w:val="22"/>
        </w:rPr>
        <w:t xml:space="preserve"> (2) ~ Dave Varriano, Dan Kohler</w:t>
      </w:r>
    </w:p>
    <w:p w14:paraId="7418945C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8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Summer Recreation Paraprofessionals</w:t>
      </w:r>
      <w:r w:rsidRPr="009D6122">
        <w:rPr>
          <w:rFonts w:ascii="Arial" w:eastAsia="Arial" w:hAnsi="Arial" w:cs="Arial"/>
          <w:sz w:val="22"/>
          <w:szCs w:val="22"/>
        </w:rPr>
        <w:t xml:space="preserve"> (2) ~ Melissa </w:t>
      </w:r>
      <w:proofErr w:type="spellStart"/>
      <w:r w:rsidRPr="009D6122">
        <w:rPr>
          <w:rFonts w:ascii="Arial" w:eastAsia="Arial" w:hAnsi="Arial" w:cs="Arial"/>
          <w:sz w:val="22"/>
          <w:szCs w:val="22"/>
        </w:rPr>
        <w:t>Lanoue</w:t>
      </w:r>
      <w:proofErr w:type="spellEnd"/>
      <w:r w:rsidRPr="009D6122">
        <w:rPr>
          <w:rFonts w:ascii="Arial" w:eastAsia="Arial" w:hAnsi="Arial" w:cs="Arial"/>
          <w:sz w:val="22"/>
          <w:szCs w:val="22"/>
        </w:rPr>
        <w:t>, Linda Adams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</w:p>
    <w:p w14:paraId="6E00945E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9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Summer Recreation Student Helpers</w:t>
      </w:r>
      <w:r w:rsidRPr="009D6122">
        <w:rPr>
          <w:rFonts w:ascii="Arial" w:eastAsia="Arial" w:hAnsi="Arial" w:cs="Arial"/>
          <w:sz w:val="22"/>
          <w:szCs w:val="22"/>
        </w:rPr>
        <w:t xml:space="preserve"> (4) ~ Sydney Bly, Sam Zima, </w:t>
      </w:r>
      <w:proofErr w:type="spellStart"/>
      <w:r w:rsidRPr="009D6122">
        <w:rPr>
          <w:rFonts w:ascii="Arial" w:eastAsia="Arial" w:hAnsi="Arial" w:cs="Arial"/>
          <w:sz w:val="22"/>
          <w:szCs w:val="22"/>
        </w:rPr>
        <w:t>Loden</w:t>
      </w:r>
      <w:proofErr w:type="spellEnd"/>
      <w:r w:rsidRPr="009D6122">
        <w:rPr>
          <w:rFonts w:ascii="Arial" w:eastAsia="Arial" w:hAnsi="Arial" w:cs="Arial"/>
          <w:sz w:val="22"/>
          <w:szCs w:val="22"/>
        </w:rPr>
        <w:t xml:space="preserve"> Clark and 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  <w:t>Taylor Johnson</w:t>
      </w:r>
    </w:p>
    <w:p w14:paraId="2748B93C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10</w:t>
      </w:r>
      <w:r w:rsidRPr="009D6122">
        <w:rPr>
          <w:rFonts w:ascii="Arial" w:eastAsia="Arial" w:hAnsi="Arial" w:cs="Arial"/>
          <w:b/>
          <w:sz w:val="22"/>
          <w:szCs w:val="22"/>
        </w:rPr>
        <w:tab/>
        <w:t xml:space="preserve">Speed and Strength position </w:t>
      </w:r>
      <w:r w:rsidRPr="009D6122">
        <w:rPr>
          <w:rFonts w:ascii="Arial" w:eastAsia="Arial" w:hAnsi="Arial" w:cs="Arial"/>
          <w:sz w:val="22"/>
          <w:szCs w:val="22"/>
        </w:rPr>
        <w:t>~</w:t>
      </w:r>
    </w:p>
    <w:p w14:paraId="2BF6F99B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11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Summer Temporary Full-time Maintenance Worker</w:t>
      </w:r>
      <w:r w:rsidRPr="009D6122">
        <w:rPr>
          <w:rFonts w:ascii="Arial" w:eastAsia="Arial" w:hAnsi="Arial" w:cs="Arial"/>
          <w:sz w:val="22"/>
          <w:szCs w:val="22"/>
        </w:rPr>
        <w:t xml:space="preserve"> (1) ~ Crystal Olson</w:t>
      </w:r>
    </w:p>
    <w:p w14:paraId="3CD27BBC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12</w:t>
      </w:r>
      <w:r w:rsidRPr="009D6122">
        <w:rPr>
          <w:rFonts w:ascii="Arial" w:eastAsia="Arial" w:hAnsi="Arial" w:cs="Arial"/>
          <w:b/>
          <w:sz w:val="22"/>
          <w:szCs w:val="22"/>
        </w:rPr>
        <w:tab/>
        <w:t xml:space="preserve">Summer Food Service Cooks </w:t>
      </w:r>
      <w:r w:rsidRPr="009D6122">
        <w:rPr>
          <w:rFonts w:ascii="Arial" w:eastAsia="Arial" w:hAnsi="Arial" w:cs="Arial"/>
          <w:sz w:val="22"/>
          <w:szCs w:val="22"/>
        </w:rPr>
        <w:t xml:space="preserve">~ (2) Kristi Walz – Waubun – (June), Merry 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  <w:t>Teiken Ogema – (August)</w:t>
      </w:r>
    </w:p>
    <w:p w14:paraId="71E1BFA0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13</w:t>
      </w:r>
      <w:r w:rsidRPr="009D6122">
        <w:rPr>
          <w:rFonts w:ascii="Arial" w:eastAsia="Arial" w:hAnsi="Arial" w:cs="Arial"/>
          <w:b/>
          <w:sz w:val="22"/>
          <w:szCs w:val="22"/>
        </w:rPr>
        <w:tab/>
        <w:t xml:space="preserve">Summer Technology Assistant </w:t>
      </w:r>
      <w:r w:rsidRPr="009D6122">
        <w:rPr>
          <w:rFonts w:ascii="Arial" w:eastAsia="Arial" w:hAnsi="Arial" w:cs="Arial"/>
          <w:sz w:val="22"/>
          <w:szCs w:val="22"/>
        </w:rPr>
        <w:t>~</w:t>
      </w:r>
      <w:r w:rsidRPr="009D6122">
        <w:rPr>
          <w:rFonts w:ascii="Arial" w:eastAsia="Arial" w:hAnsi="Arial" w:cs="Arial"/>
          <w:b/>
          <w:sz w:val="22"/>
          <w:szCs w:val="22"/>
        </w:rPr>
        <w:t xml:space="preserve"> </w:t>
      </w:r>
      <w:r w:rsidRPr="009D6122">
        <w:rPr>
          <w:rFonts w:ascii="Arial" w:eastAsia="Arial" w:hAnsi="Arial" w:cs="Arial"/>
          <w:sz w:val="22"/>
          <w:szCs w:val="22"/>
        </w:rPr>
        <w:t>Emily Olson</w:t>
      </w:r>
    </w:p>
    <w:p w14:paraId="7C813F47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b/>
          <w:sz w:val="22"/>
          <w:szCs w:val="22"/>
        </w:rPr>
        <w:tab/>
        <w:t>6.5.14</w:t>
      </w:r>
      <w:r w:rsidRPr="009D6122">
        <w:rPr>
          <w:rFonts w:ascii="Arial" w:eastAsia="Arial" w:hAnsi="Arial" w:cs="Arial"/>
          <w:b/>
          <w:sz w:val="22"/>
          <w:szCs w:val="22"/>
        </w:rPr>
        <w:tab/>
        <w:t>Elementary 6</w:t>
      </w:r>
      <w:r w:rsidRPr="009D6122">
        <w:rPr>
          <w:rFonts w:ascii="Arial" w:eastAsia="Arial" w:hAnsi="Arial" w:cs="Arial"/>
          <w:b/>
          <w:sz w:val="22"/>
          <w:szCs w:val="22"/>
          <w:vertAlign w:val="superscript"/>
        </w:rPr>
        <w:t>th</w:t>
      </w:r>
      <w:r w:rsidRPr="009D6122">
        <w:rPr>
          <w:rFonts w:ascii="Arial" w:eastAsia="Arial" w:hAnsi="Arial" w:cs="Arial"/>
          <w:b/>
          <w:sz w:val="22"/>
          <w:szCs w:val="22"/>
        </w:rPr>
        <w:t xml:space="preserve"> Grade Teacher 2019-2020 School Year (Waubun) </w:t>
      </w:r>
      <w:r w:rsidRPr="009D6122">
        <w:rPr>
          <w:rFonts w:ascii="Arial" w:eastAsia="Arial" w:hAnsi="Arial" w:cs="Arial"/>
          <w:sz w:val="22"/>
          <w:szCs w:val="22"/>
        </w:rPr>
        <w:t xml:space="preserve">~ Summer </w:t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sz w:val="22"/>
          <w:szCs w:val="22"/>
        </w:rPr>
        <w:tab/>
      </w:r>
      <w:proofErr w:type="spellStart"/>
      <w:r w:rsidRPr="009D6122">
        <w:rPr>
          <w:rFonts w:ascii="Arial" w:eastAsia="Arial" w:hAnsi="Arial" w:cs="Arial"/>
          <w:sz w:val="22"/>
          <w:szCs w:val="22"/>
        </w:rPr>
        <w:t>Kalenberg</w:t>
      </w:r>
      <w:proofErr w:type="spellEnd"/>
    </w:p>
    <w:p w14:paraId="05658533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b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Arial" w:hAnsi="Arial" w:cs="Arial"/>
          <w:b/>
          <w:sz w:val="22"/>
          <w:szCs w:val="22"/>
        </w:rPr>
        <w:t>6.5.15</w:t>
      </w:r>
      <w:r w:rsidRPr="009D6122">
        <w:rPr>
          <w:rFonts w:ascii="Arial" w:eastAsia="Arial" w:hAnsi="Arial" w:cs="Arial"/>
          <w:b/>
          <w:sz w:val="22"/>
          <w:szCs w:val="22"/>
        </w:rPr>
        <w:tab/>
        <w:t>Elementary 6</w:t>
      </w:r>
      <w:r w:rsidRPr="009D6122">
        <w:rPr>
          <w:rFonts w:ascii="Arial" w:eastAsia="Arial" w:hAnsi="Arial" w:cs="Arial"/>
          <w:b/>
          <w:sz w:val="22"/>
          <w:szCs w:val="22"/>
          <w:vertAlign w:val="superscript"/>
        </w:rPr>
        <w:t>th</w:t>
      </w:r>
      <w:r w:rsidRPr="009D6122">
        <w:rPr>
          <w:rFonts w:ascii="Arial" w:eastAsia="Arial" w:hAnsi="Arial" w:cs="Arial"/>
          <w:b/>
          <w:sz w:val="22"/>
          <w:szCs w:val="22"/>
        </w:rPr>
        <w:t xml:space="preserve"> Grade Teacher 2019-2020 School Year (Waubun) </w:t>
      </w:r>
      <w:r w:rsidRPr="009D6122">
        <w:rPr>
          <w:rFonts w:ascii="Arial" w:eastAsia="Arial" w:hAnsi="Arial" w:cs="Arial"/>
          <w:sz w:val="22"/>
          <w:szCs w:val="22"/>
        </w:rPr>
        <w:t xml:space="preserve">~ Rylan </w:t>
      </w:r>
      <w:proofErr w:type="spellStart"/>
      <w:r w:rsidRPr="009D6122">
        <w:rPr>
          <w:rFonts w:ascii="Arial" w:eastAsia="Arial" w:hAnsi="Arial" w:cs="Arial"/>
          <w:sz w:val="22"/>
          <w:szCs w:val="22"/>
        </w:rPr>
        <w:t>Henrickson</w:t>
      </w:r>
      <w:proofErr w:type="spellEnd"/>
    </w:p>
    <w:p w14:paraId="22B3B97D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b/>
          <w:sz w:val="22"/>
          <w:szCs w:val="22"/>
        </w:rPr>
        <w:tab/>
        <w:t>6.5.16</w:t>
      </w:r>
      <w:r w:rsidRPr="009D6122">
        <w:rPr>
          <w:rFonts w:ascii="Arial" w:eastAsia="Arial" w:hAnsi="Arial" w:cs="Arial"/>
          <w:b/>
          <w:sz w:val="22"/>
          <w:szCs w:val="22"/>
        </w:rPr>
        <w:tab/>
        <w:t>Elementary 5</w:t>
      </w:r>
      <w:r w:rsidRPr="009D6122">
        <w:rPr>
          <w:rFonts w:ascii="Arial" w:eastAsia="Arial" w:hAnsi="Arial" w:cs="Arial"/>
          <w:b/>
          <w:sz w:val="22"/>
          <w:szCs w:val="22"/>
          <w:vertAlign w:val="superscript"/>
        </w:rPr>
        <w:t>th</w:t>
      </w:r>
      <w:r w:rsidRPr="009D6122">
        <w:rPr>
          <w:rFonts w:ascii="Arial" w:eastAsia="Arial" w:hAnsi="Arial" w:cs="Arial"/>
          <w:b/>
          <w:sz w:val="22"/>
          <w:szCs w:val="22"/>
        </w:rPr>
        <w:t xml:space="preserve"> Grade Teacher 2019-2020 School Year (Waubun) </w:t>
      </w:r>
      <w:r w:rsidRPr="009D6122">
        <w:rPr>
          <w:rFonts w:ascii="Arial" w:eastAsia="Arial" w:hAnsi="Arial" w:cs="Arial"/>
          <w:sz w:val="22"/>
          <w:szCs w:val="22"/>
        </w:rPr>
        <w:t xml:space="preserve">~ </w:t>
      </w:r>
      <w:proofErr w:type="spellStart"/>
      <w:r w:rsidRPr="009D6122">
        <w:rPr>
          <w:rFonts w:ascii="Arial" w:eastAsia="Arial" w:hAnsi="Arial" w:cs="Arial"/>
          <w:sz w:val="22"/>
          <w:szCs w:val="22"/>
        </w:rPr>
        <w:t>Ean</w:t>
      </w:r>
      <w:proofErr w:type="spellEnd"/>
      <w:r w:rsidRPr="009D6122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 w:rsidRPr="009D6122">
        <w:rPr>
          <w:rFonts w:ascii="Arial" w:eastAsia="Arial" w:hAnsi="Arial" w:cs="Arial"/>
          <w:sz w:val="22"/>
          <w:szCs w:val="22"/>
        </w:rPr>
        <w:t>Goos</w:t>
      </w:r>
      <w:proofErr w:type="spellEnd"/>
    </w:p>
    <w:p w14:paraId="63DFC095" w14:textId="77777777" w:rsidR="00AD0F2D" w:rsidRPr="009D6122" w:rsidRDefault="00AD0F2D" w:rsidP="00AD0F2D">
      <w:pPr>
        <w:spacing w:line="276" w:lineRule="auto"/>
        <w:ind w:firstLine="720"/>
        <w:rPr>
          <w:rFonts w:ascii="Arial" w:eastAsia="Arial" w:hAnsi="Arial" w:cs="Arial"/>
          <w:sz w:val="22"/>
          <w:szCs w:val="22"/>
        </w:rPr>
      </w:pPr>
      <w:r w:rsidRPr="009D6122">
        <w:rPr>
          <w:rFonts w:ascii="Arial" w:eastAsia="Arial" w:hAnsi="Arial" w:cs="Arial"/>
          <w:b/>
          <w:sz w:val="22"/>
          <w:szCs w:val="22"/>
        </w:rPr>
        <w:tab/>
        <w:t>6.5.17</w:t>
      </w:r>
      <w:r w:rsidRPr="009D6122">
        <w:rPr>
          <w:rFonts w:ascii="Arial" w:eastAsia="Arial" w:hAnsi="Arial" w:cs="Arial"/>
          <w:b/>
          <w:sz w:val="22"/>
          <w:szCs w:val="22"/>
        </w:rPr>
        <w:tab/>
        <w:t xml:space="preserve">Title 1 Teacher 2019-2020 School Year (Ogema) </w:t>
      </w:r>
      <w:r w:rsidRPr="009D6122">
        <w:rPr>
          <w:rFonts w:ascii="Arial" w:eastAsia="Arial" w:hAnsi="Arial" w:cs="Arial"/>
          <w:sz w:val="22"/>
          <w:szCs w:val="22"/>
        </w:rPr>
        <w:t>~ Tiffanie Skersick</w:t>
      </w:r>
    </w:p>
    <w:p w14:paraId="19EBFB9C" w14:textId="77777777" w:rsidR="00AD0F2D" w:rsidRPr="009D6122" w:rsidRDefault="00AD0F2D" w:rsidP="00AD0F2D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b/>
          <w:color w:val="auto"/>
          <w:szCs w:val="22"/>
        </w:rPr>
        <w:t>6.5.18</w:t>
      </w:r>
      <w:r w:rsidRPr="009D6122">
        <w:rPr>
          <w:b/>
          <w:color w:val="auto"/>
          <w:szCs w:val="22"/>
        </w:rPr>
        <w:tab/>
        <w:t>Business Education Teacher 2019-2020 School Year (Waubun)</w:t>
      </w:r>
      <w:r w:rsidRPr="009D6122">
        <w:rPr>
          <w:color w:val="auto"/>
          <w:szCs w:val="22"/>
        </w:rPr>
        <w:t xml:space="preserve"> ~ Abby </w:t>
      </w: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  <w:t>Roggenkamp</w:t>
      </w:r>
      <w:r w:rsidRPr="009D6122">
        <w:rPr>
          <w:color w:val="auto"/>
          <w:szCs w:val="22"/>
        </w:rPr>
        <w:tab/>
      </w:r>
    </w:p>
    <w:p w14:paraId="10AD0085" w14:textId="7A15B4C8" w:rsidR="00057494" w:rsidRPr="009D6122" w:rsidRDefault="00057494" w:rsidP="00636C22">
      <w:pPr>
        <w:pStyle w:val="Normal1"/>
        <w:ind w:firstLine="720"/>
        <w:rPr>
          <w:b/>
          <w:color w:val="auto"/>
          <w:szCs w:val="22"/>
        </w:rPr>
      </w:pPr>
    </w:p>
    <w:p w14:paraId="57F9A503" w14:textId="77777777" w:rsidR="00B33FD7" w:rsidRPr="009D6122" w:rsidRDefault="00B33FD7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  <w:b/>
        </w:rPr>
        <w:t>6.6</w:t>
      </w:r>
      <w:r w:rsidRPr="009D6122">
        <w:rPr>
          <w:rFonts w:ascii="Arial" w:hAnsi="Arial" w:cs="Arial"/>
          <w:b/>
        </w:rPr>
        <w:tab/>
        <w:t>Permission to Post</w:t>
      </w:r>
      <w:r w:rsidR="00DF3528" w:rsidRPr="009D6122">
        <w:rPr>
          <w:rFonts w:ascii="Arial" w:hAnsi="Arial" w:cs="Arial"/>
          <w:b/>
        </w:rPr>
        <w:t xml:space="preserve"> </w:t>
      </w:r>
    </w:p>
    <w:p w14:paraId="69AB7D41" w14:textId="2DC55A3D" w:rsidR="00DE1D70" w:rsidRPr="009D6122" w:rsidRDefault="00A76C9F" w:rsidP="00DE1D70">
      <w:pPr>
        <w:pStyle w:val="Normal1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</w:p>
    <w:p w14:paraId="6316176B" w14:textId="77777777" w:rsidR="00DF3528" w:rsidRPr="009D6122" w:rsidRDefault="00A50623" w:rsidP="000E02FD">
      <w:pPr>
        <w:pStyle w:val="NoSpacing"/>
        <w:ind w:left="720" w:hanging="720"/>
        <w:rPr>
          <w:rFonts w:ascii="Arial" w:hAnsi="Arial" w:cs="Arial"/>
          <w:b/>
        </w:rPr>
      </w:pPr>
      <w:r w:rsidRPr="009D6122">
        <w:rPr>
          <w:rFonts w:ascii="Arial" w:hAnsi="Arial" w:cs="Arial"/>
          <w:b/>
        </w:rPr>
        <w:tab/>
      </w:r>
      <w:r w:rsidR="00DF3528" w:rsidRPr="009D6122">
        <w:rPr>
          <w:rFonts w:ascii="Arial" w:hAnsi="Arial" w:cs="Arial"/>
          <w:b/>
        </w:rPr>
        <w:t>Consent</w:t>
      </w:r>
      <w:r w:rsidR="008341F0" w:rsidRPr="009D6122">
        <w:rPr>
          <w:rFonts w:ascii="Arial" w:hAnsi="Arial" w:cs="Arial"/>
          <w:b/>
        </w:rPr>
        <w:t>ed</w:t>
      </w:r>
      <w:r w:rsidR="00DF3528" w:rsidRPr="009D6122">
        <w:rPr>
          <w:rFonts w:ascii="Arial" w:hAnsi="Arial" w:cs="Arial"/>
          <w:b/>
        </w:rPr>
        <w:t xml:space="preserve"> Agenda</w:t>
      </w:r>
    </w:p>
    <w:p w14:paraId="618D4666" w14:textId="3D88B972" w:rsidR="000E02FD" w:rsidRPr="009D6122" w:rsidRDefault="00DF3528" w:rsidP="000E02FD">
      <w:pPr>
        <w:pStyle w:val="NoSpacing"/>
        <w:ind w:left="720" w:hanging="720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0E02FD" w:rsidRPr="009D6122">
        <w:rPr>
          <w:rFonts w:ascii="Arial" w:hAnsi="Arial" w:cs="Arial"/>
        </w:rPr>
        <w:t xml:space="preserve">Motion </w:t>
      </w:r>
      <w:r w:rsidR="000E02FD" w:rsidRPr="009D6122">
        <w:rPr>
          <w:rFonts w:ascii="Arial" w:hAnsi="Arial" w:cs="Arial"/>
          <w:noProof/>
        </w:rPr>
        <w:t>by</w:t>
      </w:r>
      <w:r w:rsidR="007B5854" w:rsidRPr="009D6122">
        <w:rPr>
          <w:rFonts w:ascii="Arial" w:hAnsi="Arial" w:cs="Arial"/>
          <w:noProof/>
        </w:rPr>
        <w:t xml:space="preserve"> </w:t>
      </w:r>
      <w:r w:rsidR="00A6422E" w:rsidRPr="009D6122">
        <w:rPr>
          <w:rFonts w:ascii="Arial" w:hAnsi="Arial" w:cs="Arial"/>
          <w:noProof/>
        </w:rPr>
        <w:t>Nick McArthur</w:t>
      </w:r>
      <w:r w:rsidR="00C676FE" w:rsidRPr="009D6122">
        <w:rPr>
          <w:rFonts w:ascii="Arial" w:hAnsi="Arial" w:cs="Arial"/>
          <w:noProof/>
        </w:rPr>
        <w:t>,</w:t>
      </w:r>
      <w:r w:rsidR="000E02FD" w:rsidRPr="009D6122">
        <w:rPr>
          <w:rFonts w:ascii="Arial" w:hAnsi="Arial" w:cs="Arial"/>
        </w:rPr>
        <w:t xml:space="preserve"> seconded </w:t>
      </w:r>
      <w:r w:rsidR="000E02FD" w:rsidRPr="009D6122">
        <w:rPr>
          <w:rFonts w:ascii="Arial" w:hAnsi="Arial" w:cs="Arial"/>
          <w:noProof/>
        </w:rPr>
        <w:t>by</w:t>
      </w:r>
      <w:r w:rsidR="007B5854" w:rsidRPr="009D6122">
        <w:rPr>
          <w:rFonts w:ascii="Arial" w:hAnsi="Arial" w:cs="Arial"/>
          <w:noProof/>
        </w:rPr>
        <w:t xml:space="preserve"> </w:t>
      </w:r>
      <w:r w:rsidR="00A6422E" w:rsidRPr="009D6122">
        <w:rPr>
          <w:rFonts w:ascii="Arial" w:hAnsi="Arial" w:cs="Arial"/>
          <w:noProof/>
        </w:rPr>
        <w:t>Derek Hoban</w:t>
      </w:r>
      <w:r w:rsidR="00997E5B" w:rsidRPr="009D6122">
        <w:rPr>
          <w:rFonts w:ascii="Arial" w:hAnsi="Arial" w:cs="Arial"/>
          <w:noProof/>
        </w:rPr>
        <w:t>,</w:t>
      </w:r>
      <w:r w:rsidR="000E02FD" w:rsidRPr="009D6122">
        <w:rPr>
          <w:rFonts w:ascii="Arial" w:hAnsi="Arial" w:cs="Arial"/>
        </w:rPr>
        <w:t xml:space="preserve"> to approve the consent agenda for</w:t>
      </w:r>
      <w:r w:rsidR="00443B7A" w:rsidRPr="009D6122">
        <w:rPr>
          <w:rFonts w:ascii="Arial" w:hAnsi="Arial" w:cs="Arial"/>
        </w:rPr>
        <w:t xml:space="preserve"> </w:t>
      </w:r>
      <w:r w:rsidR="00DE1D70" w:rsidRPr="009D6122">
        <w:rPr>
          <w:rFonts w:ascii="Arial" w:hAnsi="Arial" w:cs="Arial"/>
        </w:rPr>
        <w:t>May 15</w:t>
      </w:r>
      <w:r w:rsidR="00997E5B" w:rsidRPr="009D6122">
        <w:rPr>
          <w:rFonts w:ascii="Arial" w:hAnsi="Arial" w:cs="Arial"/>
        </w:rPr>
        <w:t xml:space="preserve">, </w:t>
      </w:r>
      <w:r w:rsidR="00DE1D70" w:rsidRPr="009D6122">
        <w:rPr>
          <w:rFonts w:ascii="Arial" w:hAnsi="Arial" w:cs="Arial"/>
          <w:noProof/>
        </w:rPr>
        <w:t>2019</w:t>
      </w:r>
      <w:r w:rsidR="00D26981" w:rsidRPr="009D6122">
        <w:rPr>
          <w:rFonts w:ascii="Arial" w:hAnsi="Arial" w:cs="Arial"/>
          <w:noProof/>
        </w:rPr>
        <w:t>,</w:t>
      </w:r>
      <w:r w:rsidR="00DE1D70" w:rsidRPr="009D6122">
        <w:rPr>
          <w:rFonts w:ascii="Arial" w:hAnsi="Arial" w:cs="Arial"/>
        </w:rPr>
        <w:t xml:space="preserve"> R</w:t>
      </w:r>
      <w:r w:rsidR="000E02FD" w:rsidRPr="009D6122">
        <w:rPr>
          <w:rFonts w:ascii="Arial" w:hAnsi="Arial" w:cs="Arial"/>
        </w:rPr>
        <w:t>egular school board meeting as presented.</w:t>
      </w:r>
    </w:p>
    <w:p w14:paraId="03D2B1CB" w14:textId="77777777" w:rsidR="005C4213" w:rsidRPr="009D6122" w:rsidRDefault="001D6BD2" w:rsidP="004C5BB6">
      <w:pPr>
        <w:pStyle w:val="NoSpacing"/>
        <w:ind w:left="720"/>
        <w:rPr>
          <w:rFonts w:ascii="Arial" w:hAnsi="Arial" w:cs="Arial"/>
        </w:rPr>
      </w:pPr>
      <w:r w:rsidRPr="009D6122">
        <w:rPr>
          <w:rFonts w:ascii="Arial" w:hAnsi="Arial" w:cs="Arial"/>
        </w:rPr>
        <w:t>Motion carried unanimously.</w:t>
      </w:r>
    </w:p>
    <w:p w14:paraId="44FB5A17" w14:textId="77777777" w:rsidR="00B33FD7" w:rsidRPr="009D6122" w:rsidRDefault="00B33FD7" w:rsidP="00B33FD7">
      <w:pPr>
        <w:spacing w:line="276" w:lineRule="auto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sz w:val="22"/>
          <w:szCs w:val="22"/>
        </w:rPr>
        <w:t xml:space="preserve">       </w:t>
      </w:r>
    </w:p>
    <w:p w14:paraId="79BBF7AC" w14:textId="77777777" w:rsidR="006A1A78" w:rsidRPr="009D6122" w:rsidRDefault="00B33FD7" w:rsidP="00C35BB9">
      <w:pPr>
        <w:pStyle w:val="NoSpacing"/>
        <w:ind w:left="2160" w:hanging="2160"/>
        <w:rPr>
          <w:rFonts w:ascii="Arial" w:hAnsi="Arial" w:cs="Arial"/>
          <w:b/>
        </w:rPr>
      </w:pPr>
      <w:r w:rsidRPr="009D6122">
        <w:rPr>
          <w:rFonts w:ascii="Arial" w:hAnsi="Arial" w:cs="Arial"/>
          <w:b/>
        </w:rPr>
        <w:t xml:space="preserve">7.0 </w:t>
      </w:r>
      <w:r w:rsidR="006D3214" w:rsidRPr="009D6122">
        <w:rPr>
          <w:rFonts w:ascii="Arial" w:hAnsi="Arial" w:cs="Arial"/>
          <w:b/>
        </w:rPr>
        <w:t xml:space="preserve">     </w:t>
      </w:r>
      <w:r w:rsidRPr="009D6122">
        <w:rPr>
          <w:rFonts w:ascii="Arial" w:hAnsi="Arial" w:cs="Arial"/>
          <w:b/>
        </w:rPr>
        <w:t>RECOGNITION:</w:t>
      </w:r>
    </w:p>
    <w:p w14:paraId="05B63635" w14:textId="77777777" w:rsidR="00B5094C" w:rsidRPr="009D6122" w:rsidRDefault="00A93C6F" w:rsidP="00B5094C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Cs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ab/>
      </w:r>
      <w:r w:rsidR="00B5094C" w:rsidRPr="009D6122">
        <w:rPr>
          <w:b/>
          <w:szCs w:val="22"/>
        </w:rPr>
        <w:tab/>
      </w:r>
      <w:r w:rsidR="00B5094C" w:rsidRPr="009D6122">
        <w:rPr>
          <w:rFonts w:ascii="Arial" w:hAnsi="Arial" w:cs="Arial"/>
          <w:b/>
          <w:sz w:val="22"/>
          <w:szCs w:val="22"/>
        </w:rPr>
        <w:t>7</w:t>
      </w:r>
      <w:r w:rsidR="00B5094C" w:rsidRPr="009D6122">
        <w:rPr>
          <w:b/>
          <w:szCs w:val="22"/>
        </w:rPr>
        <w:t>.1</w:t>
      </w:r>
      <w:r w:rsidR="00B5094C" w:rsidRPr="009D6122">
        <w:rPr>
          <w:b/>
          <w:szCs w:val="22"/>
        </w:rPr>
        <w:tab/>
      </w:r>
      <w:r w:rsidR="00B5094C" w:rsidRPr="009D6122">
        <w:rPr>
          <w:rFonts w:ascii="Arial" w:hAnsi="Arial" w:cs="Arial"/>
          <w:bCs/>
          <w:sz w:val="22"/>
          <w:szCs w:val="22"/>
        </w:rPr>
        <w:t>Congratulations to our May Senior of the Month: Elizabeth Reich</w:t>
      </w:r>
    </w:p>
    <w:p w14:paraId="3A4A5516" w14:textId="4AD6B509" w:rsidR="00B5094C" w:rsidRPr="009D6122" w:rsidRDefault="00B5094C" w:rsidP="00B5094C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bCs/>
          <w:sz w:val="22"/>
          <w:szCs w:val="22"/>
        </w:rPr>
      </w:pPr>
      <w:r w:rsidRPr="009D6122">
        <w:rPr>
          <w:rFonts w:ascii="Arial" w:hAnsi="Arial" w:cs="Arial"/>
          <w:bCs/>
          <w:sz w:val="22"/>
          <w:szCs w:val="22"/>
        </w:rPr>
        <w:tab/>
      </w:r>
      <w:r w:rsidR="00F92DF8" w:rsidRPr="009D6122">
        <w:rPr>
          <w:rFonts w:ascii="Arial" w:hAnsi="Arial" w:cs="Arial"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>7.2</w:t>
      </w:r>
      <w:r w:rsidRPr="009D6122">
        <w:rPr>
          <w:rFonts w:ascii="Arial" w:hAnsi="Arial" w:cs="Arial"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>Congratulations to our March Students of the Month:</w:t>
      </w:r>
    </w:p>
    <w:p w14:paraId="50AF11EB" w14:textId="4E5EEC70" w:rsidR="00B5094C" w:rsidRPr="009D6122" w:rsidRDefault="00B5094C" w:rsidP="00B5094C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bCs/>
          <w:sz w:val="22"/>
          <w:szCs w:val="22"/>
        </w:rPr>
      </w:pPr>
      <w:r w:rsidRPr="009D6122">
        <w:rPr>
          <w:rFonts w:ascii="Arial" w:hAnsi="Arial" w:cs="Arial"/>
          <w:bCs/>
          <w:sz w:val="22"/>
          <w:szCs w:val="22"/>
        </w:rPr>
        <w:tab/>
      </w:r>
      <w:r w:rsidRPr="009D6122">
        <w:rPr>
          <w:rFonts w:ascii="Arial" w:hAnsi="Arial" w:cs="Arial"/>
          <w:bCs/>
          <w:sz w:val="22"/>
          <w:szCs w:val="22"/>
        </w:rPr>
        <w:tab/>
      </w:r>
      <w:r w:rsidR="00F92DF8" w:rsidRPr="009D6122">
        <w:rPr>
          <w:rFonts w:ascii="Arial" w:hAnsi="Arial" w:cs="Arial"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>Kindergarten</w:t>
      </w:r>
      <w:r w:rsidRPr="009D6122">
        <w:rPr>
          <w:rFonts w:ascii="Arial" w:hAnsi="Arial" w:cs="Arial"/>
          <w:sz w:val="22"/>
          <w:szCs w:val="22"/>
        </w:rPr>
        <w:t xml:space="preserve">: </w:t>
      </w:r>
      <w:proofErr w:type="spellStart"/>
      <w:r w:rsidRPr="009D6122">
        <w:rPr>
          <w:rFonts w:ascii="Arial" w:hAnsi="Arial" w:cs="Arial"/>
          <w:sz w:val="22"/>
          <w:szCs w:val="22"/>
        </w:rPr>
        <w:t>Jerekieh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Keezer, Colt Adams, Sincere Thompson</w:t>
      </w:r>
    </w:p>
    <w:p w14:paraId="674F57E9" w14:textId="2AA17442" w:rsidR="00B5094C" w:rsidRPr="009D6122" w:rsidRDefault="00B5094C" w:rsidP="00B5094C">
      <w:pPr>
        <w:pStyle w:val="NormalWeb"/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ab/>
      </w:r>
      <w:r w:rsidR="00F92DF8" w:rsidRPr="009D6122">
        <w:rPr>
          <w:rFonts w:ascii="Arial" w:hAnsi="Arial" w:cs="Arial"/>
          <w:b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>1st Grade</w:t>
      </w:r>
      <w:r w:rsidRPr="009D6122">
        <w:rPr>
          <w:rFonts w:ascii="Arial" w:hAnsi="Arial" w:cs="Arial"/>
          <w:sz w:val="22"/>
          <w:szCs w:val="22"/>
        </w:rPr>
        <w:t xml:space="preserve">: </w:t>
      </w:r>
      <w:proofErr w:type="spellStart"/>
      <w:r w:rsidRPr="009D6122">
        <w:rPr>
          <w:rFonts w:ascii="Arial" w:hAnsi="Arial" w:cs="Arial"/>
          <w:sz w:val="22"/>
          <w:szCs w:val="22"/>
        </w:rPr>
        <w:t>Jaymie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Lefebvre, Rylie Berry, </w:t>
      </w:r>
      <w:proofErr w:type="spellStart"/>
      <w:r w:rsidRPr="009D6122">
        <w:rPr>
          <w:rFonts w:ascii="Arial" w:hAnsi="Arial" w:cs="Arial"/>
          <w:sz w:val="22"/>
          <w:szCs w:val="22"/>
        </w:rPr>
        <w:t>Daylan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Madigan</w:t>
      </w:r>
    </w:p>
    <w:p w14:paraId="69EC62EE" w14:textId="7F7C507F" w:rsidR="00B5094C" w:rsidRPr="009D6122" w:rsidRDefault="00B5094C" w:rsidP="00B5094C">
      <w:pPr>
        <w:pStyle w:val="NormalWeb"/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ab/>
      </w:r>
      <w:r w:rsidR="00F92DF8" w:rsidRPr="009D6122">
        <w:rPr>
          <w:rFonts w:ascii="Arial" w:hAnsi="Arial" w:cs="Arial"/>
          <w:b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>2nd Grade</w:t>
      </w:r>
      <w:r w:rsidRPr="009D6122">
        <w:rPr>
          <w:rFonts w:ascii="Arial" w:hAnsi="Arial" w:cs="Arial"/>
          <w:sz w:val="22"/>
          <w:szCs w:val="22"/>
        </w:rPr>
        <w:t xml:space="preserve">: Lillian Hoban, </w:t>
      </w:r>
      <w:proofErr w:type="spellStart"/>
      <w:r w:rsidRPr="009D6122">
        <w:rPr>
          <w:rFonts w:ascii="Arial" w:hAnsi="Arial" w:cs="Arial"/>
          <w:sz w:val="22"/>
          <w:szCs w:val="22"/>
        </w:rPr>
        <w:t>Tazhia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May, Macey </w:t>
      </w:r>
      <w:proofErr w:type="spellStart"/>
      <w:r w:rsidRPr="009D6122">
        <w:rPr>
          <w:rFonts w:ascii="Arial" w:hAnsi="Arial" w:cs="Arial"/>
          <w:sz w:val="22"/>
          <w:szCs w:val="22"/>
        </w:rPr>
        <w:t>Jasken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, Kendra Clark, Ben </w:t>
      </w:r>
      <w:proofErr w:type="spellStart"/>
      <w:r w:rsidRPr="009D6122">
        <w:rPr>
          <w:rFonts w:ascii="Arial" w:hAnsi="Arial" w:cs="Arial"/>
          <w:sz w:val="22"/>
          <w:szCs w:val="22"/>
        </w:rPr>
        <w:t>Mertens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, </w:t>
      </w:r>
      <w:r w:rsidR="00F92DF8" w:rsidRPr="009D6122">
        <w:rPr>
          <w:rFonts w:ascii="Arial" w:hAnsi="Arial" w:cs="Arial"/>
          <w:sz w:val="22"/>
          <w:szCs w:val="22"/>
        </w:rPr>
        <w:tab/>
      </w:r>
      <w:r w:rsidR="00F92DF8" w:rsidRPr="009D6122">
        <w:rPr>
          <w:rFonts w:ascii="Arial" w:hAnsi="Arial" w:cs="Arial"/>
          <w:sz w:val="22"/>
          <w:szCs w:val="22"/>
        </w:rPr>
        <w:tab/>
      </w:r>
      <w:r w:rsidR="00F92DF8" w:rsidRPr="009D6122">
        <w:rPr>
          <w:rFonts w:ascii="Arial" w:hAnsi="Arial" w:cs="Arial"/>
          <w:sz w:val="22"/>
          <w:szCs w:val="22"/>
        </w:rPr>
        <w:tab/>
      </w:r>
      <w:r w:rsidR="00F92DF8" w:rsidRPr="009D6122">
        <w:rPr>
          <w:rFonts w:ascii="Arial" w:hAnsi="Arial" w:cs="Arial"/>
          <w:sz w:val="22"/>
          <w:szCs w:val="22"/>
        </w:rPr>
        <w:tab/>
      </w:r>
      <w:r w:rsidR="00F92DF8" w:rsidRPr="009D6122">
        <w:rPr>
          <w:rFonts w:ascii="Arial" w:hAnsi="Arial" w:cs="Arial"/>
          <w:sz w:val="22"/>
          <w:szCs w:val="22"/>
        </w:rPr>
        <w:tab/>
        <w:t xml:space="preserve">        </w:t>
      </w:r>
      <w:proofErr w:type="gramStart"/>
      <w:r w:rsidR="00F92DF8" w:rsidRPr="009D6122">
        <w:rPr>
          <w:rFonts w:ascii="Arial" w:hAnsi="Arial" w:cs="Arial"/>
          <w:sz w:val="22"/>
          <w:szCs w:val="22"/>
        </w:rPr>
        <w:t>Amayah</w:t>
      </w:r>
      <w:proofErr w:type="gramEnd"/>
      <w:r w:rsidRPr="009D612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D6122">
        <w:rPr>
          <w:rFonts w:ascii="Arial" w:hAnsi="Arial" w:cs="Arial"/>
          <w:sz w:val="22"/>
          <w:szCs w:val="22"/>
        </w:rPr>
        <w:t>Lafriniere</w:t>
      </w:r>
      <w:proofErr w:type="spellEnd"/>
    </w:p>
    <w:p w14:paraId="2C9C23C5" w14:textId="5F2921B4" w:rsidR="00B5094C" w:rsidRPr="009D6122" w:rsidRDefault="00B5094C" w:rsidP="00B5094C">
      <w:pPr>
        <w:pStyle w:val="NormalWeb"/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ab/>
      </w:r>
      <w:r w:rsidR="00F92DF8" w:rsidRPr="009D6122">
        <w:rPr>
          <w:rFonts w:ascii="Arial" w:hAnsi="Arial" w:cs="Arial"/>
          <w:b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>3rd Grade</w:t>
      </w:r>
      <w:r w:rsidRPr="009D6122">
        <w:rPr>
          <w:rFonts w:ascii="Arial" w:hAnsi="Arial" w:cs="Arial"/>
          <w:sz w:val="22"/>
          <w:szCs w:val="22"/>
        </w:rPr>
        <w:t xml:space="preserve">: Kendall McArthur, </w:t>
      </w:r>
      <w:proofErr w:type="spellStart"/>
      <w:r w:rsidRPr="009D6122">
        <w:rPr>
          <w:rFonts w:ascii="Arial" w:hAnsi="Arial" w:cs="Arial"/>
          <w:sz w:val="22"/>
          <w:szCs w:val="22"/>
        </w:rPr>
        <w:t>Jolynn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Keezer, </w:t>
      </w:r>
      <w:proofErr w:type="spellStart"/>
      <w:r w:rsidRPr="009D6122">
        <w:rPr>
          <w:rFonts w:ascii="Arial" w:hAnsi="Arial" w:cs="Arial"/>
          <w:sz w:val="22"/>
          <w:szCs w:val="22"/>
        </w:rPr>
        <w:t>Daelynn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Johnson, Anton Carpenter</w:t>
      </w:r>
    </w:p>
    <w:p w14:paraId="7D151833" w14:textId="47FEE31D" w:rsidR="00B5094C" w:rsidRPr="009D6122" w:rsidRDefault="00B5094C" w:rsidP="00B5094C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ab/>
      </w:r>
      <w:r w:rsidR="00F92DF8" w:rsidRPr="009D6122">
        <w:rPr>
          <w:rFonts w:ascii="Arial" w:hAnsi="Arial" w:cs="Arial"/>
          <w:b/>
          <w:bCs/>
          <w:sz w:val="22"/>
          <w:szCs w:val="22"/>
        </w:rPr>
        <w:tab/>
      </w:r>
      <w:r w:rsidRPr="009D6122">
        <w:rPr>
          <w:rFonts w:ascii="Arial" w:hAnsi="Arial" w:cs="Arial"/>
          <w:b/>
          <w:bCs/>
          <w:sz w:val="22"/>
          <w:szCs w:val="22"/>
        </w:rPr>
        <w:t>4th Grade</w:t>
      </w:r>
      <w:r w:rsidRPr="009D6122">
        <w:rPr>
          <w:rFonts w:ascii="Arial" w:hAnsi="Arial" w:cs="Arial"/>
          <w:sz w:val="22"/>
          <w:szCs w:val="22"/>
        </w:rPr>
        <w:t xml:space="preserve">: Tia Larson, Madison </w:t>
      </w:r>
      <w:proofErr w:type="spellStart"/>
      <w:r w:rsidRPr="009D6122">
        <w:rPr>
          <w:rFonts w:ascii="Arial" w:hAnsi="Arial" w:cs="Arial"/>
          <w:sz w:val="22"/>
          <w:szCs w:val="22"/>
        </w:rPr>
        <w:t>LaGue</w:t>
      </w:r>
      <w:proofErr w:type="spellEnd"/>
      <w:r w:rsidRPr="009D6122">
        <w:rPr>
          <w:rFonts w:ascii="Arial" w:hAnsi="Arial" w:cs="Arial"/>
          <w:sz w:val="22"/>
          <w:szCs w:val="22"/>
        </w:rPr>
        <w:t>, William Hoban</w:t>
      </w:r>
    </w:p>
    <w:p w14:paraId="2D4E625A" w14:textId="464E19E8" w:rsidR="00B5094C" w:rsidRPr="009D6122" w:rsidRDefault="00B5094C" w:rsidP="00B5094C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sz w:val="22"/>
          <w:szCs w:val="22"/>
        </w:rPr>
        <w:tab/>
      </w:r>
      <w:r w:rsidR="00F92DF8"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b/>
          <w:sz w:val="22"/>
          <w:szCs w:val="22"/>
        </w:rPr>
        <w:t>7.3</w:t>
      </w:r>
      <w:r w:rsidRPr="009D6122">
        <w:rPr>
          <w:rFonts w:ascii="Arial" w:hAnsi="Arial" w:cs="Arial"/>
          <w:b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 xml:space="preserve">Teacher Appreciation Week was May 6-10th. A huge thank you to our teachers for helping </w:t>
      </w:r>
      <w:r w:rsidR="00F92DF8" w:rsidRPr="009D6122">
        <w:rPr>
          <w:rFonts w:ascii="Arial" w:hAnsi="Arial" w:cs="Arial"/>
          <w:sz w:val="22"/>
          <w:szCs w:val="22"/>
        </w:rPr>
        <w:tab/>
      </w:r>
      <w:r w:rsidR="00F92DF8" w:rsidRPr="009D6122">
        <w:rPr>
          <w:rFonts w:ascii="Arial" w:hAnsi="Arial" w:cs="Arial"/>
          <w:sz w:val="22"/>
          <w:szCs w:val="22"/>
        </w:rPr>
        <w:tab/>
      </w:r>
      <w:r w:rsidR="00F92DF8" w:rsidRPr="009D6122">
        <w:rPr>
          <w:rFonts w:ascii="Arial" w:hAnsi="Arial" w:cs="Arial"/>
          <w:sz w:val="22"/>
          <w:szCs w:val="22"/>
        </w:rPr>
        <w:tab/>
        <w:t xml:space="preserve">our </w:t>
      </w:r>
      <w:r w:rsidRPr="009D6122">
        <w:rPr>
          <w:rFonts w:ascii="Arial" w:hAnsi="Arial" w:cs="Arial"/>
          <w:sz w:val="22"/>
          <w:szCs w:val="22"/>
        </w:rPr>
        <w:t>children grow and succeed!  </w:t>
      </w:r>
    </w:p>
    <w:p w14:paraId="331FDA0F" w14:textId="5EEEE617" w:rsidR="00B5094C" w:rsidRPr="009D6122" w:rsidRDefault="00B5094C" w:rsidP="00B5094C">
      <w:pPr>
        <w:pStyle w:val="NormalWeb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sz w:val="22"/>
          <w:szCs w:val="22"/>
        </w:rPr>
        <w:tab/>
      </w:r>
      <w:r w:rsidR="00F92DF8"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b/>
          <w:sz w:val="22"/>
          <w:szCs w:val="22"/>
        </w:rPr>
        <w:t>7.4</w:t>
      </w:r>
      <w:r w:rsidRPr="009D6122">
        <w:rPr>
          <w:rFonts w:ascii="Arial" w:hAnsi="Arial" w:cs="Arial"/>
          <w:b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 xml:space="preserve">National Nurses Week was also celebrated May 6-10th and we are thankful for all </w:t>
      </w:r>
      <w:proofErr w:type="spellStart"/>
      <w:r w:rsidRPr="009D6122">
        <w:rPr>
          <w:rFonts w:ascii="Arial" w:hAnsi="Arial" w:cs="Arial"/>
          <w:sz w:val="22"/>
          <w:szCs w:val="22"/>
        </w:rPr>
        <w:t>Annalee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proofErr w:type="spellStart"/>
      <w:r w:rsidRPr="009D6122">
        <w:rPr>
          <w:rFonts w:ascii="Arial" w:hAnsi="Arial" w:cs="Arial"/>
          <w:sz w:val="22"/>
          <w:szCs w:val="22"/>
        </w:rPr>
        <w:t>Kologi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does for our school! </w:t>
      </w:r>
    </w:p>
    <w:p w14:paraId="67FD303D" w14:textId="3D44C687" w:rsidR="00B5094C" w:rsidRPr="009D6122" w:rsidRDefault="00F92DF8" w:rsidP="00B5094C">
      <w:pPr>
        <w:pStyle w:val="NormalWeb"/>
        <w:spacing w:before="0" w:beforeAutospacing="0" w:after="0" w:afterAutospacing="0"/>
        <w:ind w:left="1440" w:hanging="720"/>
        <w:jc w:val="both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ab/>
      </w:r>
      <w:r w:rsidR="00B5094C" w:rsidRPr="009D6122">
        <w:rPr>
          <w:rFonts w:ascii="Arial" w:hAnsi="Arial" w:cs="Arial"/>
          <w:b/>
          <w:sz w:val="22"/>
          <w:szCs w:val="22"/>
        </w:rPr>
        <w:t>7.5</w:t>
      </w:r>
      <w:r w:rsidR="00B5094C" w:rsidRPr="009D6122">
        <w:rPr>
          <w:rFonts w:ascii="Arial" w:hAnsi="Arial" w:cs="Arial"/>
          <w:b/>
          <w:sz w:val="22"/>
          <w:szCs w:val="22"/>
        </w:rPr>
        <w:tab/>
      </w:r>
      <w:r w:rsidR="00B5094C" w:rsidRPr="009D6122">
        <w:rPr>
          <w:rFonts w:ascii="Arial" w:hAnsi="Arial" w:cs="Arial"/>
          <w:sz w:val="22"/>
          <w:szCs w:val="22"/>
        </w:rPr>
        <w:t xml:space="preserve">Principal Appreciation was May 1, 2019.  Thank you, Laurie Johnson and Eric Martinez </w:t>
      </w:r>
      <w:r w:rsidRPr="009D6122">
        <w:rPr>
          <w:rFonts w:ascii="Arial" w:hAnsi="Arial" w:cs="Arial"/>
          <w:sz w:val="22"/>
          <w:szCs w:val="22"/>
        </w:rPr>
        <w:tab/>
      </w:r>
      <w:r w:rsidR="00B5094C" w:rsidRPr="009D6122">
        <w:rPr>
          <w:rFonts w:ascii="Arial" w:hAnsi="Arial" w:cs="Arial"/>
          <w:sz w:val="22"/>
          <w:szCs w:val="22"/>
        </w:rPr>
        <w:t>for your tremendous leadership and service!</w:t>
      </w:r>
    </w:p>
    <w:p w14:paraId="7730763D" w14:textId="670B1D57" w:rsidR="00B5094C" w:rsidRPr="009D6122" w:rsidRDefault="00F92DF8" w:rsidP="00B5094C">
      <w:pPr>
        <w:pStyle w:val="NormalWeb"/>
        <w:spacing w:before="0" w:beforeAutospacing="0" w:after="0" w:afterAutospacing="0"/>
        <w:ind w:left="1440" w:hanging="720"/>
        <w:jc w:val="both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ab/>
      </w:r>
      <w:r w:rsidR="00B5094C" w:rsidRPr="009D6122">
        <w:rPr>
          <w:rFonts w:ascii="Arial" w:hAnsi="Arial" w:cs="Arial"/>
          <w:b/>
          <w:sz w:val="22"/>
          <w:szCs w:val="22"/>
        </w:rPr>
        <w:t>7.6</w:t>
      </w:r>
      <w:r w:rsidR="00B5094C" w:rsidRPr="009D6122">
        <w:rPr>
          <w:rFonts w:ascii="Arial" w:hAnsi="Arial" w:cs="Arial"/>
          <w:b/>
          <w:sz w:val="22"/>
          <w:szCs w:val="22"/>
        </w:rPr>
        <w:tab/>
      </w:r>
      <w:r w:rsidR="00B5094C" w:rsidRPr="009D6122">
        <w:rPr>
          <w:rFonts w:ascii="Arial" w:hAnsi="Arial" w:cs="Arial"/>
          <w:sz w:val="22"/>
          <w:szCs w:val="22"/>
        </w:rPr>
        <w:t xml:space="preserve">Congratulations to the Envirothon team of Collin Adams, Logan </w:t>
      </w:r>
      <w:proofErr w:type="spellStart"/>
      <w:r w:rsidR="00B5094C" w:rsidRPr="009D6122">
        <w:rPr>
          <w:rFonts w:ascii="Arial" w:hAnsi="Arial" w:cs="Arial"/>
          <w:sz w:val="22"/>
          <w:szCs w:val="22"/>
        </w:rPr>
        <w:t>Pazdernik</w:t>
      </w:r>
      <w:proofErr w:type="spellEnd"/>
      <w:r w:rsidR="00B5094C" w:rsidRPr="009D6122">
        <w:rPr>
          <w:rFonts w:ascii="Arial" w:hAnsi="Arial" w:cs="Arial"/>
          <w:sz w:val="22"/>
          <w:szCs w:val="22"/>
        </w:rPr>
        <w:t xml:space="preserve">, Douglas </w:t>
      </w:r>
      <w:r w:rsidRPr="009D6122">
        <w:rPr>
          <w:rFonts w:ascii="Arial" w:hAnsi="Arial" w:cs="Arial"/>
          <w:sz w:val="22"/>
          <w:szCs w:val="22"/>
        </w:rPr>
        <w:tab/>
      </w:r>
      <w:r w:rsidR="00B5094C" w:rsidRPr="009D6122">
        <w:rPr>
          <w:rFonts w:ascii="Arial" w:hAnsi="Arial" w:cs="Arial"/>
          <w:sz w:val="22"/>
          <w:szCs w:val="22"/>
        </w:rPr>
        <w:t xml:space="preserve">McArthur, Elizabeth Reich and Makenzie </w:t>
      </w:r>
      <w:proofErr w:type="spellStart"/>
      <w:r w:rsidR="00B5094C" w:rsidRPr="009D6122">
        <w:rPr>
          <w:rFonts w:ascii="Arial" w:hAnsi="Arial" w:cs="Arial"/>
          <w:sz w:val="22"/>
          <w:szCs w:val="22"/>
        </w:rPr>
        <w:t>Lampton</w:t>
      </w:r>
      <w:proofErr w:type="spellEnd"/>
      <w:r w:rsidR="00B5094C" w:rsidRPr="009D6122">
        <w:rPr>
          <w:rFonts w:ascii="Arial" w:hAnsi="Arial" w:cs="Arial"/>
          <w:sz w:val="22"/>
          <w:szCs w:val="22"/>
        </w:rPr>
        <w:t xml:space="preserve"> for placing first place at regionals. They </w:t>
      </w:r>
      <w:r w:rsidRPr="009D6122">
        <w:rPr>
          <w:rFonts w:ascii="Arial" w:hAnsi="Arial" w:cs="Arial"/>
          <w:sz w:val="22"/>
          <w:szCs w:val="22"/>
        </w:rPr>
        <w:tab/>
      </w:r>
      <w:r w:rsidR="00B5094C" w:rsidRPr="009D6122">
        <w:rPr>
          <w:rFonts w:ascii="Arial" w:hAnsi="Arial" w:cs="Arial"/>
          <w:sz w:val="22"/>
          <w:szCs w:val="22"/>
        </w:rPr>
        <w:t xml:space="preserve">will continue on to state competition. Congratulations to the Envirothon team of Logan </w:t>
      </w:r>
      <w:r w:rsidRPr="009D6122">
        <w:rPr>
          <w:rFonts w:ascii="Arial" w:hAnsi="Arial" w:cs="Arial"/>
          <w:sz w:val="22"/>
          <w:szCs w:val="22"/>
        </w:rPr>
        <w:lastRenderedPageBreak/>
        <w:tab/>
      </w:r>
      <w:r w:rsidR="00B5094C" w:rsidRPr="009D6122">
        <w:rPr>
          <w:rFonts w:ascii="Arial" w:hAnsi="Arial" w:cs="Arial"/>
          <w:sz w:val="22"/>
          <w:szCs w:val="22"/>
        </w:rPr>
        <w:t xml:space="preserve">Stech, Billy </w:t>
      </w:r>
      <w:proofErr w:type="spellStart"/>
      <w:r w:rsidR="00B5094C" w:rsidRPr="009D6122">
        <w:rPr>
          <w:rFonts w:ascii="Arial" w:hAnsi="Arial" w:cs="Arial"/>
          <w:sz w:val="22"/>
          <w:szCs w:val="22"/>
        </w:rPr>
        <w:t>Oshkinowe</w:t>
      </w:r>
      <w:proofErr w:type="spellEnd"/>
      <w:r w:rsidR="00B5094C" w:rsidRPr="009D6122">
        <w:rPr>
          <w:rFonts w:ascii="Arial" w:hAnsi="Arial" w:cs="Arial"/>
          <w:sz w:val="22"/>
          <w:szCs w:val="22"/>
        </w:rPr>
        <w:t xml:space="preserve">, Jonah </w:t>
      </w:r>
      <w:proofErr w:type="spellStart"/>
      <w:r w:rsidR="00B5094C" w:rsidRPr="009D6122">
        <w:rPr>
          <w:rFonts w:ascii="Arial" w:hAnsi="Arial" w:cs="Arial"/>
          <w:sz w:val="22"/>
          <w:szCs w:val="22"/>
        </w:rPr>
        <w:t>Steffl</w:t>
      </w:r>
      <w:proofErr w:type="spellEnd"/>
      <w:r w:rsidR="00B5094C" w:rsidRPr="009D6122">
        <w:rPr>
          <w:rFonts w:ascii="Arial" w:hAnsi="Arial" w:cs="Arial"/>
          <w:sz w:val="22"/>
          <w:szCs w:val="22"/>
        </w:rPr>
        <w:t xml:space="preserve">, Nathan Nelson and Jordan Johnson who placed </w:t>
      </w:r>
      <w:r w:rsidRPr="009D6122">
        <w:rPr>
          <w:rFonts w:ascii="Arial" w:hAnsi="Arial" w:cs="Arial"/>
          <w:sz w:val="22"/>
          <w:szCs w:val="22"/>
        </w:rPr>
        <w:tab/>
      </w:r>
      <w:r w:rsidR="00B5094C" w:rsidRPr="009D6122">
        <w:rPr>
          <w:rFonts w:ascii="Arial" w:hAnsi="Arial" w:cs="Arial"/>
          <w:sz w:val="22"/>
          <w:szCs w:val="22"/>
        </w:rPr>
        <w:t xml:space="preserve">third at regionals and will also be continuing on to state competition. Congratulations to </w:t>
      </w:r>
      <w:r w:rsidRPr="009D6122">
        <w:rPr>
          <w:rFonts w:ascii="Arial" w:hAnsi="Arial" w:cs="Arial"/>
          <w:sz w:val="22"/>
          <w:szCs w:val="22"/>
        </w:rPr>
        <w:tab/>
      </w:r>
      <w:r w:rsidR="00B5094C" w:rsidRPr="009D6122">
        <w:rPr>
          <w:rFonts w:ascii="Arial" w:hAnsi="Arial" w:cs="Arial"/>
          <w:sz w:val="22"/>
          <w:szCs w:val="22"/>
        </w:rPr>
        <w:t>Mr. Short and Mr. Pettit for all of their efforts with our Envirothon teams.</w:t>
      </w:r>
    </w:p>
    <w:p w14:paraId="1934F973" w14:textId="635F54D9" w:rsidR="00B5094C" w:rsidRPr="009D6122" w:rsidRDefault="00B5094C" w:rsidP="00B5094C">
      <w:pPr>
        <w:shd w:val="clear" w:color="auto" w:fill="FFFFFF"/>
        <w:ind w:left="720"/>
        <w:rPr>
          <w:rFonts w:ascii="Arial" w:eastAsia="Times New Roman" w:hAnsi="Arial" w:cs="Arial"/>
          <w:sz w:val="22"/>
          <w:szCs w:val="22"/>
        </w:rPr>
      </w:pPr>
      <w:r w:rsidRPr="009D6122">
        <w:rPr>
          <w:rFonts w:ascii="Arial" w:eastAsia="Arial" w:hAnsi="Arial" w:cs="Arial"/>
          <w:sz w:val="22"/>
          <w:szCs w:val="22"/>
        </w:rPr>
        <w:tab/>
      </w:r>
      <w:r w:rsidR="00F92DF8" w:rsidRPr="009D6122">
        <w:rPr>
          <w:rFonts w:ascii="Arial" w:eastAsia="Arial" w:hAnsi="Arial" w:cs="Arial"/>
          <w:sz w:val="22"/>
          <w:szCs w:val="22"/>
        </w:rPr>
        <w:tab/>
      </w:r>
      <w:r w:rsidRPr="009D6122">
        <w:rPr>
          <w:rFonts w:ascii="Arial" w:eastAsia="Times New Roman" w:hAnsi="Arial" w:cs="Arial"/>
          <w:sz w:val="22"/>
          <w:szCs w:val="22"/>
        </w:rPr>
        <w:t xml:space="preserve">The top 3 teams from each of these regional events advance to the Minnesota State </w:t>
      </w:r>
      <w:r w:rsidR="00F92DF8" w:rsidRPr="009D6122">
        <w:rPr>
          <w:rFonts w:ascii="Arial" w:eastAsia="Times New Roman" w:hAnsi="Arial" w:cs="Arial"/>
          <w:sz w:val="22"/>
          <w:szCs w:val="22"/>
        </w:rPr>
        <w:tab/>
      </w:r>
      <w:r w:rsidR="00F92DF8" w:rsidRPr="009D6122">
        <w:rPr>
          <w:rFonts w:ascii="Arial" w:eastAsia="Times New Roman" w:hAnsi="Arial" w:cs="Arial"/>
          <w:sz w:val="22"/>
          <w:szCs w:val="22"/>
        </w:rPr>
        <w:tab/>
      </w:r>
      <w:r w:rsidR="00F92DF8" w:rsidRPr="009D6122">
        <w:rPr>
          <w:rFonts w:ascii="Arial" w:eastAsia="Times New Roman" w:hAnsi="Arial" w:cs="Arial"/>
          <w:sz w:val="22"/>
          <w:szCs w:val="22"/>
        </w:rPr>
        <w:tab/>
      </w:r>
      <w:r w:rsidRPr="009D6122">
        <w:rPr>
          <w:rFonts w:ascii="Arial" w:eastAsia="Times New Roman" w:hAnsi="Arial" w:cs="Arial"/>
          <w:sz w:val="22"/>
          <w:szCs w:val="22"/>
        </w:rPr>
        <w:t>Envirothon.</w:t>
      </w:r>
    </w:p>
    <w:p w14:paraId="20526AD9" w14:textId="52C7719A" w:rsidR="00B5094C" w:rsidRPr="009D6122" w:rsidRDefault="00F92DF8" w:rsidP="00B5094C">
      <w:pPr>
        <w:shd w:val="clear" w:color="auto" w:fill="FFFFFF"/>
        <w:ind w:left="720"/>
        <w:rPr>
          <w:rFonts w:ascii="Arial" w:eastAsia="Times New Roman" w:hAnsi="Arial" w:cs="Arial"/>
          <w:sz w:val="22"/>
          <w:szCs w:val="22"/>
        </w:rPr>
      </w:pPr>
      <w:r w:rsidRPr="009D6122">
        <w:rPr>
          <w:rFonts w:ascii="Arial" w:eastAsia="Times New Roman" w:hAnsi="Arial" w:cs="Arial"/>
          <w:b/>
          <w:sz w:val="22"/>
          <w:szCs w:val="22"/>
        </w:rPr>
        <w:tab/>
      </w:r>
      <w:r w:rsidR="00B5094C" w:rsidRPr="009D6122">
        <w:rPr>
          <w:rFonts w:ascii="Arial" w:eastAsia="Times New Roman" w:hAnsi="Arial" w:cs="Arial"/>
          <w:b/>
          <w:sz w:val="22"/>
          <w:szCs w:val="22"/>
        </w:rPr>
        <w:t>7.7</w:t>
      </w:r>
      <w:r w:rsidR="00B5094C" w:rsidRPr="009D6122">
        <w:rPr>
          <w:rFonts w:ascii="Arial" w:eastAsia="Times New Roman" w:hAnsi="Arial" w:cs="Arial"/>
          <w:b/>
          <w:sz w:val="22"/>
          <w:szCs w:val="22"/>
        </w:rPr>
        <w:tab/>
        <w:t xml:space="preserve">School Lunch Hero Day </w:t>
      </w:r>
      <w:r w:rsidR="00B5094C" w:rsidRPr="009D6122">
        <w:rPr>
          <w:rFonts w:ascii="Arial" w:eastAsia="Times New Roman" w:hAnsi="Arial" w:cs="Arial"/>
          <w:sz w:val="22"/>
          <w:szCs w:val="22"/>
        </w:rPr>
        <w:t>was on May 3</w:t>
      </w:r>
      <w:r w:rsidR="00B5094C" w:rsidRPr="009D6122">
        <w:rPr>
          <w:rFonts w:ascii="Arial" w:eastAsia="Times New Roman" w:hAnsi="Arial" w:cs="Arial"/>
          <w:sz w:val="22"/>
          <w:szCs w:val="22"/>
          <w:vertAlign w:val="superscript"/>
        </w:rPr>
        <w:t>rd</w:t>
      </w:r>
      <w:r w:rsidR="00B5094C" w:rsidRPr="009D6122">
        <w:rPr>
          <w:rFonts w:ascii="Arial" w:eastAsia="Times New Roman" w:hAnsi="Arial" w:cs="Arial"/>
          <w:sz w:val="22"/>
          <w:szCs w:val="22"/>
        </w:rPr>
        <w:t xml:space="preserve">, 2019, I would like to recognize our great </w:t>
      </w:r>
      <w:r w:rsidRPr="009D6122">
        <w:rPr>
          <w:rFonts w:ascii="Arial" w:eastAsia="Times New Roman" w:hAnsi="Arial" w:cs="Arial"/>
          <w:sz w:val="22"/>
          <w:szCs w:val="22"/>
        </w:rPr>
        <w:tab/>
      </w:r>
      <w:r w:rsidRPr="009D6122">
        <w:rPr>
          <w:rFonts w:ascii="Arial" w:eastAsia="Times New Roman" w:hAnsi="Arial" w:cs="Arial"/>
          <w:sz w:val="22"/>
          <w:szCs w:val="22"/>
        </w:rPr>
        <w:tab/>
      </w:r>
      <w:r w:rsidRPr="009D6122">
        <w:rPr>
          <w:rFonts w:ascii="Arial" w:eastAsia="Times New Roman" w:hAnsi="Arial" w:cs="Arial"/>
          <w:sz w:val="22"/>
          <w:szCs w:val="22"/>
        </w:rPr>
        <w:tab/>
        <w:t xml:space="preserve">cooks at the </w:t>
      </w:r>
      <w:r w:rsidR="00B5094C" w:rsidRPr="009D6122">
        <w:rPr>
          <w:rFonts w:ascii="Arial" w:eastAsia="Times New Roman" w:hAnsi="Arial" w:cs="Arial"/>
          <w:sz w:val="22"/>
          <w:szCs w:val="22"/>
        </w:rPr>
        <w:t xml:space="preserve">Waubun site, Kristi Walz and JoAnn Doty for all of their efforts in providing </w:t>
      </w:r>
      <w:r w:rsidRPr="009D6122">
        <w:rPr>
          <w:rFonts w:ascii="Arial" w:eastAsia="Times New Roman" w:hAnsi="Arial" w:cs="Arial"/>
          <w:sz w:val="22"/>
          <w:szCs w:val="22"/>
        </w:rPr>
        <w:tab/>
      </w:r>
      <w:r w:rsidRPr="009D6122">
        <w:rPr>
          <w:rFonts w:ascii="Arial" w:eastAsia="Times New Roman" w:hAnsi="Arial" w:cs="Arial"/>
          <w:sz w:val="22"/>
          <w:szCs w:val="22"/>
        </w:rPr>
        <w:tab/>
      </w:r>
      <w:r w:rsidRPr="009D6122">
        <w:rPr>
          <w:rFonts w:ascii="Arial" w:eastAsia="Times New Roman" w:hAnsi="Arial" w:cs="Arial"/>
          <w:sz w:val="22"/>
          <w:szCs w:val="22"/>
        </w:rPr>
        <w:tab/>
        <w:t xml:space="preserve">our students </w:t>
      </w:r>
      <w:r w:rsidR="00B5094C" w:rsidRPr="009D6122">
        <w:rPr>
          <w:rFonts w:ascii="Arial" w:eastAsia="Times New Roman" w:hAnsi="Arial" w:cs="Arial"/>
          <w:sz w:val="22"/>
          <w:szCs w:val="22"/>
        </w:rPr>
        <w:t xml:space="preserve">nutritious breakfasts and lunches. </w:t>
      </w:r>
    </w:p>
    <w:p w14:paraId="14D9D7E8" w14:textId="65415A76" w:rsidR="00B5094C" w:rsidRPr="009D6122" w:rsidRDefault="00F92DF8" w:rsidP="00B5094C">
      <w:pPr>
        <w:shd w:val="clear" w:color="auto" w:fill="FFFFFF"/>
        <w:ind w:left="720"/>
        <w:rPr>
          <w:rFonts w:ascii="Arial" w:eastAsia="Times New Roman" w:hAnsi="Arial" w:cs="Arial"/>
          <w:sz w:val="22"/>
          <w:szCs w:val="22"/>
        </w:rPr>
      </w:pPr>
      <w:r w:rsidRPr="009D6122">
        <w:rPr>
          <w:rFonts w:ascii="Arial" w:eastAsia="Times New Roman" w:hAnsi="Arial" w:cs="Arial"/>
          <w:b/>
          <w:sz w:val="22"/>
          <w:szCs w:val="22"/>
        </w:rPr>
        <w:tab/>
      </w:r>
      <w:r w:rsidR="00B5094C" w:rsidRPr="009D6122">
        <w:rPr>
          <w:rFonts w:ascii="Arial" w:eastAsia="Times New Roman" w:hAnsi="Arial" w:cs="Arial"/>
          <w:b/>
          <w:sz w:val="22"/>
          <w:szCs w:val="22"/>
        </w:rPr>
        <w:t>7.8</w:t>
      </w:r>
      <w:r w:rsidR="00B5094C" w:rsidRPr="009D6122">
        <w:rPr>
          <w:rFonts w:ascii="Arial" w:eastAsia="Times New Roman" w:hAnsi="Arial" w:cs="Arial"/>
          <w:b/>
          <w:sz w:val="22"/>
          <w:szCs w:val="22"/>
        </w:rPr>
        <w:tab/>
        <w:t xml:space="preserve">Mental Health Week </w:t>
      </w:r>
      <w:r w:rsidR="00B5094C" w:rsidRPr="009D6122">
        <w:rPr>
          <w:rFonts w:ascii="Arial" w:eastAsia="Times New Roman" w:hAnsi="Arial" w:cs="Arial"/>
          <w:sz w:val="22"/>
          <w:szCs w:val="22"/>
        </w:rPr>
        <w:t>is May 13</w:t>
      </w:r>
      <w:r w:rsidR="00B5094C" w:rsidRPr="009D6122">
        <w:rPr>
          <w:rFonts w:ascii="Arial" w:eastAsia="Times New Roman" w:hAnsi="Arial" w:cs="Arial"/>
          <w:sz w:val="22"/>
          <w:szCs w:val="22"/>
          <w:vertAlign w:val="superscript"/>
        </w:rPr>
        <w:t>th</w:t>
      </w:r>
      <w:r w:rsidR="00B5094C" w:rsidRPr="009D6122">
        <w:rPr>
          <w:rFonts w:ascii="Arial" w:eastAsia="Times New Roman" w:hAnsi="Arial" w:cs="Arial"/>
          <w:sz w:val="22"/>
          <w:szCs w:val="22"/>
        </w:rPr>
        <w:t xml:space="preserve"> – May 17</w:t>
      </w:r>
      <w:r w:rsidR="00B5094C" w:rsidRPr="009D6122">
        <w:rPr>
          <w:rFonts w:ascii="Arial" w:eastAsia="Times New Roman" w:hAnsi="Arial" w:cs="Arial"/>
          <w:sz w:val="22"/>
          <w:szCs w:val="22"/>
          <w:vertAlign w:val="superscript"/>
        </w:rPr>
        <w:t>th</w:t>
      </w:r>
      <w:r w:rsidR="00B5094C" w:rsidRPr="009D6122">
        <w:rPr>
          <w:rFonts w:ascii="Arial" w:eastAsia="Times New Roman" w:hAnsi="Arial" w:cs="Arial"/>
          <w:sz w:val="22"/>
          <w:szCs w:val="22"/>
        </w:rPr>
        <w:t xml:space="preserve"> is Mental Health Week, thank you to White </w:t>
      </w:r>
      <w:r w:rsidRPr="009D6122">
        <w:rPr>
          <w:rFonts w:ascii="Arial" w:eastAsia="Times New Roman" w:hAnsi="Arial" w:cs="Arial"/>
          <w:sz w:val="22"/>
          <w:szCs w:val="22"/>
        </w:rPr>
        <w:tab/>
      </w:r>
      <w:r w:rsidRPr="009D6122">
        <w:rPr>
          <w:rFonts w:ascii="Arial" w:eastAsia="Times New Roman" w:hAnsi="Arial" w:cs="Arial"/>
          <w:sz w:val="22"/>
          <w:szCs w:val="22"/>
        </w:rPr>
        <w:tab/>
      </w:r>
      <w:r w:rsidRPr="009D6122">
        <w:rPr>
          <w:rFonts w:ascii="Arial" w:eastAsia="Times New Roman" w:hAnsi="Arial" w:cs="Arial"/>
          <w:sz w:val="22"/>
          <w:szCs w:val="22"/>
        </w:rPr>
        <w:tab/>
        <w:t xml:space="preserve">Earth </w:t>
      </w:r>
      <w:r w:rsidR="00B5094C" w:rsidRPr="009D6122">
        <w:rPr>
          <w:rFonts w:ascii="Arial" w:eastAsia="Times New Roman" w:hAnsi="Arial" w:cs="Arial"/>
          <w:sz w:val="22"/>
          <w:szCs w:val="22"/>
        </w:rPr>
        <w:t xml:space="preserve">Mental Health and Student Council for sponsoring activities. </w:t>
      </w:r>
    </w:p>
    <w:p w14:paraId="4C68F0D0" w14:textId="680FBF42" w:rsidR="00643701" w:rsidRPr="009D6122" w:rsidRDefault="00061BA4" w:rsidP="00643701">
      <w:pPr>
        <w:ind w:left="72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ab/>
      </w:r>
      <w:r w:rsidR="00643701" w:rsidRPr="009D6122">
        <w:rPr>
          <w:b/>
          <w:szCs w:val="22"/>
        </w:rPr>
        <w:t>7.9</w:t>
      </w:r>
      <w:r w:rsidR="00643701" w:rsidRPr="009D6122">
        <w:rPr>
          <w:b/>
          <w:szCs w:val="22"/>
        </w:rPr>
        <w:tab/>
      </w:r>
      <w:r w:rsidR="00643701" w:rsidRPr="009D6122">
        <w:rPr>
          <w:rFonts w:ascii="Arial" w:hAnsi="Arial" w:cs="Arial"/>
          <w:sz w:val="22"/>
          <w:szCs w:val="22"/>
        </w:rPr>
        <w:t xml:space="preserve">Mrs. Pariso, Mrs. </w:t>
      </w:r>
      <w:proofErr w:type="spellStart"/>
      <w:r w:rsidR="00643701" w:rsidRPr="009D6122">
        <w:rPr>
          <w:rFonts w:ascii="Arial" w:hAnsi="Arial" w:cs="Arial"/>
          <w:sz w:val="22"/>
          <w:szCs w:val="22"/>
        </w:rPr>
        <w:t>Dady</w:t>
      </w:r>
      <w:proofErr w:type="spellEnd"/>
      <w:r w:rsidR="00643701" w:rsidRPr="009D6122">
        <w:rPr>
          <w:rFonts w:ascii="Arial" w:hAnsi="Arial" w:cs="Arial"/>
          <w:sz w:val="22"/>
          <w:szCs w:val="22"/>
        </w:rPr>
        <w:t xml:space="preserve">, Mr. Pettit and the Class of 2020 did tremendous job of planning </w:t>
      </w:r>
      <w:r w:rsidR="00643701" w:rsidRPr="009D6122">
        <w:rPr>
          <w:rFonts w:ascii="Arial" w:hAnsi="Arial" w:cs="Arial"/>
          <w:sz w:val="22"/>
          <w:szCs w:val="22"/>
        </w:rPr>
        <w:tab/>
      </w:r>
      <w:r w:rsidR="00643701" w:rsidRPr="009D6122">
        <w:rPr>
          <w:rFonts w:ascii="Arial" w:hAnsi="Arial" w:cs="Arial"/>
          <w:sz w:val="22"/>
          <w:szCs w:val="22"/>
        </w:rPr>
        <w:tab/>
      </w:r>
      <w:r w:rsidR="00643701" w:rsidRPr="009D6122">
        <w:rPr>
          <w:rFonts w:ascii="Arial" w:hAnsi="Arial" w:cs="Arial"/>
          <w:sz w:val="22"/>
          <w:szCs w:val="22"/>
        </w:rPr>
        <w:tab/>
        <w:t xml:space="preserve">and implementing the 2019 Prom. I also want to recognize Deputy Randy Hisgun for </w:t>
      </w:r>
      <w:r w:rsidR="00643701" w:rsidRPr="009D6122">
        <w:rPr>
          <w:rFonts w:ascii="Arial" w:hAnsi="Arial" w:cs="Arial"/>
          <w:sz w:val="22"/>
          <w:szCs w:val="22"/>
        </w:rPr>
        <w:tab/>
      </w:r>
      <w:r w:rsidR="00643701" w:rsidRPr="009D6122">
        <w:rPr>
          <w:rFonts w:ascii="Arial" w:hAnsi="Arial" w:cs="Arial"/>
          <w:sz w:val="22"/>
          <w:szCs w:val="22"/>
        </w:rPr>
        <w:tab/>
      </w:r>
      <w:r w:rsidR="00643701" w:rsidRPr="009D6122">
        <w:rPr>
          <w:rFonts w:ascii="Arial" w:hAnsi="Arial" w:cs="Arial"/>
          <w:sz w:val="22"/>
          <w:szCs w:val="22"/>
        </w:rPr>
        <w:tab/>
        <w:t xml:space="preserve">helping with the supervision and coordinating our breathalyzer efforts for a safe prom.  </w:t>
      </w:r>
    </w:p>
    <w:p w14:paraId="61F6B18F" w14:textId="69048D5F" w:rsidR="00377E45" w:rsidRPr="009D6122" w:rsidRDefault="00377E45" w:rsidP="00377E45">
      <w:pPr>
        <w:ind w:left="720"/>
        <w:rPr>
          <w:rFonts w:ascii="Arial" w:hAnsi="Arial" w:cs="Arial"/>
          <w:sz w:val="22"/>
          <w:szCs w:val="22"/>
        </w:rPr>
      </w:pPr>
      <w:r w:rsidRPr="009D6122">
        <w:rPr>
          <w:b/>
          <w:szCs w:val="22"/>
        </w:rPr>
        <w:tab/>
      </w:r>
      <w:r w:rsidRPr="009D6122">
        <w:rPr>
          <w:rFonts w:ascii="Arial" w:hAnsi="Arial" w:cs="Arial"/>
          <w:b/>
          <w:sz w:val="22"/>
          <w:szCs w:val="22"/>
        </w:rPr>
        <w:t>7.10</w:t>
      </w:r>
      <w:r w:rsidRPr="009D6122">
        <w:rPr>
          <w:rFonts w:ascii="Arial" w:hAnsi="Arial" w:cs="Arial"/>
          <w:b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 xml:space="preserve">Thank you to Mrs. Fleisher and Ms. Bauck for providing a 5/6 concert on 5/7/2019. It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was very well attended. </w:t>
      </w:r>
    </w:p>
    <w:p w14:paraId="41DF3D7F" w14:textId="2CFEF18B" w:rsidR="00377E45" w:rsidRPr="009D6122" w:rsidRDefault="00377E45" w:rsidP="00377E45">
      <w:pPr>
        <w:ind w:left="72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b/>
          <w:sz w:val="22"/>
          <w:szCs w:val="22"/>
        </w:rPr>
        <w:t>7.11</w:t>
      </w:r>
      <w:r w:rsidRPr="009D6122">
        <w:rPr>
          <w:rFonts w:ascii="Arial" w:hAnsi="Arial" w:cs="Arial"/>
          <w:b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 xml:space="preserve">Thank you to all who volunteered, donated and were part of this year’s post prom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especially Laurie Johnson along with many Junior parents and Tim </w:t>
      </w:r>
      <w:proofErr w:type="spellStart"/>
      <w:r w:rsidRPr="009D6122">
        <w:rPr>
          <w:rFonts w:ascii="Arial" w:hAnsi="Arial" w:cs="Arial"/>
          <w:sz w:val="22"/>
          <w:szCs w:val="22"/>
        </w:rPr>
        <w:t>Spaeth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who made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sure that Post Prom occurred this year. </w:t>
      </w:r>
    </w:p>
    <w:p w14:paraId="5DC82739" w14:textId="4DC5E7F7" w:rsidR="00377E45" w:rsidRPr="009D6122" w:rsidRDefault="00377E45" w:rsidP="00377E45">
      <w:pPr>
        <w:ind w:left="72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ab/>
        <w:t>7.12</w:t>
      </w:r>
      <w:r w:rsidRPr="009D6122">
        <w:rPr>
          <w:rFonts w:ascii="Arial" w:hAnsi="Arial" w:cs="Arial"/>
          <w:b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 xml:space="preserve">I would like to thank all of the people who participated in the pancake feed, especially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the </w:t>
      </w:r>
      <w:proofErr w:type="spellStart"/>
      <w:r w:rsidRPr="009D6122">
        <w:rPr>
          <w:rFonts w:ascii="Arial" w:hAnsi="Arial" w:cs="Arial"/>
          <w:sz w:val="22"/>
          <w:szCs w:val="22"/>
        </w:rPr>
        <w:t>Flom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Lions, Pastor Al Brooks, Reverend Anna Larson, Reverend John Cox,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Reverend Daniel Nassaney, Reverend Joe </w:t>
      </w:r>
      <w:proofErr w:type="spellStart"/>
      <w:r w:rsidRPr="009D6122">
        <w:rPr>
          <w:rFonts w:ascii="Arial" w:hAnsi="Arial" w:cs="Arial"/>
          <w:sz w:val="22"/>
          <w:szCs w:val="22"/>
        </w:rPr>
        <w:t>Hitpas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, Laurie Johnson, Dejah Anderson,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Trent and Sherry Turner, Patti </w:t>
      </w:r>
      <w:proofErr w:type="spellStart"/>
      <w:r w:rsidRPr="009D6122">
        <w:rPr>
          <w:rFonts w:ascii="Arial" w:hAnsi="Arial" w:cs="Arial"/>
          <w:sz w:val="22"/>
          <w:szCs w:val="22"/>
        </w:rPr>
        <w:t>DeGroat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, Sandy Marr, Val Syverson and all those who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came to eat. </w:t>
      </w:r>
    </w:p>
    <w:p w14:paraId="78219C44" w14:textId="6B8F3317" w:rsidR="00DE656A" w:rsidRPr="009D6122" w:rsidRDefault="00DE656A" w:rsidP="00377E45">
      <w:pPr>
        <w:ind w:left="72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ab/>
        <w:t>7.13</w:t>
      </w:r>
      <w:r w:rsidRPr="009D6122">
        <w:rPr>
          <w:rFonts w:ascii="Arial" w:hAnsi="Arial" w:cs="Arial"/>
          <w:b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 xml:space="preserve">The School Forest Grant and Outdoor classroom project went very well!  I want to thank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Jan </w:t>
      </w:r>
      <w:proofErr w:type="spellStart"/>
      <w:r w:rsidRPr="009D6122">
        <w:rPr>
          <w:rFonts w:ascii="Arial" w:hAnsi="Arial" w:cs="Arial"/>
          <w:sz w:val="22"/>
          <w:szCs w:val="22"/>
        </w:rPr>
        <w:t>Folland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and his students for their hard and commitment to the project. I also want to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thank the DNR, MN School Forest, the CCM, and the Waubun School Forest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Committee. Dan Guenther and Kyle Dorman did an incredible job of helping with the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project and adding additional support and equipment as needed (as usual).  Special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 xml:space="preserve">thanks to Ray and Carolyn </w:t>
      </w:r>
      <w:proofErr w:type="spellStart"/>
      <w:r w:rsidRPr="009D6122">
        <w:rPr>
          <w:rFonts w:ascii="Arial" w:hAnsi="Arial" w:cs="Arial"/>
          <w:sz w:val="22"/>
          <w:szCs w:val="22"/>
        </w:rPr>
        <w:t>Thorkildson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who ended up hosting the CCM staff last minute </w:t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ab/>
        <w:t>due to the wet and cold camping conditions.  Thank you to Jeff Straub from the DNR.</w:t>
      </w:r>
    </w:p>
    <w:p w14:paraId="3BE8834F" w14:textId="4FEDFBDF" w:rsidR="00157EB4" w:rsidRPr="009D6122" w:rsidRDefault="00157EB4" w:rsidP="006A1A78">
      <w:pPr>
        <w:pStyle w:val="Normal1"/>
        <w:rPr>
          <w:color w:val="auto"/>
          <w:szCs w:val="22"/>
        </w:rPr>
      </w:pPr>
    </w:p>
    <w:p w14:paraId="480611F4" w14:textId="28342956" w:rsidR="00B33FD7" w:rsidRPr="009D6122" w:rsidRDefault="00B33FD7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  <w:b/>
        </w:rPr>
        <w:t xml:space="preserve">8.0 </w:t>
      </w:r>
      <w:r w:rsidR="006D3214" w:rsidRPr="009D6122">
        <w:rPr>
          <w:rFonts w:ascii="Arial" w:hAnsi="Arial" w:cs="Arial"/>
          <w:b/>
        </w:rPr>
        <w:t xml:space="preserve">      </w:t>
      </w:r>
      <w:r w:rsidRPr="009D6122">
        <w:rPr>
          <w:rFonts w:ascii="Arial" w:hAnsi="Arial" w:cs="Arial"/>
          <w:b/>
        </w:rPr>
        <w:t>PUBLIC COMMENT:</w:t>
      </w:r>
      <w:r w:rsidR="008341F0" w:rsidRPr="009D6122">
        <w:rPr>
          <w:rFonts w:ascii="Arial" w:hAnsi="Arial" w:cs="Arial"/>
          <w:b/>
        </w:rPr>
        <w:t xml:space="preserve"> </w:t>
      </w:r>
    </w:p>
    <w:p w14:paraId="74229FFB" w14:textId="77777777" w:rsidR="008221C7" w:rsidRPr="009D6122" w:rsidRDefault="008221C7" w:rsidP="00B33FD7">
      <w:pPr>
        <w:pStyle w:val="NoSpacing"/>
        <w:rPr>
          <w:rFonts w:ascii="Arial" w:hAnsi="Arial" w:cs="Arial"/>
          <w:b/>
        </w:rPr>
      </w:pPr>
    </w:p>
    <w:p w14:paraId="2BEB98FB" w14:textId="77777777" w:rsidR="00B33FD7" w:rsidRPr="009D6122" w:rsidRDefault="00B33FD7" w:rsidP="009011D0">
      <w:pPr>
        <w:pStyle w:val="NoSpacing"/>
        <w:rPr>
          <w:rFonts w:ascii="Arial" w:hAnsi="Arial" w:cs="Arial"/>
          <w:b/>
        </w:rPr>
      </w:pPr>
      <w:r w:rsidRPr="009D6122">
        <w:rPr>
          <w:rFonts w:ascii="Arial" w:hAnsi="Arial" w:cs="Arial"/>
          <w:b/>
        </w:rPr>
        <w:t xml:space="preserve">9.0 </w:t>
      </w:r>
      <w:r w:rsidR="006D3214" w:rsidRPr="009D6122">
        <w:rPr>
          <w:rFonts w:ascii="Arial" w:hAnsi="Arial" w:cs="Arial"/>
          <w:b/>
        </w:rPr>
        <w:t xml:space="preserve">      </w:t>
      </w:r>
      <w:r w:rsidRPr="009D6122">
        <w:rPr>
          <w:rFonts w:ascii="Arial" w:hAnsi="Arial" w:cs="Arial"/>
          <w:b/>
        </w:rPr>
        <w:t>OLD BUSINESS:</w:t>
      </w:r>
      <w:r w:rsidR="008341F0" w:rsidRPr="009D6122">
        <w:rPr>
          <w:rFonts w:ascii="Arial" w:hAnsi="Arial" w:cs="Arial"/>
          <w:b/>
        </w:rPr>
        <w:t xml:space="preserve"> </w:t>
      </w:r>
      <w:r w:rsidR="008341F0" w:rsidRPr="009D6122">
        <w:rPr>
          <w:rFonts w:ascii="Arial" w:hAnsi="Arial" w:cs="Arial"/>
        </w:rPr>
        <w:t>- none</w:t>
      </w:r>
      <w:r w:rsidRPr="009D6122">
        <w:rPr>
          <w:rFonts w:ascii="Arial" w:hAnsi="Arial" w:cs="Arial"/>
        </w:rPr>
        <w:tab/>
      </w:r>
    </w:p>
    <w:p w14:paraId="085898C6" w14:textId="77777777" w:rsidR="008B4452" w:rsidRPr="009D6122" w:rsidRDefault="00B33FD7" w:rsidP="00B33FD7">
      <w:pPr>
        <w:pStyle w:val="NoSpacing"/>
        <w:ind w:left="720" w:hanging="720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</w:p>
    <w:p w14:paraId="49E99143" w14:textId="77777777" w:rsidR="00B33FD7" w:rsidRPr="009D6122" w:rsidRDefault="00B33FD7" w:rsidP="00B33FD7">
      <w:pPr>
        <w:pStyle w:val="NoSpacing"/>
        <w:rPr>
          <w:rFonts w:ascii="Arial" w:hAnsi="Arial" w:cs="Arial"/>
          <w:b/>
        </w:rPr>
      </w:pPr>
      <w:r w:rsidRPr="009D6122">
        <w:rPr>
          <w:rFonts w:ascii="Arial" w:hAnsi="Arial" w:cs="Arial"/>
          <w:b/>
        </w:rPr>
        <w:t xml:space="preserve">10.0 </w:t>
      </w:r>
      <w:r w:rsidR="006D3214" w:rsidRPr="009D6122">
        <w:rPr>
          <w:rFonts w:ascii="Arial" w:hAnsi="Arial" w:cs="Arial"/>
          <w:b/>
        </w:rPr>
        <w:t xml:space="preserve">    </w:t>
      </w:r>
      <w:r w:rsidRPr="009D6122">
        <w:rPr>
          <w:rFonts w:ascii="Arial" w:hAnsi="Arial" w:cs="Arial"/>
          <w:b/>
        </w:rPr>
        <w:t>NEW BUSINESS:</w:t>
      </w:r>
    </w:p>
    <w:p w14:paraId="6076C826" w14:textId="12D350D3" w:rsidR="008221C7" w:rsidRPr="009D6122" w:rsidRDefault="008221C7" w:rsidP="008221C7">
      <w:pPr>
        <w:pStyle w:val="Normal1"/>
        <w:rPr>
          <w:color w:val="auto"/>
          <w:szCs w:val="22"/>
        </w:rPr>
      </w:pPr>
      <w:r w:rsidRPr="009D6122">
        <w:rPr>
          <w:b/>
          <w:color w:val="auto"/>
          <w:szCs w:val="22"/>
        </w:rPr>
        <w:tab/>
      </w:r>
      <w:r w:rsidRPr="009D6122">
        <w:rPr>
          <w:b/>
          <w:color w:val="auto"/>
          <w:szCs w:val="22"/>
        </w:rPr>
        <w:tab/>
      </w:r>
      <w:r w:rsidR="00B33FD7" w:rsidRPr="009D6122">
        <w:rPr>
          <w:b/>
          <w:color w:val="auto"/>
          <w:szCs w:val="22"/>
        </w:rPr>
        <w:t>10.1</w:t>
      </w:r>
      <w:r w:rsidR="00B33FD7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Motion by </w:t>
      </w:r>
      <w:r w:rsidR="00A6422E" w:rsidRPr="009D6122">
        <w:rPr>
          <w:color w:val="auto"/>
          <w:szCs w:val="22"/>
        </w:rPr>
        <w:t xml:space="preserve">John Zima, </w:t>
      </w:r>
      <w:r w:rsidR="00AD0F2D" w:rsidRPr="009D6122">
        <w:rPr>
          <w:color w:val="auto"/>
          <w:szCs w:val="22"/>
        </w:rPr>
        <w:t xml:space="preserve">seconded by </w:t>
      </w:r>
      <w:r w:rsidR="00A6422E" w:rsidRPr="009D6122">
        <w:rPr>
          <w:color w:val="auto"/>
          <w:szCs w:val="22"/>
        </w:rPr>
        <w:t xml:space="preserve">Nick McArthur, to approve the </w:t>
      </w:r>
      <w:r w:rsidR="00AD0F2D" w:rsidRPr="009D6122">
        <w:rPr>
          <w:color w:val="auto"/>
          <w:szCs w:val="22"/>
        </w:rPr>
        <w:t xml:space="preserve">second Reading of </w:t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>the 2019-2020 School Calendar (Action)</w:t>
      </w:r>
    </w:p>
    <w:p w14:paraId="27969885" w14:textId="61C3348F" w:rsidR="006E16CC" w:rsidRPr="009D6122" w:rsidRDefault="00AF3966" w:rsidP="00D2287C">
      <w:pPr>
        <w:pStyle w:val="Normal1"/>
        <w:ind w:left="1440"/>
        <w:rPr>
          <w:color w:val="auto"/>
          <w:szCs w:val="22"/>
        </w:rPr>
      </w:pPr>
      <w:r w:rsidRPr="009D6122">
        <w:rPr>
          <w:b/>
          <w:color w:val="auto"/>
          <w:szCs w:val="22"/>
        </w:rPr>
        <w:tab/>
      </w:r>
      <w:r w:rsidR="00D2287C" w:rsidRPr="009D6122">
        <w:rPr>
          <w:color w:val="auto"/>
          <w:szCs w:val="22"/>
        </w:rPr>
        <w:t>Motion carried unanimously.</w:t>
      </w:r>
    </w:p>
    <w:p w14:paraId="5765EDB9" w14:textId="77777777" w:rsidR="00393083" w:rsidRPr="009D6122" w:rsidRDefault="00393083" w:rsidP="006219A8">
      <w:pPr>
        <w:pStyle w:val="Normal1"/>
        <w:ind w:left="1440"/>
        <w:rPr>
          <w:color w:val="auto"/>
          <w:szCs w:val="22"/>
        </w:rPr>
      </w:pPr>
    </w:p>
    <w:p w14:paraId="11243AD5" w14:textId="3975546D" w:rsidR="008221C7" w:rsidRPr="009D6122" w:rsidRDefault="008221C7" w:rsidP="008221C7">
      <w:pPr>
        <w:pStyle w:val="Normal1"/>
        <w:rPr>
          <w:color w:val="auto"/>
          <w:szCs w:val="22"/>
        </w:rPr>
      </w:pPr>
      <w:r w:rsidRPr="009D6122">
        <w:rPr>
          <w:b/>
          <w:color w:val="auto"/>
          <w:szCs w:val="22"/>
        </w:rPr>
        <w:tab/>
      </w:r>
      <w:r w:rsidRPr="009D6122">
        <w:rPr>
          <w:b/>
          <w:color w:val="auto"/>
          <w:szCs w:val="22"/>
        </w:rPr>
        <w:tab/>
      </w:r>
      <w:r w:rsidR="00D2287C" w:rsidRPr="009D6122">
        <w:rPr>
          <w:b/>
          <w:color w:val="auto"/>
          <w:szCs w:val="22"/>
        </w:rPr>
        <w:t>10.2</w:t>
      </w:r>
      <w:r w:rsidR="006E16CC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Motion by </w:t>
      </w:r>
      <w:r w:rsidR="00A6422E" w:rsidRPr="009D6122">
        <w:rPr>
          <w:color w:val="auto"/>
          <w:szCs w:val="22"/>
        </w:rPr>
        <w:t xml:space="preserve">Derek Hoban, seconded by John Zima, to approval – first </w:t>
      </w:r>
      <w:r w:rsidR="00AD0F2D" w:rsidRPr="009D6122">
        <w:rPr>
          <w:color w:val="auto"/>
          <w:szCs w:val="22"/>
        </w:rPr>
        <w:t xml:space="preserve">Reading Fiscal Year </w:t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>2019 Budget (Action)</w:t>
      </w:r>
    </w:p>
    <w:p w14:paraId="3136732E" w14:textId="2CF9FC45" w:rsidR="00B44953" w:rsidRPr="009D6122" w:rsidRDefault="00AF3966" w:rsidP="008221C7">
      <w:pPr>
        <w:pStyle w:val="Normal1"/>
        <w:ind w:left="144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="006E16CC" w:rsidRPr="009D6122">
        <w:rPr>
          <w:color w:val="auto"/>
          <w:szCs w:val="22"/>
        </w:rPr>
        <w:t>Motion carried unanimously.</w:t>
      </w:r>
    </w:p>
    <w:p w14:paraId="10ED6A94" w14:textId="77777777" w:rsidR="006E16CC" w:rsidRPr="009D6122" w:rsidRDefault="006E16CC" w:rsidP="00B33FD7">
      <w:pPr>
        <w:pStyle w:val="NoSpacing"/>
        <w:ind w:firstLine="720"/>
        <w:rPr>
          <w:rFonts w:ascii="Arial" w:hAnsi="Arial" w:cs="Arial"/>
        </w:rPr>
      </w:pPr>
    </w:p>
    <w:p w14:paraId="01D6375F" w14:textId="08E9B724" w:rsidR="008221C7" w:rsidRPr="009D6122" w:rsidRDefault="006F677E" w:rsidP="008221C7">
      <w:pPr>
        <w:spacing w:line="276" w:lineRule="auto"/>
        <w:ind w:firstLine="72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sz w:val="22"/>
          <w:szCs w:val="22"/>
        </w:rPr>
        <w:tab/>
      </w:r>
      <w:r w:rsidR="00D2287C" w:rsidRPr="009D6122">
        <w:rPr>
          <w:rFonts w:ascii="Arial" w:hAnsi="Arial" w:cs="Arial"/>
          <w:b/>
          <w:sz w:val="22"/>
          <w:szCs w:val="22"/>
        </w:rPr>
        <w:t>10.3</w:t>
      </w:r>
      <w:r w:rsidR="006E16CC" w:rsidRPr="009D6122">
        <w:rPr>
          <w:rFonts w:ascii="Arial" w:hAnsi="Arial" w:cs="Arial"/>
          <w:sz w:val="22"/>
          <w:szCs w:val="22"/>
        </w:rPr>
        <w:tab/>
      </w:r>
      <w:r w:rsidR="00A6422E" w:rsidRPr="009D6122">
        <w:rPr>
          <w:rFonts w:ascii="Arial" w:hAnsi="Arial" w:cs="Arial"/>
          <w:sz w:val="22"/>
          <w:szCs w:val="22"/>
        </w:rPr>
        <w:t xml:space="preserve">Motion by Nick McArthur, seconded by Derek Hoban, to approve the </w:t>
      </w:r>
      <w:r w:rsidR="00AD0F2D" w:rsidRPr="009D6122">
        <w:rPr>
          <w:rFonts w:ascii="Arial" w:hAnsi="Arial" w:cs="Arial"/>
          <w:sz w:val="22"/>
          <w:szCs w:val="22"/>
        </w:rPr>
        <w:t xml:space="preserve">purchase of two </w:t>
      </w:r>
      <w:r w:rsidR="00A6422E" w:rsidRPr="009D6122">
        <w:rPr>
          <w:rFonts w:ascii="Arial" w:hAnsi="Arial" w:cs="Arial"/>
          <w:sz w:val="22"/>
          <w:szCs w:val="22"/>
        </w:rPr>
        <w:tab/>
      </w:r>
      <w:r w:rsidR="00A6422E" w:rsidRPr="009D6122">
        <w:rPr>
          <w:rFonts w:ascii="Arial" w:hAnsi="Arial" w:cs="Arial"/>
          <w:sz w:val="22"/>
          <w:szCs w:val="22"/>
        </w:rPr>
        <w:tab/>
      </w:r>
      <w:r w:rsidR="00A6422E" w:rsidRPr="009D6122">
        <w:rPr>
          <w:rFonts w:ascii="Arial" w:hAnsi="Arial" w:cs="Arial"/>
          <w:sz w:val="22"/>
          <w:szCs w:val="22"/>
        </w:rPr>
        <w:tab/>
      </w:r>
      <w:r w:rsidR="00A6422E" w:rsidRPr="009D6122">
        <w:rPr>
          <w:rFonts w:ascii="Arial" w:hAnsi="Arial" w:cs="Arial"/>
          <w:sz w:val="22"/>
          <w:szCs w:val="22"/>
        </w:rPr>
        <w:tab/>
      </w:r>
      <w:r w:rsidR="00AD0F2D" w:rsidRPr="009D6122">
        <w:rPr>
          <w:rFonts w:ascii="Arial" w:hAnsi="Arial" w:cs="Arial"/>
          <w:sz w:val="22"/>
          <w:szCs w:val="22"/>
        </w:rPr>
        <w:t>rack servers (Action)</w:t>
      </w:r>
      <w:r w:rsidR="008221C7" w:rsidRPr="009D6122">
        <w:rPr>
          <w:rFonts w:ascii="Arial" w:hAnsi="Arial" w:cs="Arial"/>
          <w:sz w:val="22"/>
          <w:szCs w:val="22"/>
        </w:rPr>
        <w:tab/>
      </w:r>
    </w:p>
    <w:p w14:paraId="4E1998F1" w14:textId="095FB05D" w:rsidR="00AF3966" w:rsidRPr="009D6122" w:rsidRDefault="006F677E" w:rsidP="008221C7">
      <w:pPr>
        <w:pStyle w:val="Normal1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="008221C7" w:rsidRPr="009D6122">
        <w:rPr>
          <w:color w:val="auto"/>
          <w:szCs w:val="22"/>
        </w:rPr>
        <w:tab/>
      </w:r>
      <w:r w:rsidR="008221C7" w:rsidRPr="009D6122">
        <w:rPr>
          <w:color w:val="auto"/>
          <w:szCs w:val="22"/>
        </w:rPr>
        <w:tab/>
      </w:r>
      <w:r w:rsidR="002E48A5" w:rsidRPr="009D6122">
        <w:rPr>
          <w:color w:val="auto"/>
          <w:szCs w:val="22"/>
        </w:rPr>
        <w:t>Motion carried unanimously.</w:t>
      </w:r>
    </w:p>
    <w:p w14:paraId="470D366F" w14:textId="77777777" w:rsidR="009B4C1B" w:rsidRPr="009D6122" w:rsidRDefault="009B4C1B" w:rsidP="00B33FD7">
      <w:pPr>
        <w:pStyle w:val="NoSpacing"/>
        <w:ind w:firstLine="720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</w:p>
    <w:p w14:paraId="25A51CAD" w14:textId="75C98E5E" w:rsidR="008221C7" w:rsidRPr="009D6122" w:rsidRDefault="006F677E" w:rsidP="008221C7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="009B4C1B" w:rsidRPr="009D6122">
        <w:rPr>
          <w:b/>
          <w:color w:val="auto"/>
          <w:szCs w:val="22"/>
        </w:rPr>
        <w:t>10.</w:t>
      </w:r>
      <w:r w:rsidR="00D2287C" w:rsidRPr="009D6122">
        <w:rPr>
          <w:b/>
          <w:color w:val="auto"/>
          <w:szCs w:val="22"/>
        </w:rPr>
        <w:t>4</w:t>
      </w:r>
      <w:r w:rsidR="009B4C1B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Motion by </w:t>
      </w:r>
      <w:r w:rsidR="00A6422E" w:rsidRPr="009D6122">
        <w:rPr>
          <w:color w:val="auto"/>
          <w:szCs w:val="22"/>
        </w:rPr>
        <w:t>John Zima,</w:t>
      </w:r>
      <w:r w:rsidR="00AD0F2D" w:rsidRPr="009D6122">
        <w:rPr>
          <w:color w:val="auto"/>
          <w:szCs w:val="22"/>
        </w:rPr>
        <w:t xml:space="preserve"> seconded by </w:t>
      </w:r>
      <w:r w:rsidR="00A6422E" w:rsidRPr="009D6122">
        <w:rPr>
          <w:color w:val="auto"/>
          <w:szCs w:val="22"/>
        </w:rPr>
        <w:t xml:space="preserve">Vikki </w:t>
      </w:r>
      <w:proofErr w:type="spellStart"/>
      <w:r w:rsidR="00A6422E" w:rsidRPr="009D6122">
        <w:rPr>
          <w:color w:val="auto"/>
          <w:szCs w:val="22"/>
        </w:rPr>
        <w:t>Bevins</w:t>
      </w:r>
      <w:proofErr w:type="spellEnd"/>
      <w:r w:rsidR="00A6422E" w:rsidRPr="009D6122">
        <w:rPr>
          <w:color w:val="auto"/>
          <w:szCs w:val="22"/>
        </w:rPr>
        <w:t xml:space="preserve">, to approve the </w:t>
      </w:r>
      <w:r w:rsidR="00AD0F2D" w:rsidRPr="009D6122">
        <w:rPr>
          <w:color w:val="auto"/>
          <w:szCs w:val="22"/>
        </w:rPr>
        <w:t xml:space="preserve">Second reading of </w:t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>School District No. 435 (Waubun-Og</w:t>
      </w:r>
      <w:r w:rsidR="00A6422E" w:rsidRPr="009D6122">
        <w:rPr>
          <w:color w:val="auto"/>
          <w:szCs w:val="22"/>
        </w:rPr>
        <w:t xml:space="preserve">ema-White Earth), Minnesota </w:t>
      </w:r>
      <w:r w:rsidR="00AD0F2D" w:rsidRPr="009D6122">
        <w:rPr>
          <w:color w:val="auto"/>
          <w:szCs w:val="22"/>
        </w:rPr>
        <w:t xml:space="preserve">Post-Issuance Debt </w:t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Compliance Procedures Policy </w:t>
      </w:r>
      <w:r w:rsidR="00A6422E" w:rsidRPr="009D6122">
        <w:rPr>
          <w:color w:val="auto"/>
          <w:szCs w:val="22"/>
        </w:rPr>
        <w:t># 702.1 &amp; Resolution 702.1-</w:t>
      </w:r>
      <w:r w:rsidR="00AD0F2D" w:rsidRPr="009D6122">
        <w:rPr>
          <w:color w:val="auto"/>
          <w:szCs w:val="22"/>
        </w:rPr>
        <w:t>1(Action)</w:t>
      </w:r>
    </w:p>
    <w:p w14:paraId="28A2781D" w14:textId="29365D46" w:rsidR="009B4C1B" w:rsidRPr="009D6122" w:rsidRDefault="007D2C93" w:rsidP="008221C7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  <w:r w:rsidR="005309F6" w:rsidRPr="009D6122">
        <w:rPr>
          <w:color w:val="auto"/>
          <w:szCs w:val="22"/>
        </w:rPr>
        <w:t>Motion carried unanimously.</w:t>
      </w:r>
    </w:p>
    <w:p w14:paraId="7BE6BB9C" w14:textId="77777777" w:rsidR="00AF3966" w:rsidRPr="009D6122" w:rsidRDefault="00AF3966" w:rsidP="00B33FD7">
      <w:pPr>
        <w:pStyle w:val="NoSpacing"/>
        <w:ind w:firstLine="720"/>
        <w:rPr>
          <w:rFonts w:ascii="Arial" w:hAnsi="Arial" w:cs="Arial"/>
        </w:rPr>
      </w:pPr>
    </w:p>
    <w:p w14:paraId="31170852" w14:textId="6C63032E" w:rsidR="008221C7" w:rsidRPr="009D6122" w:rsidRDefault="00AF3966" w:rsidP="00D279EC">
      <w:pPr>
        <w:shd w:val="clear" w:color="auto" w:fill="FFFFFF"/>
        <w:rPr>
          <w:rFonts w:ascii="Arial" w:eastAsia="Times New Roman" w:hAnsi="Arial" w:cs="Arial"/>
          <w:sz w:val="22"/>
          <w:szCs w:val="22"/>
        </w:rPr>
      </w:pPr>
      <w:r w:rsidRPr="009D6122">
        <w:rPr>
          <w:rFonts w:ascii="Arial" w:hAnsi="Arial" w:cs="Arial"/>
          <w:sz w:val="22"/>
          <w:szCs w:val="22"/>
        </w:rPr>
        <w:tab/>
      </w:r>
      <w:r w:rsidR="00CE483F" w:rsidRPr="009D6122">
        <w:rPr>
          <w:rFonts w:ascii="Arial" w:hAnsi="Arial" w:cs="Arial"/>
          <w:sz w:val="22"/>
          <w:szCs w:val="22"/>
        </w:rPr>
        <w:tab/>
      </w:r>
      <w:r w:rsidR="00D2287C" w:rsidRPr="009D6122">
        <w:rPr>
          <w:rFonts w:ascii="Arial" w:hAnsi="Arial" w:cs="Arial"/>
          <w:b/>
          <w:sz w:val="22"/>
          <w:szCs w:val="22"/>
        </w:rPr>
        <w:t>10.5</w:t>
      </w:r>
      <w:r w:rsidRPr="009D6122">
        <w:rPr>
          <w:rFonts w:ascii="Arial" w:hAnsi="Arial" w:cs="Arial"/>
          <w:sz w:val="22"/>
          <w:szCs w:val="22"/>
        </w:rPr>
        <w:tab/>
      </w:r>
      <w:r w:rsidR="00AD0F2D" w:rsidRPr="009D6122">
        <w:rPr>
          <w:rFonts w:ascii="Arial" w:hAnsi="Arial" w:cs="Arial"/>
          <w:sz w:val="22"/>
          <w:szCs w:val="22"/>
        </w:rPr>
        <w:t>Motion by</w:t>
      </w:r>
      <w:r w:rsidR="00A6422E" w:rsidRPr="009D6122">
        <w:rPr>
          <w:rFonts w:ascii="Arial" w:hAnsi="Arial" w:cs="Arial"/>
          <w:sz w:val="22"/>
          <w:szCs w:val="22"/>
        </w:rPr>
        <w:t xml:space="preserve"> John Zima, seconded by Vikki </w:t>
      </w:r>
      <w:proofErr w:type="spellStart"/>
      <w:r w:rsidR="00A6422E" w:rsidRPr="009D6122">
        <w:rPr>
          <w:rFonts w:ascii="Arial" w:hAnsi="Arial" w:cs="Arial"/>
          <w:sz w:val="22"/>
          <w:szCs w:val="22"/>
        </w:rPr>
        <w:t>Bevins</w:t>
      </w:r>
      <w:proofErr w:type="spellEnd"/>
      <w:r w:rsidR="00A6422E" w:rsidRPr="009D6122">
        <w:rPr>
          <w:rFonts w:ascii="Arial" w:hAnsi="Arial" w:cs="Arial"/>
          <w:sz w:val="22"/>
          <w:szCs w:val="22"/>
        </w:rPr>
        <w:t xml:space="preserve">, to approve the </w:t>
      </w:r>
      <w:r w:rsidR="00AD0F2D" w:rsidRPr="009D6122">
        <w:rPr>
          <w:rFonts w:ascii="Arial" w:hAnsi="Arial" w:cs="Arial"/>
          <w:sz w:val="22"/>
          <w:szCs w:val="22"/>
        </w:rPr>
        <w:t xml:space="preserve">Resolution for School </w:t>
      </w:r>
      <w:r w:rsidR="00A6422E" w:rsidRPr="009D6122">
        <w:rPr>
          <w:rFonts w:ascii="Arial" w:hAnsi="Arial" w:cs="Arial"/>
          <w:sz w:val="22"/>
          <w:szCs w:val="22"/>
        </w:rPr>
        <w:tab/>
      </w:r>
      <w:r w:rsidR="00A6422E" w:rsidRPr="009D6122">
        <w:rPr>
          <w:rFonts w:ascii="Arial" w:hAnsi="Arial" w:cs="Arial"/>
          <w:sz w:val="22"/>
          <w:szCs w:val="22"/>
        </w:rPr>
        <w:tab/>
      </w:r>
      <w:r w:rsidR="00A6422E" w:rsidRPr="009D6122">
        <w:rPr>
          <w:rFonts w:ascii="Arial" w:hAnsi="Arial" w:cs="Arial"/>
          <w:sz w:val="22"/>
          <w:szCs w:val="22"/>
        </w:rPr>
        <w:tab/>
      </w:r>
      <w:r w:rsidR="00A6422E" w:rsidRPr="009D6122">
        <w:rPr>
          <w:rFonts w:ascii="Arial" w:hAnsi="Arial" w:cs="Arial"/>
          <w:sz w:val="22"/>
          <w:szCs w:val="22"/>
        </w:rPr>
        <w:tab/>
      </w:r>
      <w:r w:rsidR="00AD0F2D" w:rsidRPr="009D6122">
        <w:rPr>
          <w:rFonts w:ascii="Arial" w:hAnsi="Arial" w:cs="Arial"/>
          <w:sz w:val="22"/>
          <w:szCs w:val="22"/>
        </w:rPr>
        <w:t>Calendar Adjustment for the 2018-2019 school year</w:t>
      </w:r>
      <w:r w:rsidR="00A6422E" w:rsidRPr="009D6122">
        <w:rPr>
          <w:rFonts w:ascii="Arial" w:hAnsi="Arial" w:cs="Arial"/>
          <w:sz w:val="22"/>
          <w:szCs w:val="22"/>
        </w:rPr>
        <w:t xml:space="preserve"> </w:t>
      </w:r>
      <w:r w:rsidR="00AD0F2D" w:rsidRPr="009D6122">
        <w:rPr>
          <w:rFonts w:ascii="Arial" w:hAnsi="Arial" w:cs="Arial"/>
          <w:sz w:val="22"/>
          <w:szCs w:val="22"/>
        </w:rPr>
        <w:t>(Action)</w:t>
      </w:r>
    </w:p>
    <w:p w14:paraId="33209092" w14:textId="54026D50" w:rsidR="00F85AB2" w:rsidRDefault="002C347D" w:rsidP="00A33CF8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lastRenderedPageBreak/>
        <w:tab/>
      </w:r>
      <w:r w:rsidRPr="009D6122">
        <w:rPr>
          <w:color w:val="auto"/>
          <w:szCs w:val="22"/>
        </w:rPr>
        <w:tab/>
      </w:r>
      <w:r w:rsidR="00F85AB2">
        <w:rPr>
          <w:color w:val="auto"/>
          <w:szCs w:val="22"/>
        </w:rPr>
        <w:t xml:space="preserve">Roll Call:  Yes – Vikki </w:t>
      </w:r>
      <w:proofErr w:type="spellStart"/>
      <w:r w:rsidR="00F85AB2">
        <w:rPr>
          <w:color w:val="auto"/>
          <w:szCs w:val="22"/>
        </w:rPr>
        <w:t>Bevins</w:t>
      </w:r>
      <w:proofErr w:type="spellEnd"/>
      <w:r w:rsidR="00F85AB2">
        <w:rPr>
          <w:color w:val="auto"/>
          <w:szCs w:val="22"/>
        </w:rPr>
        <w:t xml:space="preserve">, Christie Haverkamp, John Zima, Derek Hoban, Terry </w:t>
      </w:r>
      <w:r w:rsidR="00F85AB2">
        <w:rPr>
          <w:color w:val="auto"/>
          <w:szCs w:val="22"/>
        </w:rPr>
        <w:tab/>
      </w:r>
      <w:r w:rsidR="00F85AB2">
        <w:rPr>
          <w:color w:val="auto"/>
          <w:szCs w:val="22"/>
        </w:rPr>
        <w:tab/>
      </w:r>
      <w:r w:rsidR="00F85AB2">
        <w:rPr>
          <w:color w:val="auto"/>
          <w:szCs w:val="22"/>
        </w:rPr>
        <w:tab/>
      </w:r>
      <w:r w:rsidR="00F85AB2">
        <w:rPr>
          <w:color w:val="auto"/>
          <w:szCs w:val="22"/>
        </w:rPr>
        <w:tab/>
      </w:r>
      <w:r w:rsidR="00F85AB2">
        <w:rPr>
          <w:color w:val="auto"/>
          <w:szCs w:val="22"/>
        </w:rPr>
        <w:tab/>
      </w:r>
      <w:r w:rsidR="00F85AB2">
        <w:rPr>
          <w:color w:val="auto"/>
          <w:szCs w:val="22"/>
        </w:rPr>
        <w:tab/>
        <w:t xml:space="preserve">   Dorman, Nick McArthur</w:t>
      </w:r>
    </w:p>
    <w:p w14:paraId="7C28864D" w14:textId="5DEAFAD1" w:rsidR="00F85AB2" w:rsidRDefault="00F85AB2" w:rsidP="00A33CF8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</w:r>
      <w:r>
        <w:rPr>
          <w:color w:val="auto"/>
          <w:szCs w:val="22"/>
        </w:rPr>
        <w:tab/>
        <w:t xml:space="preserve">     Absent – Allan Haugo</w:t>
      </w:r>
    </w:p>
    <w:p w14:paraId="02E2D5DE" w14:textId="481DC910" w:rsidR="00451D39" w:rsidRPr="009D6122" w:rsidRDefault="00F85AB2" w:rsidP="00A33CF8">
      <w:pPr>
        <w:pStyle w:val="Normal1"/>
        <w:ind w:firstLine="720"/>
        <w:rPr>
          <w:color w:val="auto"/>
          <w:szCs w:val="22"/>
        </w:rPr>
      </w:pPr>
      <w:r>
        <w:rPr>
          <w:color w:val="auto"/>
          <w:szCs w:val="22"/>
        </w:rPr>
        <w:tab/>
      </w:r>
      <w:r>
        <w:rPr>
          <w:color w:val="auto"/>
          <w:szCs w:val="22"/>
        </w:rPr>
        <w:tab/>
        <w:t>Motion carried.</w:t>
      </w:r>
      <w:bookmarkStart w:id="0" w:name="_GoBack"/>
      <w:bookmarkEnd w:id="0"/>
      <w:r w:rsidR="00A33CF8" w:rsidRPr="009D6122">
        <w:rPr>
          <w:color w:val="auto"/>
          <w:szCs w:val="22"/>
        </w:rPr>
        <w:tab/>
      </w:r>
    </w:p>
    <w:p w14:paraId="3FDB8D1C" w14:textId="77777777" w:rsidR="00D279EC" w:rsidRPr="009D6122" w:rsidRDefault="00A33CF8" w:rsidP="00D279EC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</w:p>
    <w:p w14:paraId="5568B78D" w14:textId="6FEDED4D" w:rsidR="008221C7" w:rsidRPr="009D6122" w:rsidRDefault="00D2287C" w:rsidP="00AD0F2D">
      <w:pPr>
        <w:pStyle w:val="Normal1"/>
        <w:ind w:left="1440"/>
        <w:rPr>
          <w:color w:val="auto"/>
          <w:szCs w:val="22"/>
        </w:rPr>
      </w:pPr>
      <w:r w:rsidRPr="009D6122">
        <w:rPr>
          <w:b/>
          <w:color w:val="auto"/>
          <w:szCs w:val="22"/>
        </w:rPr>
        <w:t>10.6</w:t>
      </w:r>
      <w:r w:rsidR="00AF3966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>Motion by Derek Hoban</w:t>
      </w:r>
      <w:r w:rsidR="00AD0F2D" w:rsidRPr="009D6122">
        <w:rPr>
          <w:color w:val="auto"/>
          <w:szCs w:val="22"/>
        </w:rPr>
        <w:t>, seconded by</w:t>
      </w:r>
      <w:r w:rsidR="00A6422E" w:rsidRPr="009D6122">
        <w:rPr>
          <w:color w:val="auto"/>
          <w:szCs w:val="22"/>
        </w:rPr>
        <w:t xml:space="preserve"> John Zima, to </w:t>
      </w:r>
      <w:r w:rsidR="00AD0F2D" w:rsidRPr="009D6122">
        <w:rPr>
          <w:color w:val="auto"/>
          <w:szCs w:val="22"/>
        </w:rPr>
        <w:t xml:space="preserve">approve School Resource Officer </w:t>
      </w:r>
      <w:r w:rsidR="00A6422E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>Contract (Action)</w:t>
      </w:r>
    </w:p>
    <w:p w14:paraId="487EBA84" w14:textId="44A13E25" w:rsidR="00F271CA" w:rsidRPr="009D6122" w:rsidRDefault="002C347D" w:rsidP="00AF3966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  <w:r w:rsidR="00AF3966" w:rsidRPr="009D6122">
        <w:rPr>
          <w:color w:val="auto"/>
          <w:szCs w:val="22"/>
        </w:rPr>
        <w:t>Motion carried unanimously.</w:t>
      </w:r>
    </w:p>
    <w:p w14:paraId="40C63CEF" w14:textId="77777777" w:rsidR="006D3214" w:rsidRPr="009D6122" w:rsidRDefault="006D3214" w:rsidP="00B33FD7">
      <w:pPr>
        <w:pStyle w:val="NoSpacing"/>
        <w:ind w:firstLine="720"/>
        <w:rPr>
          <w:rFonts w:ascii="Arial" w:hAnsi="Arial" w:cs="Arial"/>
        </w:rPr>
      </w:pPr>
    </w:p>
    <w:p w14:paraId="1FD5CC61" w14:textId="4160E3D0" w:rsidR="00AD0F2D" w:rsidRPr="009D6122" w:rsidRDefault="00F271CA" w:rsidP="00AD0F2D">
      <w:pPr>
        <w:pStyle w:val="Normal1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ab/>
      </w:r>
      <w:r w:rsidR="00D2287C" w:rsidRPr="009D6122">
        <w:rPr>
          <w:b/>
          <w:color w:val="auto"/>
          <w:szCs w:val="22"/>
        </w:rPr>
        <w:t>10.7</w:t>
      </w:r>
      <w:r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>Motion by</w:t>
      </w:r>
      <w:r w:rsidR="00A6422E" w:rsidRPr="009D6122">
        <w:rPr>
          <w:color w:val="auto"/>
          <w:szCs w:val="22"/>
        </w:rPr>
        <w:t xml:space="preserve"> Nick McArthur</w:t>
      </w:r>
      <w:r w:rsidR="00AD0F2D" w:rsidRPr="009D6122">
        <w:rPr>
          <w:color w:val="auto"/>
          <w:szCs w:val="22"/>
        </w:rPr>
        <w:t>, seconded by</w:t>
      </w:r>
      <w:r w:rsidR="00A6422E" w:rsidRPr="009D6122">
        <w:rPr>
          <w:color w:val="auto"/>
          <w:szCs w:val="22"/>
        </w:rPr>
        <w:t xml:space="preserve"> Terry Dorman, to approve the </w:t>
      </w:r>
      <w:r w:rsidR="00AD0F2D" w:rsidRPr="009D6122">
        <w:rPr>
          <w:color w:val="auto"/>
          <w:szCs w:val="22"/>
        </w:rPr>
        <w:t xml:space="preserve">State Envirothon </w:t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>Tri</w:t>
      </w:r>
      <w:r w:rsidR="00A6422E" w:rsidRPr="009D6122">
        <w:rPr>
          <w:color w:val="auto"/>
          <w:szCs w:val="22"/>
        </w:rPr>
        <w:t>p – John Short</w:t>
      </w:r>
      <w:r w:rsidR="00AD0F2D" w:rsidRPr="009D6122">
        <w:rPr>
          <w:color w:val="auto"/>
          <w:szCs w:val="22"/>
        </w:rPr>
        <w:t xml:space="preserve"> (Action)</w:t>
      </w:r>
    </w:p>
    <w:p w14:paraId="233F1F3C" w14:textId="5C96CA25" w:rsidR="008221C7" w:rsidRPr="009D6122" w:rsidRDefault="008221C7" w:rsidP="008221C7">
      <w:pPr>
        <w:pStyle w:val="Normal1"/>
        <w:ind w:firstLine="720"/>
        <w:rPr>
          <w:color w:val="auto"/>
          <w:szCs w:val="22"/>
        </w:rPr>
      </w:pPr>
    </w:p>
    <w:p w14:paraId="76272798" w14:textId="0EC47EBF" w:rsidR="00346F58" w:rsidRPr="009D6122" w:rsidRDefault="00F271CA" w:rsidP="009333F6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  <w:t>Motion carried unanimously.</w:t>
      </w:r>
      <w:r w:rsidR="00F56EDC" w:rsidRPr="009D6122">
        <w:rPr>
          <w:color w:val="auto"/>
          <w:szCs w:val="22"/>
        </w:rPr>
        <w:tab/>
      </w:r>
    </w:p>
    <w:p w14:paraId="0912AEE2" w14:textId="77777777" w:rsidR="00346F58" w:rsidRPr="009D6122" w:rsidRDefault="00346F58" w:rsidP="009333F6">
      <w:pPr>
        <w:pStyle w:val="Normal1"/>
        <w:ind w:firstLine="720"/>
        <w:rPr>
          <w:color w:val="auto"/>
          <w:szCs w:val="22"/>
        </w:rPr>
      </w:pPr>
    </w:p>
    <w:p w14:paraId="021F4244" w14:textId="12A1D8C8" w:rsidR="008221C7" w:rsidRPr="009D6122" w:rsidRDefault="00346F58" w:rsidP="008221C7">
      <w:pPr>
        <w:pStyle w:val="Normal1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="008221C7" w:rsidRPr="009D6122">
        <w:rPr>
          <w:color w:val="auto"/>
          <w:szCs w:val="22"/>
        </w:rPr>
        <w:tab/>
      </w:r>
      <w:r w:rsidR="00D2287C" w:rsidRPr="009D6122">
        <w:rPr>
          <w:b/>
          <w:color w:val="auto"/>
          <w:szCs w:val="22"/>
        </w:rPr>
        <w:t>10.8</w:t>
      </w:r>
      <w:r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Motion by </w:t>
      </w:r>
      <w:r w:rsidR="00A6422E" w:rsidRPr="009D6122">
        <w:rPr>
          <w:color w:val="auto"/>
          <w:szCs w:val="22"/>
        </w:rPr>
        <w:t>John Zima</w:t>
      </w:r>
      <w:r w:rsidR="00AD0F2D" w:rsidRPr="009D6122">
        <w:rPr>
          <w:color w:val="auto"/>
          <w:szCs w:val="22"/>
        </w:rPr>
        <w:t>, seconded by</w:t>
      </w:r>
      <w:r w:rsidR="00A6422E" w:rsidRPr="009D6122">
        <w:rPr>
          <w:color w:val="auto"/>
          <w:szCs w:val="22"/>
        </w:rPr>
        <w:t xml:space="preserve"> Nick McArthur, to approve the </w:t>
      </w:r>
      <w:r w:rsidR="00A6422E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>Contract between</w:t>
      </w:r>
      <w:r w:rsidR="00AD0F2D" w:rsidRPr="009D6122">
        <w:rPr>
          <w:b/>
          <w:color w:val="auto"/>
          <w:szCs w:val="22"/>
        </w:rPr>
        <w:t xml:space="preserve"> </w:t>
      </w:r>
      <w:r w:rsidR="00A6422E" w:rsidRPr="009D6122">
        <w:rPr>
          <w:b/>
          <w:color w:val="auto"/>
          <w:szCs w:val="22"/>
        </w:rPr>
        <w:tab/>
      </w:r>
      <w:r w:rsidR="00A6422E" w:rsidRPr="009D6122">
        <w:rPr>
          <w:b/>
          <w:color w:val="auto"/>
          <w:szCs w:val="22"/>
        </w:rPr>
        <w:tab/>
      </w:r>
      <w:r w:rsidR="00A6422E" w:rsidRPr="009D6122">
        <w:rPr>
          <w:b/>
          <w:color w:val="auto"/>
          <w:szCs w:val="22"/>
        </w:rPr>
        <w:tab/>
      </w:r>
      <w:r w:rsidR="00A6422E" w:rsidRPr="009D6122">
        <w:rPr>
          <w:b/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Waubun – </w:t>
      </w:r>
      <w:proofErr w:type="spellStart"/>
      <w:r w:rsidR="00AD0F2D" w:rsidRPr="009D6122">
        <w:rPr>
          <w:color w:val="auto"/>
          <w:szCs w:val="22"/>
        </w:rPr>
        <w:t>Stellher</w:t>
      </w:r>
      <w:proofErr w:type="spellEnd"/>
      <w:r w:rsidR="00AD0F2D" w:rsidRPr="009D6122">
        <w:rPr>
          <w:color w:val="auto"/>
          <w:szCs w:val="22"/>
        </w:rPr>
        <w:t xml:space="preserve"> Human Services CTS</w:t>
      </w:r>
      <w:r w:rsidR="00A6422E" w:rsidRPr="009D6122">
        <w:rPr>
          <w:color w:val="auto"/>
          <w:szCs w:val="22"/>
        </w:rPr>
        <w:t xml:space="preserve">S I.E.P. and School –Linked </w:t>
      </w:r>
      <w:r w:rsidR="00AD0F2D" w:rsidRPr="009D6122">
        <w:rPr>
          <w:color w:val="auto"/>
          <w:szCs w:val="22"/>
        </w:rPr>
        <w:t xml:space="preserve">Mental Health </w:t>
      </w:r>
      <w:r w:rsidR="00AD0F2D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6422E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>Grant Related Service Agreements (Action)</w:t>
      </w:r>
    </w:p>
    <w:p w14:paraId="42EFC2A8" w14:textId="7862D200" w:rsidR="00346F58" w:rsidRPr="009D6122" w:rsidRDefault="00346F58" w:rsidP="00346F58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  <w:t>Motion carried unanimously.</w:t>
      </w:r>
      <w:r w:rsidRPr="009D6122">
        <w:rPr>
          <w:color w:val="auto"/>
          <w:szCs w:val="22"/>
        </w:rPr>
        <w:tab/>
      </w:r>
    </w:p>
    <w:p w14:paraId="6D640546" w14:textId="77777777" w:rsidR="00346F58" w:rsidRPr="009D6122" w:rsidRDefault="00346F58" w:rsidP="00346F58">
      <w:pPr>
        <w:pStyle w:val="Normal1"/>
        <w:ind w:firstLine="720"/>
        <w:rPr>
          <w:color w:val="auto"/>
          <w:szCs w:val="22"/>
        </w:rPr>
      </w:pPr>
    </w:p>
    <w:p w14:paraId="7A136BD7" w14:textId="44A17323" w:rsidR="008221C7" w:rsidRPr="009D6122" w:rsidRDefault="00346F58" w:rsidP="008221C7">
      <w:pPr>
        <w:pStyle w:val="Normal1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="008221C7" w:rsidRPr="009D6122">
        <w:rPr>
          <w:color w:val="auto"/>
          <w:szCs w:val="22"/>
        </w:rPr>
        <w:tab/>
      </w:r>
      <w:r w:rsidR="00D2287C" w:rsidRPr="009D6122">
        <w:rPr>
          <w:b/>
          <w:color w:val="auto"/>
          <w:szCs w:val="22"/>
        </w:rPr>
        <w:t>10.9</w:t>
      </w:r>
      <w:r w:rsidRPr="009D6122">
        <w:rPr>
          <w:color w:val="auto"/>
          <w:szCs w:val="22"/>
        </w:rPr>
        <w:tab/>
      </w:r>
      <w:r w:rsidR="00F565BD" w:rsidRPr="009D6122">
        <w:rPr>
          <w:color w:val="auto"/>
          <w:szCs w:val="22"/>
        </w:rPr>
        <w:t>Motion by Derek Hoban</w:t>
      </w:r>
      <w:r w:rsidR="00AD0F2D" w:rsidRPr="009D6122">
        <w:rPr>
          <w:color w:val="auto"/>
          <w:szCs w:val="22"/>
        </w:rPr>
        <w:t>,</w:t>
      </w:r>
      <w:r w:rsidR="00F565BD" w:rsidRPr="009D6122">
        <w:rPr>
          <w:color w:val="auto"/>
          <w:szCs w:val="22"/>
        </w:rPr>
        <w:t xml:space="preserve"> seconded by Vikki </w:t>
      </w:r>
      <w:proofErr w:type="spellStart"/>
      <w:r w:rsidR="00F565BD" w:rsidRPr="009D6122">
        <w:rPr>
          <w:color w:val="auto"/>
          <w:szCs w:val="22"/>
        </w:rPr>
        <w:t>Bevins</w:t>
      </w:r>
      <w:proofErr w:type="spellEnd"/>
      <w:r w:rsidR="00F565BD" w:rsidRPr="009D6122">
        <w:rPr>
          <w:color w:val="auto"/>
          <w:szCs w:val="22"/>
        </w:rPr>
        <w:t xml:space="preserve">, to approve the </w:t>
      </w:r>
      <w:r w:rsidR="00AD0F2D" w:rsidRPr="009D6122">
        <w:rPr>
          <w:color w:val="auto"/>
          <w:szCs w:val="22"/>
        </w:rPr>
        <w:t xml:space="preserve">School Home </w:t>
      </w:r>
      <w:r w:rsidR="00F565BD" w:rsidRPr="009D6122">
        <w:rPr>
          <w:color w:val="auto"/>
          <w:szCs w:val="22"/>
        </w:rPr>
        <w:tab/>
      </w:r>
      <w:r w:rsidR="00F565BD" w:rsidRPr="009D6122">
        <w:rPr>
          <w:color w:val="auto"/>
          <w:szCs w:val="22"/>
        </w:rPr>
        <w:tab/>
      </w:r>
      <w:r w:rsidR="00F565BD" w:rsidRPr="009D6122">
        <w:rPr>
          <w:color w:val="auto"/>
          <w:szCs w:val="22"/>
        </w:rPr>
        <w:tab/>
      </w:r>
      <w:r w:rsidR="00F565BD" w:rsidRPr="009D6122">
        <w:rPr>
          <w:color w:val="auto"/>
          <w:szCs w:val="22"/>
        </w:rPr>
        <w:tab/>
      </w:r>
      <w:r w:rsidR="00F565BD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Interventionist contract with </w:t>
      </w:r>
      <w:proofErr w:type="spellStart"/>
      <w:r w:rsidR="00AD0F2D" w:rsidRPr="009D6122">
        <w:rPr>
          <w:color w:val="auto"/>
          <w:szCs w:val="22"/>
        </w:rPr>
        <w:t>Stellher</w:t>
      </w:r>
      <w:proofErr w:type="spellEnd"/>
      <w:r w:rsidR="00AD0F2D" w:rsidRPr="009D6122">
        <w:rPr>
          <w:color w:val="auto"/>
          <w:szCs w:val="22"/>
        </w:rPr>
        <w:t xml:space="preserve"> Human Services (Action)</w:t>
      </w:r>
    </w:p>
    <w:p w14:paraId="3A6CBABB" w14:textId="58742099" w:rsidR="00E33EBC" w:rsidRPr="009D6122" w:rsidRDefault="00346F58" w:rsidP="00346F58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  <w:t>Motion carried unanimously.</w:t>
      </w:r>
      <w:r w:rsidRPr="009D6122">
        <w:rPr>
          <w:color w:val="auto"/>
          <w:szCs w:val="22"/>
        </w:rPr>
        <w:tab/>
      </w:r>
    </w:p>
    <w:p w14:paraId="7183507E" w14:textId="77777777" w:rsidR="00E33EBC" w:rsidRPr="009D6122" w:rsidRDefault="00E33EBC" w:rsidP="00346F58">
      <w:pPr>
        <w:pStyle w:val="Normal1"/>
        <w:ind w:firstLine="720"/>
        <w:rPr>
          <w:color w:val="auto"/>
          <w:szCs w:val="22"/>
        </w:rPr>
      </w:pPr>
    </w:p>
    <w:p w14:paraId="5F7CE633" w14:textId="4BB42024" w:rsidR="008221C7" w:rsidRPr="009D6122" w:rsidRDefault="00D2287C" w:rsidP="00AD0F2D">
      <w:pPr>
        <w:pStyle w:val="m-5357151398628017791gmail-normal1"/>
        <w:shd w:val="clear" w:color="auto" w:fill="FFFFFF"/>
        <w:spacing w:before="0" w:beforeAutospacing="0" w:after="0" w:afterAutospacing="0" w:line="253" w:lineRule="atLeast"/>
        <w:ind w:left="144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>10.10</w:t>
      </w:r>
      <w:r w:rsidR="00E33EBC" w:rsidRPr="009D6122">
        <w:rPr>
          <w:rFonts w:ascii="Arial" w:hAnsi="Arial" w:cs="Arial"/>
          <w:sz w:val="22"/>
          <w:szCs w:val="22"/>
        </w:rPr>
        <w:tab/>
      </w:r>
      <w:r w:rsidR="00AD0F2D" w:rsidRPr="009D6122">
        <w:rPr>
          <w:rFonts w:ascii="Arial" w:hAnsi="Arial" w:cs="Arial"/>
          <w:sz w:val="22"/>
          <w:szCs w:val="22"/>
        </w:rPr>
        <w:t xml:space="preserve">Motion by </w:t>
      </w:r>
      <w:r w:rsidR="00F565BD" w:rsidRPr="009D6122">
        <w:rPr>
          <w:rFonts w:ascii="Arial" w:hAnsi="Arial" w:cs="Arial"/>
          <w:sz w:val="22"/>
          <w:szCs w:val="22"/>
        </w:rPr>
        <w:t xml:space="preserve">John Zima, seconded by Derek Hoban, to approve </w:t>
      </w:r>
      <w:r w:rsidR="00AD0F2D" w:rsidRPr="009D6122">
        <w:rPr>
          <w:rFonts w:ascii="Arial" w:hAnsi="Arial" w:cs="Arial"/>
          <w:sz w:val="22"/>
          <w:szCs w:val="22"/>
        </w:rPr>
        <w:t xml:space="preserve">Interquest Detection </w:t>
      </w:r>
      <w:r w:rsidR="00F565BD" w:rsidRPr="009D6122">
        <w:rPr>
          <w:rFonts w:ascii="Arial" w:hAnsi="Arial" w:cs="Arial"/>
          <w:sz w:val="22"/>
          <w:szCs w:val="22"/>
        </w:rPr>
        <w:tab/>
      </w:r>
      <w:r w:rsidR="00AD0F2D" w:rsidRPr="009D6122">
        <w:rPr>
          <w:rFonts w:ascii="Arial" w:hAnsi="Arial" w:cs="Arial"/>
          <w:sz w:val="22"/>
          <w:szCs w:val="22"/>
        </w:rPr>
        <w:t>Canine Contract (Action)</w:t>
      </w:r>
    </w:p>
    <w:p w14:paraId="16BE779C" w14:textId="5348B1D5" w:rsidR="002649E8" w:rsidRPr="009D6122" w:rsidRDefault="00E33EBC" w:rsidP="00AD0F2D">
      <w:pPr>
        <w:pStyle w:val="Normal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8655"/>
        </w:tabs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  <w:t>Motion carried unanimously.</w:t>
      </w:r>
      <w:r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ab/>
      </w:r>
    </w:p>
    <w:p w14:paraId="13F3DD55" w14:textId="77777777" w:rsidR="002649E8" w:rsidRPr="009D6122" w:rsidRDefault="002649E8" w:rsidP="00F56EDC">
      <w:pPr>
        <w:pStyle w:val="Normal1"/>
        <w:ind w:firstLine="720"/>
        <w:rPr>
          <w:color w:val="auto"/>
          <w:szCs w:val="22"/>
        </w:rPr>
      </w:pPr>
    </w:p>
    <w:p w14:paraId="028DC378" w14:textId="47AF3A7A" w:rsidR="0045577C" w:rsidRPr="009D6122" w:rsidRDefault="002649E8" w:rsidP="0045577C">
      <w:pPr>
        <w:pStyle w:val="Normal1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="0045577C" w:rsidRPr="009D6122">
        <w:rPr>
          <w:color w:val="auto"/>
          <w:szCs w:val="22"/>
        </w:rPr>
        <w:tab/>
      </w:r>
      <w:r w:rsidR="00D2287C" w:rsidRPr="009D6122">
        <w:rPr>
          <w:b/>
          <w:color w:val="auto"/>
          <w:szCs w:val="22"/>
        </w:rPr>
        <w:t>10.11</w:t>
      </w:r>
      <w:r w:rsidR="00F56EDC" w:rsidRPr="009D6122">
        <w:rPr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Motion by </w:t>
      </w:r>
      <w:r w:rsidR="00F565BD" w:rsidRPr="009D6122">
        <w:rPr>
          <w:color w:val="auto"/>
          <w:szCs w:val="22"/>
        </w:rPr>
        <w:t xml:space="preserve">Nick McArthur, seconded by Derek Hoban, to approve an </w:t>
      </w:r>
      <w:r w:rsidR="00AD0F2D" w:rsidRPr="009D6122">
        <w:rPr>
          <w:color w:val="auto"/>
          <w:szCs w:val="22"/>
          <w:shd w:val="clear" w:color="auto" w:fill="FFFFFF"/>
        </w:rPr>
        <w:t xml:space="preserve">out of state </w:t>
      </w:r>
      <w:r w:rsidR="00F565BD" w:rsidRPr="009D6122">
        <w:rPr>
          <w:color w:val="auto"/>
          <w:szCs w:val="22"/>
          <w:shd w:val="clear" w:color="auto" w:fill="FFFFFF"/>
        </w:rPr>
        <w:tab/>
      </w:r>
      <w:r w:rsidR="00F565BD" w:rsidRPr="009D6122">
        <w:rPr>
          <w:color w:val="auto"/>
          <w:szCs w:val="22"/>
          <w:shd w:val="clear" w:color="auto" w:fill="FFFFFF"/>
        </w:rPr>
        <w:tab/>
      </w:r>
      <w:r w:rsidR="00F565BD" w:rsidRPr="009D6122">
        <w:rPr>
          <w:color w:val="auto"/>
          <w:szCs w:val="22"/>
          <w:shd w:val="clear" w:color="auto" w:fill="FFFFFF"/>
        </w:rPr>
        <w:tab/>
      </w:r>
      <w:r w:rsidR="00F565BD" w:rsidRPr="009D6122">
        <w:rPr>
          <w:color w:val="auto"/>
          <w:szCs w:val="22"/>
          <w:shd w:val="clear" w:color="auto" w:fill="FFFFFF"/>
        </w:rPr>
        <w:tab/>
      </w:r>
      <w:r w:rsidR="00F565BD" w:rsidRPr="009D6122">
        <w:rPr>
          <w:color w:val="auto"/>
          <w:szCs w:val="22"/>
          <w:shd w:val="clear" w:color="auto" w:fill="FFFFFF"/>
        </w:rPr>
        <w:tab/>
      </w:r>
      <w:r w:rsidR="00AD0F2D" w:rsidRPr="009D6122">
        <w:rPr>
          <w:color w:val="auto"/>
          <w:szCs w:val="22"/>
          <w:shd w:val="clear" w:color="auto" w:fill="FFFFFF"/>
        </w:rPr>
        <w:t>workshop for Andrea Haverkamp (Texas June-July) (Action)</w:t>
      </w:r>
    </w:p>
    <w:p w14:paraId="5A42A0C9" w14:textId="5011B65A" w:rsidR="00F56EDC" w:rsidRPr="009D6122" w:rsidRDefault="0045577C" w:rsidP="00F56EDC">
      <w:pPr>
        <w:pStyle w:val="Normal1"/>
        <w:ind w:firstLine="720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  <w:t>Motion carried unanimously.</w:t>
      </w:r>
      <w:r w:rsidRPr="009D6122">
        <w:rPr>
          <w:color w:val="auto"/>
          <w:szCs w:val="22"/>
        </w:rPr>
        <w:tab/>
      </w:r>
    </w:p>
    <w:p w14:paraId="528D828C" w14:textId="77777777" w:rsidR="0045577C" w:rsidRPr="009D6122" w:rsidRDefault="0045577C" w:rsidP="00F56EDC">
      <w:pPr>
        <w:pStyle w:val="Normal1"/>
        <w:ind w:firstLine="720"/>
        <w:rPr>
          <w:color w:val="auto"/>
          <w:szCs w:val="22"/>
        </w:rPr>
      </w:pPr>
    </w:p>
    <w:p w14:paraId="12A9D0FC" w14:textId="0CE6B0E4" w:rsidR="00AD0F2D" w:rsidRPr="009D6122" w:rsidRDefault="0045577C" w:rsidP="00AD0F2D">
      <w:pPr>
        <w:pStyle w:val="Normal1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  <w:r w:rsidR="00D2287C" w:rsidRPr="009D6122">
        <w:rPr>
          <w:b/>
          <w:color w:val="auto"/>
          <w:szCs w:val="22"/>
        </w:rPr>
        <w:t>10.12</w:t>
      </w:r>
      <w:r w:rsidRPr="009D6122">
        <w:rPr>
          <w:b/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Motion by </w:t>
      </w:r>
      <w:r w:rsidR="00F565BD" w:rsidRPr="009D6122">
        <w:rPr>
          <w:color w:val="auto"/>
          <w:szCs w:val="22"/>
        </w:rPr>
        <w:t>John Zima</w:t>
      </w:r>
      <w:r w:rsidR="00AD0F2D" w:rsidRPr="009D6122">
        <w:rPr>
          <w:color w:val="auto"/>
          <w:szCs w:val="22"/>
        </w:rPr>
        <w:t xml:space="preserve">, seconded by </w:t>
      </w:r>
      <w:r w:rsidR="00F565BD" w:rsidRPr="009D6122">
        <w:rPr>
          <w:color w:val="auto"/>
          <w:szCs w:val="22"/>
        </w:rPr>
        <w:t>Nick McArthur</w:t>
      </w:r>
      <w:r w:rsidR="00AD0F2D" w:rsidRPr="009D6122">
        <w:rPr>
          <w:color w:val="auto"/>
          <w:szCs w:val="22"/>
        </w:rPr>
        <w:t xml:space="preserve">, to </w:t>
      </w:r>
      <w:r w:rsidR="00AD0F2D" w:rsidRPr="009D6122">
        <w:rPr>
          <w:color w:val="auto"/>
          <w:szCs w:val="22"/>
          <w:shd w:val="clear" w:color="auto" w:fill="FFFFFF"/>
        </w:rPr>
        <w:t>a</w:t>
      </w:r>
      <w:r w:rsidR="00F565BD" w:rsidRPr="009D6122">
        <w:rPr>
          <w:color w:val="auto"/>
          <w:szCs w:val="22"/>
          <w:shd w:val="clear" w:color="auto" w:fill="FFFFFF"/>
        </w:rPr>
        <w:t xml:space="preserve">pprove an </w:t>
      </w:r>
      <w:r w:rsidR="00AD0F2D" w:rsidRPr="009D6122">
        <w:rPr>
          <w:rFonts w:eastAsia="Times New Roman"/>
          <w:color w:val="auto"/>
          <w:szCs w:val="22"/>
        </w:rPr>
        <w:t xml:space="preserve">out of state workshop </w:t>
      </w:r>
      <w:r w:rsidR="00F565BD" w:rsidRPr="009D6122">
        <w:rPr>
          <w:rFonts w:eastAsia="Times New Roman"/>
          <w:color w:val="auto"/>
          <w:szCs w:val="22"/>
        </w:rPr>
        <w:tab/>
      </w:r>
      <w:r w:rsidR="00F565BD" w:rsidRPr="009D6122">
        <w:rPr>
          <w:rFonts w:eastAsia="Times New Roman"/>
          <w:color w:val="auto"/>
          <w:szCs w:val="22"/>
        </w:rPr>
        <w:tab/>
      </w:r>
      <w:r w:rsidR="00F565BD" w:rsidRPr="009D6122">
        <w:rPr>
          <w:rFonts w:eastAsia="Times New Roman"/>
          <w:color w:val="auto"/>
          <w:szCs w:val="22"/>
        </w:rPr>
        <w:tab/>
      </w:r>
      <w:r w:rsidR="00F565BD" w:rsidRPr="009D6122">
        <w:rPr>
          <w:rFonts w:eastAsia="Times New Roman"/>
          <w:color w:val="auto"/>
          <w:szCs w:val="22"/>
        </w:rPr>
        <w:tab/>
      </w:r>
      <w:r w:rsidR="00AD0F2D" w:rsidRPr="009D6122">
        <w:rPr>
          <w:rFonts w:eastAsia="Times New Roman"/>
          <w:color w:val="auto"/>
          <w:szCs w:val="22"/>
        </w:rPr>
        <w:t xml:space="preserve">for Tammy </w:t>
      </w:r>
      <w:proofErr w:type="spellStart"/>
      <w:r w:rsidR="00AD0F2D" w:rsidRPr="009D6122">
        <w:rPr>
          <w:rFonts w:eastAsia="Times New Roman"/>
          <w:color w:val="auto"/>
          <w:szCs w:val="22"/>
        </w:rPr>
        <w:t>Ueke</w:t>
      </w:r>
      <w:proofErr w:type="spellEnd"/>
      <w:r w:rsidR="00AD0F2D" w:rsidRPr="009D6122">
        <w:rPr>
          <w:rFonts w:eastAsia="Times New Roman"/>
          <w:color w:val="auto"/>
          <w:szCs w:val="22"/>
        </w:rPr>
        <w:t xml:space="preserve"> (Florida- July) (Action)</w:t>
      </w: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</w:p>
    <w:p w14:paraId="19D60543" w14:textId="3B2A9EE7" w:rsidR="0045577C" w:rsidRPr="009D6122" w:rsidRDefault="00AD0F2D" w:rsidP="00AD0F2D">
      <w:pPr>
        <w:pStyle w:val="Normal1"/>
        <w:rPr>
          <w:color w:val="auto"/>
          <w:szCs w:val="22"/>
        </w:rPr>
      </w:pP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  <w:r w:rsidRPr="009D6122">
        <w:rPr>
          <w:color w:val="auto"/>
          <w:szCs w:val="22"/>
        </w:rPr>
        <w:tab/>
      </w:r>
      <w:r w:rsidR="0045577C" w:rsidRPr="009D6122">
        <w:rPr>
          <w:color w:val="auto"/>
          <w:szCs w:val="22"/>
        </w:rPr>
        <w:t>Motion carried unanimously.</w:t>
      </w:r>
      <w:r w:rsidR="0045577C" w:rsidRPr="009D6122">
        <w:rPr>
          <w:color w:val="auto"/>
          <w:szCs w:val="22"/>
        </w:rPr>
        <w:tab/>
      </w:r>
    </w:p>
    <w:p w14:paraId="1E2FAE47" w14:textId="77777777" w:rsidR="0045577C" w:rsidRPr="009D6122" w:rsidRDefault="0045577C" w:rsidP="00F56EDC">
      <w:pPr>
        <w:pStyle w:val="Normal1"/>
        <w:ind w:firstLine="720"/>
        <w:rPr>
          <w:color w:val="auto"/>
          <w:szCs w:val="22"/>
        </w:rPr>
      </w:pPr>
    </w:p>
    <w:p w14:paraId="08B88AC2" w14:textId="68A9DA12" w:rsidR="00AD0F2D" w:rsidRPr="009D6122" w:rsidRDefault="0045577C" w:rsidP="00AD0F2D">
      <w:pPr>
        <w:pStyle w:val="Normal1"/>
        <w:ind w:left="1440" w:hanging="720"/>
        <w:rPr>
          <w:b/>
          <w:color w:val="auto"/>
          <w:szCs w:val="22"/>
        </w:rPr>
      </w:pPr>
      <w:r w:rsidRPr="009D6122">
        <w:rPr>
          <w:color w:val="auto"/>
          <w:szCs w:val="22"/>
        </w:rPr>
        <w:tab/>
      </w:r>
      <w:r w:rsidR="00D2287C" w:rsidRPr="009D6122">
        <w:rPr>
          <w:b/>
          <w:color w:val="auto"/>
          <w:szCs w:val="22"/>
        </w:rPr>
        <w:t>10.13</w:t>
      </w:r>
      <w:r w:rsidRPr="009D6122">
        <w:rPr>
          <w:b/>
          <w:color w:val="auto"/>
          <w:szCs w:val="22"/>
        </w:rPr>
        <w:tab/>
      </w:r>
      <w:r w:rsidR="00AD0F2D" w:rsidRPr="009D6122">
        <w:rPr>
          <w:color w:val="auto"/>
          <w:szCs w:val="22"/>
        </w:rPr>
        <w:t xml:space="preserve">Motion by </w:t>
      </w:r>
      <w:r w:rsidR="00F565BD" w:rsidRPr="009D6122">
        <w:rPr>
          <w:color w:val="auto"/>
          <w:szCs w:val="22"/>
        </w:rPr>
        <w:t>Derek Hoban</w:t>
      </w:r>
      <w:r w:rsidR="00AD0F2D" w:rsidRPr="009D6122">
        <w:rPr>
          <w:color w:val="auto"/>
          <w:szCs w:val="22"/>
        </w:rPr>
        <w:t xml:space="preserve">, seconded by </w:t>
      </w:r>
      <w:r w:rsidR="00F565BD" w:rsidRPr="009D6122">
        <w:rPr>
          <w:color w:val="auto"/>
          <w:szCs w:val="22"/>
        </w:rPr>
        <w:t>Terry Dorman</w:t>
      </w:r>
      <w:r w:rsidR="00AD0F2D" w:rsidRPr="009D6122">
        <w:rPr>
          <w:color w:val="auto"/>
          <w:szCs w:val="22"/>
        </w:rPr>
        <w:t xml:space="preserve">, to </w:t>
      </w:r>
      <w:r w:rsidR="00F565BD" w:rsidRPr="009D6122">
        <w:rPr>
          <w:rFonts w:eastAsia="Times New Roman"/>
          <w:color w:val="auto"/>
          <w:szCs w:val="22"/>
        </w:rPr>
        <w:t xml:space="preserve">approval </w:t>
      </w:r>
      <w:r w:rsidR="00AD0F2D" w:rsidRPr="009D6122">
        <w:rPr>
          <w:rFonts w:eastAsia="Times New Roman"/>
          <w:color w:val="auto"/>
          <w:szCs w:val="22"/>
        </w:rPr>
        <w:t xml:space="preserve">purchase of Math </w:t>
      </w:r>
      <w:r w:rsidR="00F565BD" w:rsidRPr="009D6122">
        <w:rPr>
          <w:rFonts w:eastAsia="Times New Roman"/>
          <w:color w:val="auto"/>
          <w:szCs w:val="22"/>
        </w:rPr>
        <w:tab/>
      </w:r>
      <w:r w:rsidR="00AD0F2D" w:rsidRPr="009D6122">
        <w:rPr>
          <w:rFonts w:eastAsia="Times New Roman"/>
          <w:color w:val="auto"/>
          <w:szCs w:val="22"/>
        </w:rPr>
        <w:t>Curriculum K-12 (Action)</w:t>
      </w:r>
      <w:r w:rsidRPr="009D6122">
        <w:rPr>
          <w:b/>
          <w:color w:val="auto"/>
          <w:szCs w:val="22"/>
        </w:rPr>
        <w:tab/>
      </w:r>
      <w:r w:rsidRPr="009D6122">
        <w:rPr>
          <w:b/>
          <w:color w:val="auto"/>
          <w:szCs w:val="22"/>
        </w:rPr>
        <w:tab/>
      </w:r>
    </w:p>
    <w:p w14:paraId="263D9A15" w14:textId="188D0BE7" w:rsidR="0045577C" w:rsidRPr="009D6122" w:rsidRDefault="00AD0F2D" w:rsidP="00AD0F2D">
      <w:pPr>
        <w:pStyle w:val="Normal1"/>
        <w:ind w:left="1440" w:hanging="720"/>
        <w:rPr>
          <w:b/>
          <w:color w:val="auto"/>
          <w:szCs w:val="22"/>
        </w:rPr>
      </w:pPr>
      <w:r w:rsidRPr="009D6122">
        <w:rPr>
          <w:b/>
          <w:color w:val="auto"/>
          <w:szCs w:val="22"/>
        </w:rPr>
        <w:tab/>
      </w:r>
      <w:r w:rsidRPr="009D6122">
        <w:rPr>
          <w:b/>
          <w:color w:val="auto"/>
          <w:szCs w:val="22"/>
        </w:rPr>
        <w:tab/>
      </w:r>
      <w:r w:rsidR="0045577C" w:rsidRPr="009D6122">
        <w:rPr>
          <w:color w:val="auto"/>
          <w:szCs w:val="22"/>
        </w:rPr>
        <w:t>Motion carried unanimously.</w:t>
      </w:r>
    </w:p>
    <w:p w14:paraId="491F3807" w14:textId="55C26FB3" w:rsidR="00B33FD7" w:rsidRPr="009D6122" w:rsidRDefault="00D279EC" w:rsidP="00B33FD7">
      <w:pPr>
        <w:pStyle w:val="NoSpacing"/>
        <w:ind w:left="720" w:hanging="720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</w:p>
    <w:p w14:paraId="02C76FAD" w14:textId="25D6A1C8" w:rsidR="00A760F9" w:rsidRPr="009D6122" w:rsidRDefault="00D279EC" w:rsidP="00A760F9">
      <w:pPr>
        <w:pStyle w:val="m-5357151398628017791gmail-normal1"/>
        <w:shd w:val="clear" w:color="auto" w:fill="FFFFFF"/>
        <w:tabs>
          <w:tab w:val="center" w:pos="6120"/>
        </w:tabs>
        <w:spacing w:before="0" w:beforeAutospacing="0" w:after="0" w:afterAutospacing="0" w:line="253" w:lineRule="atLeast"/>
        <w:ind w:left="2160" w:hanging="720"/>
        <w:rPr>
          <w:rFonts w:ascii="Arial" w:hAnsi="Arial" w:cs="Arial"/>
          <w:b/>
          <w:bCs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>10.14</w:t>
      </w:r>
      <w:r w:rsidRPr="009D6122">
        <w:rPr>
          <w:rFonts w:ascii="Arial" w:hAnsi="Arial" w:cs="Arial"/>
          <w:b/>
          <w:sz w:val="22"/>
          <w:szCs w:val="22"/>
        </w:rPr>
        <w:tab/>
      </w:r>
      <w:r w:rsidR="00A760F9" w:rsidRPr="009D6122">
        <w:rPr>
          <w:rFonts w:ascii="Arial" w:hAnsi="Arial" w:cs="Arial"/>
          <w:sz w:val="22"/>
          <w:szCs w:val="22"/>
        </w:rPr>
        <w:t xml:space="preserve">Motion by </w:t>
      </w:r>
      <w:r w:rsidR="00F565BD" w:rsidRPr="009D6122">
        <w:rPr>
          <w:rFonts w:ascii="Arial" w:hAnsi="Arial" w:cs="Arial"/>
          <w:sz w:val="22"/>
          <w:szCs w:val="22"/>
        </w:rPr>
        <w:t xml:space="preserve">Nick McArthur, seconded by Derek Hoban, to approval purchase of </w:t>
      </w:r>
      <w:r w:rsidR="00A760F9" w:rsidRPr="009D6122">
        <w:rPr>
          <w:rFonts w:ascii="Arial" w:hAnsi="Arial" w:cs="Arial"/>
          <w:sz w:val="22"/>
          <w:szCs w:val="22"/>
        </w:rPr>
        <w:t>Math Manipulative &amp; Intervention resources (Action)</w:t>
      </w:r>
    </w:p>
    <w:p w14:paraId="1F4407A9" w14:textId="21DFF551" w:rsidR="00D279EC" w:rsidRPr="009D6122" w:rsidRDefault="00A760F9" w:rsidP="00A760F9">
      <w:pPr>
        <w:pStyle w:val="m-5357151398628017791gmail-normal1"/>
        <w:shd w:val="clear" w:color="auto" w:fill="FFFFFF"/>
        <w:spacing w:before="0" w:beforeAutospacing="0" w:after="0" w:afterAutospacing="0" w:line="253" w:lineRule="atLeast"/>
        <w:ind w:left="144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ab/>
      </w:r>
      <w:r w:rsidR="00D279EC" w:rsidRPr="009D6122">
        <w:rPr>
          <w:rFonts w:ascii="Arial" w:hAnsi="Arial" w:cs="Arial"/>
          <w:sz w:val="22"/>
          <w:szCs w:val="22"/>
        </w:rPr>
        <w:t>Motion carried unanimously.</w:t>
      </w:r>
    </w:p>
    <w:p w14:paraId="27D2D701" w14:textId="77777777" w:rsidR="00A760F9" w:rsidRPr="009D6122" w:rsidRDefault="00A760F9" w:rsidP="00A760F9">
      <w:pPr>
        <w:pStyle w:val="m-5357151398628017791gmail-normal1"/>
        <w:shd w:val="clear" w:color="auto" w:fill="FFFFFF"/>
        <w:spacing w:before="0" w:beforeAutospacing="0" w:after="0" w:afterAutospacing="0" w:line="253" w:lineRule="atLeast"/>
        <w:ind w:left="1440"/>
        <w:rPr>
          <w:rFonts w:ascii="Arial" w:hAnsi="Arial" w:cs="Arial"/>
          <w:sz w:val="22"/>
          <w:szCs w:val="22"/>
        </w:rPr>
      </w:pPr>
    </w:p>
    <w:p w14:paraId="5E8F0C24" w14:textId="04AEC355" w:rsidR="00A760F9" w:rsidRPr="009D6122" w:rsidRDefault="00A760F9" w:rsidP="00A760F9">
      <w:pPr>
        <w:pStyle w:val="m-5357151398628017791gmail-normal1"/>
        <w:shd w:val="clear" w:color="auto" w:fill="FFFFFF"/>
        <w:spacing w:before="0" w:beforeAutospacing="0" w:after="0" w:afterAutospacing="0" w:line="253" w:lineRule="atLeast"/>
        <w:ind w:left="144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>10.15</w:t>
      </w:r>
      <w:r w:rsidRPr="009D6122">
        <w:rPr>
          <w:rFonts w:ascii="Arial" w:hAnsi="Arial" w:cs="Arial"/>
          <w:b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 xml:space="preserve">Motion by </w:t>
      </w:r>
      <w:r w:rsidR="00F565BD" w:rsidRPr="009D6122">
        <w:rPr>
          <w:rFonts w:ascii="Arial" w:hAnsi="Arial" w:cs="Arial"/>
          <w:sz w:val="22"/>
          <w:szCs w:val="22"/>
        </w:rPr>
        <w:t>Nick McArthur</w:t>
      </w:r>
      <w:r w:rsidRPr="009D6122">
        <w:rPr>
          <w:rFonts w:ascii="Arial" w:hAnsi="Arial" w:cs="Arial"/>
          <w:sz w:val="22"/>
          <w:szCs w:val="22"/>
        </w:rPr>
        <w:t xml:space="preserve">, seconded by </w:t>
      </w:r>
      <w:r w:rsidR="00F565BD" w:rsidRPr="009D6122">
        <w:rPr>
          <w:rFonts w:ascii="Arial" w:hAnsi="Arial" w:cs="Arial"/>
          <w:sz w:val="22"/>
          <w:szCs w:val="22"/>
        </w:rPr>
        <w:t xml:space="preserve">Derek Hoban, to approval </w:t>
      </w:r>
      <w:proofErr w:type="spellStart"/>
      <w:r w:rsidRPr="009D6122">
        <w:rPr>
          <w:rFonts w:ascii="Arial" w:hAnsi="Arial" w:cs="Arial"/>
          <w:sz w:val="22"/>
          <w:szCs w:val="22"/>
        </w:rPr>
        <w:t>enVision</w:t>
      </w:r>
      <w:proofErr w:type="spellEnd"/>
      <w:r w:rsidRPr="009D6122">
        <w:rPr>
          <w:rFonts w:ascii="Arial" w:hAnsi="Arial" w:cs="Arial"/>
          <w:sz w:val="22"/>
          <w:szCs w:val="22"/>
        </w:rPr>
        <w:t xml:space="preserve"> Math </w:t>
      </w:r>
      <w:r w:rsidR="00F565BD"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>Professional Development (Action)</w:t>
      </w:r>
    </w:p>
    <w:p w14:paraId="23FA5581" w14:textId="2A4513B9" w:rsidR="00A760F9" w:rsidRPr="009D6122" w:rsidRDefault="00111010" w:rsidP="00A760F9">
      <w:pPr>
        <w:pStyle w:val="m-5357151398628017791gmail-normal1"/>
        <w:shd w:val="clear" w:color="auto" w:fill="FFFFFF"/>
        <w:spacing w:before="0" w:beforeAutospacing="0" w:after="0" w:afterAutospacing="0" w:line="253" w:lineRule="atLeast"/>
        <w:ind w:left="1440"/>
        <w:rPr>
          <w:szCs w:val="22"/>
        </w:rPr>
      </w:pPr>
      <w:r w:rsidRPr="009D6122">
        <w:rPr>
          <w:rFonts w:ascii="Arial" w:hAnsi="Arial" w:cs="Arial"/>
          <w:sz w:val="22"/>
          <w:szCs w:val="22"/>
        </w:rPr>
        <w:tab/>
      </w:r>
      <w:r w:rsidRPr="009D6122">
        <w:rPr>
          <w:szCs w:val="22"/>
        </w:rPr>
        <w:t>Motion carried unanimously.</w:t>
      </w:r>
    </w:p>
    <w:p w14:paraId="37125DB9" w14:textId="77777777" w:rsidR="00111010" w:rsidRPr="009D6122" w:rsidRDefault="00111010" w:rsidP="00A760F9">
      <w:pPr>
        <w:pStyle w:val="m-5357151398628017791gmail-normal1"/>
        <w:shd w:val="clear" w:color="auto" w:fill="FFFFFF"/>
        <w:spacing w:before="0" w:beforeAutospacing="0" w:after="0" w:afterAutospacing="0" w:line="253" w:lineRule="atLeast"/>
        <w:ind w:left="1440"/>
        <w:rPr>
          <w:rFonts w:ascii="Arial" w:hAnsi="Arial" w:cs="Arial"/>
          <w:sz w:val="22"/>
          <w:szCs w:val="22"/>
        </w:rPr>
      </w:pPr>
    </w:p>
    <w:p w14:paraId="541004E8" w14:textId="288D20DB" w:rsidR="00111010" w:rsidRPr="009D6122" w:rsidRDefault="00111010" w:rsidP="00111010">
      <w:pPr>
        <w:pStyle w:val="m-5357151398628017791gmail-normal1"/>
        <w:shd w:val="clear" w:color="auto" w:fill="FFFFFF"/>
        <w:tabs>
          <w:tab w:val="center" w:pos="6120"/>
        </w:tabs>
        <w:spacing w:before="0" w:beforeAutospacing="0" w:after="0" w:afterAutospacing="0" w:line="253" w:lineRule="atLeast"/>
        <w:ind w:left="2160" w:hanging="1440"/>
        <w:rPr>
          <w:rFonts w:ascii="Arial" w:hAnsi="Arial" w:cs="Arial"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 xml:space="preserve">            10.16   </w:t>
      </w:r>
      <w:r w:rsidRPr="009D6122">
        <w:rPr>
          <w:rFonts w:ascii="Arial" w:hAnsi="Arial" w:cs="Arial"/>
          <w:b/>
          <w:sz w:val="22"/>
          <w:szCs w:val="22"/>
        </w:rPr>
        <w:tab/>
      </w:r>
      <w:r w:rsidR="00F565BD" w:rsidRPr="009D6122">
        <w:rPr>
          <w:szCs w:val="22"/>
        </w:rPr>
        <w:t xml:space="preserve">Motion by Terry Dorman, seconded by Nick </w:t>
      </w:r>
      <w:proofErr w:type="spellStart"/>
      <w:r w:rsidR="00F565BD" w:rsidRPr="009D6122">
        <w:rPr>
          <w:szCs w:val="22"/>
        </w:rPr>
        <w:t>McAthur</w:t>
      </w:r>
      <w:proofErr w:type="spellEnd"/>
      <w:r w:rsidRPr="009D6122">
        <w:rPr>
          <w:szCs w:val="22"/>
        </w:rPr>
        <w:t xml:space="preserve">, to </w:t>
      </w:r>
      <w:r w:rsidRPr="009D6122">
        <w:rPr>
          <w:rFonts w:ascii="Arial" w:hAnsi="Arial" w:cs="Arial"/>
          <w:sz w:val="22"/>
          <w:szCs w:val="22"/>
        </w:rPr>
        <w:t>approval of   Pro Turf Systems program for the football field (Action)</w:t>
      </w:r>
    </w:p>
    <w:p w14:paraId="059918F1" w14:textId="48A02AB5" w:rsidR="00111010" w:rsidRPr="009D6122" w:rsidRDefault="00111010" w:rsidP="00111010">
      <w:pPr>
        <w:pStyle w:val="m-5357151398628017791gmail-normal1"/>
        <w:shd w:val="clear" w:color="auto" w:fill="FFFFFF"/>
        <w:tabs>
          <w:tab w:val="center" w:pos="6120"/>
        </w:tabs>
        <w:spacing w:before="0" w:beforeAutospacing="0" w:after="0" w:afterAutospacing="0" w:line="253" w:lineRule="atLeast"/>
        <w:ind w:left="1440" w:hanging="720"/>
        <w:rPr>
          <w:rFonts w:ascii="Arial" w:hAnsi="Arial" w:cs="Arial"/>
          <w:b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ab/>
        <w:t xml:space="preserve">            </w:t>
      </w:r>
      <w:r w:rsidRPr="009D6122">
        <w:rPr>
          <w:szCs w:val="22"/>
        </w:rPr>
        <w:t>Motion carried unanimously.</w:t>
      </w:r>
      <w:r w:rsidRPr="009D6122">
        <w:rPr>
          <w:rFonts w:ascii="Arial" w:hAnsi="Arial" w:cs="Arial"/>
          <w:b/>
          <w:sz w:val="22"/>
          <w:szCs w:val="22"/>
        </w:rPr>
        <w:tab/>
      </w:r>
    </w:p>
    <w:p w14:paraId="55AF02BD" w14:textId="540EC233" w:rsidR="00A760F9" w:rsidRPr="009D6122" w:rsidRDefault="00A760F9" w:rsidP="00A760F9">
      <w:pPr>
        <w:pStyle w:val="m-5357151398628017791gmail-normal1"/>
        <w:shd w:val="clear" w:color="auto" w:fill="FFFFFF"/>
        <w:spacing w:before="0" w:beforeAutospacing="0" w:after="0" w:afterAutospacing="0" w:line="253" w:lineRule="atLeast"/>
        <w:ind w:left="1440"/>
        <w:rPr>
          <w:rFonts w:ascii="Arial" w:hAnsi="Arial" w:cs="Arial"/>
          <w:b/>
          <w:sz w:val="22"/>
          <w:szCs w:val="22"/>
        </w:rPr>
      </w:pPr>
    </w:p>
    <w:p w14:paraId="21BD3811" w14:textId="6806AEEA" w:rsidR="00111010" w:rsidRPr="009D6122" w:rsidRDefault="00111010" w:rsidP="00A760F9">
      <w:pPr>
        <w:pStyle w:val="m-5357151398628017791gmail-normal1"/>
        <w:shd w:val="clear" w:color="auto" w:fill="FFFFFF"/>
        <w:spacing w:before="0" w:beforeAutospacing="0" w:after="0" w:afterAutospacing="0" w:line="253" w:lineRule="atLeast"/>
        <w:ind w:left="1440"/>
        <w:rPr>
          <w:rFonts w:ascii="Arial" w:hAnsi="Arial" w:cs="Arial"/>
          <w:b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lastRenderedPageBreak/>
        <w:t xml:space="preserve">10.17   </w:t>
      </w:r>
      <w:r w:rsidRPr="009D6122">
        <w:rPr>
          <w:rFonts w:ascii="Arial" w:hAnsi="Arial" w:cs="Arial"/>
          <w:sz w:val="22"/>
          <w:szCs w:val="22"/>
        </w:rPr>
        <w:t xml:space="preserve">Motion by </w:t>
      </w:r>
      <w:r w:rsidR="00F565BD" w:rsidRPr="009D6122">
        <w:rPr>
          <w:rFonts w:ascii="Arial" w:hAnsi="Arial" w:cs="Arial"/>
          <w:sz w:val="22"/>
          <w:szCs w:val="22"/>
        </w:rPr>
        <w:t>Derek Hoban</w:t>
      </w:r>
      <w:r w:rsidRPr="009D6122">
        <w:rPr>
          <w:rFonts w:ascii="Arial" w:hAnsi="Arial" w:cs="Arial"/>
          <w:sz w:val="22"/>
          <w:szCs w:val="22"/>
        </w:rPr>
        <w:t xml:space="preserve">, seconded by </w:t>
      </w:r>
      <w:r w:rsidR="00F565BD" w:rsidRPr="009D6122">
        <w:rPr>
          <w:rFonts w:ascii="Arial" w:hAnsi="Arial" w:cs="Arial"/>
          <w:sz w:val="22"/>
          <w:szCs w:val="22"/>
        </w:rPr>
        <w:t>Nick McArthur</w:t>
      </w:r>
      <w:r w:rsidRPr="009D6122">
        <w:rPr>
          <w:rFonts w:ascii="Arial" w:hAnsi="Arial" w:cs="Arial"/>
          <w:sz w:val="22"/>
          <w:szCs w:val="22"/>
        </w:rPr>
        <w:t xml:space="preserve">, to approve Bid Proposal from </w:t>
      </w:r>
      <w:r w:rsidR="00DC6214"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 xml:space="preserve">Gordon Construction for 307,787.80 with additional alternative project #2 for an </w:t>
      </w:r>
      <w:r w:rsidR="00DC6214" w:rsidRPr="009D6122">
        <w:rPr>
          <w:rFonts w:ascii="Arial" w:hAnsi="Arial" w:cs="Arial"/>
          <w:sz w:val="22"/>
          <w:szCs w:val="22"/>
        </w:rPr>
        <w:tab/>
      </w:r>
      <w:r w:rsidRPr="009D6122">
        <w:rPr>
          <w:rFonts w:ascii="Arial" w:hAnsi="Arial" w:cs="Arial"/>
          <w:sz w:val="22"/>
          <w:szCs w:val="22"/>
        </w:rPr>
        <w:t>additional $8,166.00.(Action)</w:t>
      </w:r>
    </w:p>
    <w:p w14:paraId="6E9507D6" w14:textId="64C0E158" w:rsidR="00A760F9" w:rsidRPr="009D6122" w:rsidRDefault="00111010" w:rsidP="00A760F9">
      <w:pPr>
        <w:pStyle w:val="m-5357151398628017791gmail-normal1"/>
        <w:shd w:val="clear" w:color="auto" w:fill="FFFFFF"/>
        <w:spacing w:before="0" w:beforeAutospacing="0" w:after="0" w:afterAutospacing="0" w:line="253" w:lineRule="atLeast"/>
        <w:ind w:left="1440"/>
        <w:rPr>
          <w:rFonts w:ascii="Arial" w:hAnsi="Arial" w:cs="Arial"/>
          <w:b/>
          <w:sz w:val="22"/>
          <w:szCs w:val="22"/>
        </w:rPr>
      </w:pPr>
      <w:r w:rsidRPr="009D6122">
        <w:rPr>
          <w:rFonts w:ascii="Arial" w:hAnsi="Arial" w:cs="Arial"/>
          <w:b/>
          <w:sz w:val="22"/>
          <w:szCs w:val="22"/>
        </w:rPr>
        <w:tab/>
      </w:r>
      <w:r w:rsidRPr="009D6122">
        <w:rPr>
          <w:szCs w:val="22"/>
        </w:rPr>
        <w:t>Motion carried unanimously.</w:t>
      </w:r>
    </w:p>
    <w:p w14:paraId="62E81302" w14:textId="77777777" w:rsidR="00D279EC" w:rsidRPr="009D6122" w:rsidRDefault="00D279EC" w:rsidP="00B33FD7">
      <w:pPr>
        <w:pStyle w:val="NoSpacing"/>
        <w:ind w:left="720" w:hanging="720"/>
        <w:rPr>
          <w:rFonts w:ascii="Arial" w:hAnsi="Arial" w:cs="Arial"/>
          <w:b/>
        </w:rPr>
      </w:pPr>
    </w:p>
    <w:p w14:paraId="4DB54BCB" w14:textId="77777777" w:rsidR="00B33FD7" w:rsidRPr="009D6122" w:rsidRDefault="00B33FD7" w:rsidP="00B33FD7">
      <w:pPr>
        <w:pStyle w:val="Normal1"/>
        <w:rPr>
          <w:b/>
          <w:color w:val="auto"/>
          <w:szCs w:val="22"/>
        </w:rPr>
      </w:pPr>
      <w:r w:rsidRPr="009D6122">
        <w:rPr>
          <w:b/>
          <w:color w:val="auto"/>
          <w:szCs w:val="22"/>
        </w:rPr>
        <w:t>11.0 Succeeding Meetings</w:t>
      </w:r>
    </w:p>
    <w:p w14:paraId="3F299020" w14:textId="3E3F41CE" w:rsidR="00E13E10" w:rsidRPr="009D6122" w:rsidRDefault="00A27870" w:rsidP="00024135">
      <w:pPr>
        <w:pStyle w:val="Normal1"/>
        <w:rPr>
          <w:b/>
          <w:color w:val="auto"/>
          <w:szCs w:val="22"/>
        </w:rPr>
      </w:pPr>
      <w:r w:rsidRPr="009D6122">
        <w:rPr>
          <w:b/>
          <w:color w:val="auto"/>
          <w:szCs w:val="22"/>
        </w:rPr>
        <w:tab/>
        <w:t xml:space="preserve"> </w:t>
      </w:r>
    </w:p>
    <w:p w14:paraId="4D1C41C1" w14:textId="3926AE78" w:rsidR="001C6B52" w:rsidRPr="009D6122" w:rsidRDefault="00E13E10" w:rsidP="00DC6B40">
      <w:pPr>
        <w:pStyle w:val="Normal1"/>
        <w:rPr>
          <w:color w:val="auto"/>
          <w:szCs w:val="22"/>
        </w:rPr>
      </w:pPr>
      <w:r w:rsidRPr="009D6122">
        <w:rPr>
          <w:b/>
          <w:color w:val="auto"/>
          <w:szCs w:val="22"/>
        </w:rPr>
        <w:t>12.0 Future Considerations for School Board</w:t>
      </w:r>
      <w:r w:rsidR="00CC7D10" w:rsidRPr="009D6122">
        <w:rPr>
          <w:color w:val="auto"/>
          <w:szCs w:val="22"/>
        </w:rPr>
        <w:tab/>
      </w:r>
      <w:r w:rsidR="00CC7D10" w:rsidRPr="009D6122">
        <w:rPr>
          <w:color w:val="auto"/>
          <w:szCs w:val="22"/>
        </w:rPr>
        <w:tab/>
      </w:r>
      <w:r w:rsidR="00CC7D10" w:rsidRPr="009D6122">
        <w:rPr>
          <w:color w:val="auto"/>
          <w:szCs w:val="22"/>
        </w:rPr>
        <w:tab/>
      </w:r>
      <w:r w:rsidR="00A50623" w:rsidRPr="009D6122">
        <w:rPr>
          <w:b/>
          <w:color w:val="auto"/>
          <w:szCs w:val="22"/>
        </w:rPr>
        <w:tab/>
      </w:r>
    </w:p>
    <w:p w14:paraId="501375FC" w14:textId="77777777" w:rsidR="00B33FD7" w:rsidRPr="009D6122" w:rsidRDefault="00B33FD7" w:rsidP="00B33FD7">
      <w:pPr>
        <w:pStyle w:val="Normal1"/>
        <w:rPr>
          <w:color w:val="auto"/>
          <w:szCs w:val="22"/>
        </w:rPr>
      </w:pPr>
    </w:p>
    <w:p w14:paraId="070472AF" w14:textId="526E847A" w:rsidR="001B31A9" w:rsidRPr="009D6122" w:rsidRDefault="001B31A9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B33FD7" w:rsidRPr="009D6122">
        <w:rPr>
          <w:rFonts w:ascii="Arial" w:hAnsi="Arial" w:cs="Arial"/>
        </w:rPr>
        <w:t xml:space="preserve">Motion introduced by </w:t>
      </w:r>
      <w:r w:rsidR="00E75E7A">
        <w:rPr>
          <w:rFonts w:ascii="Arial" w:hAnsi="Arial" w:cs="Arial"/>
        </w:rPr>
        <w:t>Nick McArthur</w:t>
      </w:r>
      <w:r w:rsidR="00B33FD7" w:rsidRPr="009D6122">
        <w:rPr>
          <w:rFonts w:ascii="Arial" w:hAnsi="Arial" w:cs="Arial"/>
        </w:rPr>
        <w:t xml:space="preserve">, seconded by </w:t>
      </w:r>
      <w:r w:rsidR="00E75E7A">
        <w:rPr>
          <w:rFonts w:ascii="Arial" w:hAnsi="Arial" w:cs="Arial"/>
        </w:rPr>
        <w:t>Terry Dorman</w:t>
      </w:r>
      <w:r w:rsidR="00FB5CF0" w:rsidRPr="009D6122">
        <w:rPr>
          <w:rFonts w:ascii="Arial" w:hAnsi="Arial" w:cs="Arial"/>
        </w:rPr>
        <w:t>,</w:t>
      </w:r>
      <w:r w:rsidR="00B33FD7" w:rsidRPr="009D6122">
        <w:rPr>
          <w:rFonts w:ascii="Arial" w:hAnsi="Arial" w:cs="Arial"/>
        </w:rPr>
        <w:t xml:space="preserve"> to adjourn</w:t>
      </w:r>
      <w:r w:rsidR="00FB5C14" w:rsidRPr="009D6122">
        <w:rPr>
          <w:rFonts w:ascii="Arial" w:hAnsi="Arial" w:cs="Arial"/>
        </w:rPr>
        <w:t xml:space="preserve"> the</w:t>
      </w:r>
      <w:r w:rsidR="00B33FD7" w:rsidRPr="009D6122">
        <w:rPr>
          <w:rFonts w:ascii="Arial" w:hAnsi="Arial" w:cs="Arial"/>
        </w:rPr>
        <w:t xml:space="preserve"> </w:t>
      </w:r>
      <w:r w:rsidR="00B33FD7" w:rsidRPr="009D6122">
        <w:rPr>
          <w:rFonts w:ascii="Arial" w:hAnsi="Arial" w:cs="Arial"/>
          <w:noProof/>
        </w:rPr>
        <w:t>meeting</w:t>
      </w:r>
      <w:r w:rsidR="003D0DC0" w:rsidRPr="009D6122">
        <w:rPr>
          <w:rFonts w:ascii="Arial" w:hAnsi="Arial" w:cs="Arial"/>
          <w:noProof/>
        </w:rPr>
        <w:t xml:space="preserve"> at</w:t>
      </w:r>
      <w:r w:rsidR="00A12637" w:rsidRPr="009D6122">
        <w:rPr>
          <w:rFonts w:ascii="Arial" w:hAnsi="Arial" w:cs="Arial"/>
        </w:rPr>
        <w:t xml:space="preserve"> </w:t>
      </w:r>
      <w:r w:rsidR="00E75E7A">
        <w:rPr>
          <w:rFonts w:ascii="Arial" w:hAnsi="Arial" w:cs="Arial"/>
          <w:noProof/>
        </w:rPr>
        <w:tab/>
      </w:r>
      <w:r w:rsidR="00E75E7A">
        <w:rPr>
          <w:rFonts w:ascii="Arial" w:hAnsi="Arial" w:cs="Arial"/>
          <w:noProof/>
        </w:rPr>
        <w:tab/>
        <w:t xml:space="preserve">7:08 </w:t>
      </w:r>
      <w:r w:rsidR="00F92DF8" w:rsidRPr="009D6122">
        <w:rPr>
          <w:rFonts w:ascii="Arial" w:hAnsi="Arial" w:cs="Arial"/>
          <w:noProof/>
        </w:rPr>
        <w:t>P.M.</w:t>
      </w:r>
    </w:p>
    <w:p w14:paraId="50B05DDE" w14:textId="77777777" w:rsidR="00B33FD7" w:rsidRPr="009D6122" w:rsidRDefault="001B31A9" w:rsidP="00B33FD7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="00B33FD7" w:rsidRPr="009D6122">
        <w:rPr>
          <w:rFonts w:ascii="Arial" w:hAnsi="Arial" w:cs="Arial"/>
        </w:rPr>
        <w:t xml:space="preserve">Motion carried unanimously. </w:t>
      </w:r>
      <w:r w:rsidR="00B33FD7" w:rsidRPr="009D6122">
        <w:rPr>
          <w:rFonts w:ascii="Arial" w:hAnsi="Arial" w:cs="Arial"/>
        </w:rPr>
        <w:tab/>
      </w:r>
    </w:p>
    <w:p w14:paraId="0F4978FF" w14:textId="0EAA429D" w:rsidR="00D279EC" w:rsidRPr="009D6122" w:rsidRDefault="00D279EC" w:rsidP="009011D0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  <w:t>______________________________</w:t>
      </w:r>
    </w:p>
    <w:p w14:paraId="34CA284C" w14:textId="54CF9931" w:rsidR="00D279EC" w:rsidRPr="009D6122" w:rsidRDefault="00D279EC" w:rsidP="009011D0">
      <w:pPr>
        <w:pStyle w:val="NoSpacing"/>
        <w:rPr>
          <w:rFonts w:ascii="Arial" w:hAnsi="Arial" w:cs="Arial"/>
        </w:rPr>
      </w:pP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</w:r>
      <w:r w:rsidRPr="009D6122">
        <w:rPr>
          <w:rFonts w:ascii="Arial" w:hAnsi="Arial" w:cs="Arial"/>
        </w:rPr>
        <w:tab/>
        <w:t xml:space="preserve"> Clerk</w:t>
      </w:r>
    </w:p>
    <w:p w14:paraId="360935B9" w14:textId="77777777" w:rsidR="00F565BD" w:rsidRPr="005711DE" w:rsidRDefault="00F565BD">
      <w:pPr>
        <w:pStyle w:val="NoSpacing"/>
        <w:rPr>
          <w:rFonts w:ascii="Arial" w:hAnsi="Arial" w:cs="Arial"/>
        </w:rPr>
      </w:pPr>
    </w:p>
    <w:sectPr w:rsidR="00F565BD" w:rsidRPr="005711DE" w:rsidSect="00D279EC">
      <w:pgSz w:w="12240" w:h="15840" w:code="1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3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zc3MDIzNLE0MLMyUdpeDU4uLM/DyQAhPDWgDEhDJcLQAAAA=="/>
  </w:docVars>
  <w:rsids>
    <w:rsidRoot w:val="00B33FD7"/>
    <w:rsid w:val="00007543"/>
    <w:rsid w:val="00011C07"/>
    <w:rsid w:val="000122E2"/>
    <w:rsid w:val="000125C1"/>
    <w:rsid w:val="00024135"/>
    <w:rsid w:val="00024D9A"/>
    <w:rsid w:val="00045089"/>
    <w:rsid w:val="00057494"/>
    <w:rsid w:val="000604BF"/>
    <w:rsid w:val="00061BA4"/>
    <w:rsid w:val="00071F0D"/>
    <w:rsid w:val="00074056"/>
    <w:rsid w:val="00082575"/>
    <w:rsid w:val="000B0B9D"/>
    <w:rsid w:val="000C0473"/>
    <w:rsid w:val="000C2185"/>
    <w:rsid w:val="000D28B6"/>
    <w:rsid w:val="000D2EA6"/>
    <w:rsid w:val="000D3286"/>
    <w:rsid w:val="000D6939"/>
    <w:rsid w:val="000E02FD"/>
    <w:rsid w:val="000F008C"/>
    <w:rsid w:val="000F2FB1"/>
    <w:rsid w:val="0010128F"/>
    <w:rsid w:val="00110547"/>
    <w:rsid w:val="00111010"/>
    <w:rsid w:val="0013570E"/>
    <w:rsid w:val="00142E78"/>
    <w:rsid w:val="001475F1"/>
    <w:rsid w:val="0014768C"/>
    <w:rsid w:val="00150B70"/>
    <w:rsid w:val="00157EB4"/>
    <w:rsid w:val="00185BAC"/>
    <w:rsid w:val="001967D4"/>
    <w:rsid w:val="001B2B7C"/>
    <w:rsid w:val="001B31A9"/>
    <w:rsid w:val="001B4E46"/>
    <w:rsid w:val="001B7D01"/>
    <w:rsid w:val="001C6B52"/>
    <w:rsid w:val="001D1F55"/>
    <w:rsid w:val="001D2183"/>
    <w:rsid w:val="001D6BD2"/>
    <w:rsid w:val="001F1BD8"/>
    <w:rsid w:val="00201A37"/>
    <w:rsid w:val="00204E2D"/>
    <w:rsid w:val="0021656C"/>
    <w:rsid w:val="0023132A"/>
    <w:rsid w:val="00232ADE"/>
    <w:rsid w:val="00234620"/>
    <w:rsid w:val="00240B81"/>
    <w:rsid w:val="00242E53"/>
    <w:rsid w:val="00254DD8"/>
    <w:rsid w:val="00255252"/>
    <w:rsid w:val="002649E8"/>
    <w:rsid w:val="002A04C8"/>
    <w:rsid w:val="002A7BE0"/>
    <w:rsid w:val="002C347D"/>
    <w:rsid w:val="002D4FFD"/>
    <w:rsid w:val="002D5DB9"/>
    <w:rsid w:val="002E1AFE"/>
    <w:rsid w:val="002E3B97"/>
    <w:rsid w:val="002E48A5"/>
    <w:rsid w:val="002E50F3"/>
    <w:rsid w:val="002E62FA"/>
    <w:rsid w:val="002F2025"/>
    <w:rsid w:val="002F6E27"/>
    <w:rsid w:val="00312B0E"/>
    <w:rsid w:val="00317561"/>
    <w:rsid w:val="00345011"/>
    <w:rsid w:val="00346F58"/>
    <w:rsid w:val="003630E5"/>
    <w:rsid w:val="00363B8D"/>
    <w:rsid w:val="00376D9E"/>
    <w:rsid w:val="00377E45"/>
    <w:rsid w:val="00381E91"/>
    <w:rsid w:val="003820DC"/>
    <w:rsid w:val="00393083"/>
    <w:rsid w:val="003A7D8C"/>
    <w:rsid w:val="003B4DAD"/>
    <w:rsid w:val="003C64FE"/>
    <w:rsid w:val="003D0DC0"/>
    <w:rsid w:val="004041D2"/>
    <w:rsid w:val="00405B39"/>
    <w:rsid w:val="004103B3"/>
    <w:rsid w:val="00410703"/>
    <w:rsid w:val="004138AD"/>
    <w:rsid w:val="004207B0"/>
    <w:rsid w:val="00426993"/>
    <w:rsid w:val="004339D7"/>
    <w:rsid w:val="00436A41"/>
    <w:rsid w:val="00443B7A"/>
    <w:rsid w:val="00451630"/>
    <w:rsid w:val="00451D39"/>
    <w:rsid w:val="004543D8"/>
    <w:rsid w:val="0045577C"/>
    <w:rsid w:val="00462AC3"/>
    <w:rsid w:val="0046490B"/>
    <w:rsid w:val="00483540"/>
    <w:rsid w:val="004871E6"/>
    <w:rsid w:val="00491F40"/>
    <w:rsid w:val="004921C8"/>
    <w:rsid w:val="004A104F"/>
    <w:rsid w:val="004B6536"/>
    <w:rsid w:val="004C2CEB"/>
    <w:rsid w:val="004C5BB6"/>
    <w:rsid w:val="004D0CF5"/>
    <w:rsid w:val="004D750F"/>
    <w:rsid w:val="004D78C2"/>
    <w:rsid w:val="004D7FDA"/>
    <w:rsid w:val="004E2B94"/>
    <w:rsid w:val="004E6C9C"/>
    <w:rsid w:val="004F0546"/>
    <w:rsid w:val="004F24AD"/>
    <w:rsid w:val="004F2D17"/>
    <w:rsid w:val="005040E0"/>
    <w:rsid w:val="00514CAC"/>
    <w:rsid w:val="00515751"/>
    <w:rsid w:val="005236EB"/>
    <w:rsid w:val="005309F6"/>
    <w:rsid w:val="005355FA"/>
    <w:rsid w:val="00540A80"/>
    <w:rsid w:val="00547CB5"/>
    <w:rsid w:val="00551282"/>
    <w:rsid w:val="00555B00"/>
    <w:rsid w:val="00562402"/>
    <w:rsid w:val="00563EFA"/>
    <w:rsid w:val="005664F0"/>
    <w:rsid w:val="00566E62"/>
    <w:rsid w:val="005711DE"/>
    <w:rsid w:val="00585B4D"/>
    <w:rsid w:val="005A068B"/>
    <w:rsid w:val="005A12B3"/>
    <w:rsid w:val="005B58B8"/>
    <w:rsid w:val="005C4213"/>
    <w:rsid w:val="005D3AED"/>
    <w:rsid w:val="005D4F12"/>
    <w:rsid w:val="005F010A"/>
    <w:rsid w:val="005F051E"/>
    <w:rsid w:val="005F48E6"/>
    <w:rsid w:val="006067A9"/>
    <w:rsid w:val="006219A8"/>
    <w:rsid w:val="00635146"/>
    <w:rsid w:val="00635806"/>
    <w:rsid w:val="00636C22"/>
    <w:rsid w:val="00643701"/>
    <w:rsid w:val="00643B0C"/>
    <w:rsid w:val="006533F2"/>
    <w:rsid w:val="0065650D"/>
    <w:rsid w:val="00657219"/>
    <w:rsid w:val="00666B78"/>
    <w:rsid w:val="00670B31"/>
    <w:rsid w:val="006723E5"/>
    <w:rsid w:val="00672D49"/>
    <w:rsid w:val="006757E0"/>
    <w:rsid w:val="00677E0A"/>
    <w:rsid w:val="00685869"/>
    <w:rsid w:val="00685F6F"/>
    <w:rsid w:val="0069797F"/>
    <w:rsid w:val="006A1A78"/>
    <w:rsid w:val="006A4BE8"/>
    <w:rsid w:val="006A7109"/>
    <w:rsid w:val="006B56FD"/>
    <w:rsid w:val="006C0A16"/>
    <w:rsid w:val="006C4960"/>
    <w:rsid w:val="006D3214"/>
    <w:rsid w:val="006E16CC"/>
    <w:rsid w:val="006E1EC0"/>
    <w:rsid w:val="006F677E"/>
    <w:rsid w:val="00703A64"/>
    <w:rsid w:val="0070776A"/>
    <w:rsid w:val="00735117"/>
    <w:rsid w:val="00752E6C"/>
    <w:rsid w:val="007650D5"/>
    <w:rsid w:val="00767755"/>
    <w:rsid w:val="007863B0"/>
    <w:rsid w:val="00786A00"/>
    <w:rsid w:val="0079148D"/>
    <w:rsid w:val="00792432"/>
    <w:rsid w:val="0079318E"/>
    <w:rsid w:val="007A3B33"/>
    <w:rsid w:val="007A60AB"/>
    <w:rsid w:val="007A69AF"/>
    <w:rsid w:val="007A75D1"/>
    <w:rsid w:val="007B305A"/>
    <w:rsid w:val="007B5854"/>
    <w:rsid w:val="007B709B"/>
    <w:rsid w:val="007D2C93"/>
    <w:rsid w:val="007E27F0"/>
    <w:rsid w:val="00802201"/>
    <w:rsid w:val="0080433C"/>
    <w:rsid w:val="00806295"/>
    <w:rsid w:val="008114D8"/>
    <w:rsid w:val="00811943"/>
    <w:rsid w:val="0082046B"/>
    <w:rsid w:val="008221C7"/>
    <w:rsid w:val="0082651F"/>
    <w:rsid w:val="00832250"/>
    <w:rsid w:val="008341F0"/>
    <w:rsid w:val="008352AD"/>
    <w:rsid w:val="00836248"/>
    <w:rsid w:val="00837161"/>
    <w:rsid w:val="00847258"/>
    <w:rsid w:val="00852480"/>
    <w:rsid w:val="00853E30"/>
    <w:rsid w:val="00855517"/>
    <w:rsid w:val="00867F23"/>
    <w:rsid w:val="0087121E"/>
    <w:rsid w:val="00875A81"/>
    <w:rsid w:val="00876151"/>
    <w:rsid w:val="00877412"/>
    <w:rsid w:val="008816E6"/>
    <w:rsid w:val="00882835"/>
    <w:rsid w:val="008871CC"/>
    <w:rsid w:val="008B4452"/>
    <w:rsid w:val="008C0E94"/>
    <w:rsid w:val="008E77D4"/>
    <w:rsid w:val="008F7839"/>
    <w:rsid w:val="009011D0"/>
    <w:rsid w:val="009333F6"/>
    <w:rsid w:val="009453A2"/>
    <w:rsid w:val="009508F6"/>
    <w:rsid w:val="00951ED5"/>
    <w:rsid w:val="00954B06"/>
    <w:rsid w:val="00986CD6"/>
    <w:rsid w:val="0099218B"/>
    <w:rsid w:val="00993958"/>
    <w:rsid w:val="00997E5B"/>
    <w:rsid w:val="009A10A4"/>
    <w:rsid w:val="009A55C7"/>
    <w:rsid w:val="009B042F"/>
    <w:rsid w:val="009B2ED0"/>
    <w:rsid w:val="009B4C1B"/>
    <w:rsid w:val="009D331F"/>
    <w:rsid w:val="009D4A5C"/>
    <w:rsid w:val="009D6122"/>
    <w:rsid w:val="009E0517"/>
    <w:rsid w:val="009E2967"/>
    <w:rsid w:val="009E34CC"/>
    <w:rsid w:val="00A0130B"/>
    <w:rsid w:val="00A12637"/>
    <w:rsid w:val="00A143DD"/>
    <w:rsid w:val="00A1578E"/>
    <w:rsid w:val="00A168F5"/>
    <w:rsid w:val="00A22524"/>
    <w:rsid w:val="00A27870"/>
    <w:rsid w:val="00A27DD2"/>
    <w:rsid w:val="00A3126C"/>
    <w:rsid w:val="00A33CF8"/>
    <w:rsid w:val="00A35C10"/>
    <w:rsid w:val="00A374B6"/>
    <w:rsid w:val="00A50623"/>
    <w:rsid w:val="00A514A1"/>
    <w:rsid w:val="00A6422E"/>
    <w:rsid w:val="00A71F6E"/>
    <w:rsid w:val="00A751FE"/>
    <w:rsid w:val="00A75D2E"/>
    <w:rsid w:val="00A760F9"/>
    <w:rsid w:val="00A76C9F"/>
    <w:rsid w:val="00A77B23"/>
    <w:rsid w:val="00A81FB9"/>
    <w:rsid w:val="00A83214"/>
    <w:rsid w:val="00A83690"/>
    <w:rsid w:val="00A93C6F"/>
    <w:rsid w:val="00AA6458"/>
    <w:rsid w:val="00AC6033"/>
    <w:rsid w:val="00AD0F2D"/>
    <w:rsid w:val="00AD1CAA"/>
    <w:rsid w:val="00AD35E3"/>
    <w:rsid w:val="00AD503D"/>
    <w:rsid w:val="00AE0ADB"/>
    <w:rsid w:val="00AE65CC"/>
    <w:rsid w:val="00AF3966"/>
    <w:rsid w:val="00AF6627"/>
    <w:rsid w:val="00B0292D"/>
    <w:rsid w:val="00B07558"/>
    <w:rsid w:val="00B102B4"/>
    <w:rsid w:val="00B15AB7"/>
    <w:rsid w:val="00B2190D"/>
    <w:rsid w:val="00B33FD7"/>
    <w:rsid w:val="00B4294A"/>
    <w:rsid w:val="00B43837"/>
    <w:rsid w:val="00B44953"/>
    <w:rsid w:val="00B5094C"/>
    <w:rsid w:val="00B51860"/>
    <w:rsid w:val="00B51A7A"/>
    <w:rsid w:val="00B5217B"/>
    <w:rsid w:val="00B52963"/>
    <w:rsid w:val="00B61664"/>
    <w:rsid w:val="00B66083"/>
    <w:rsid w:val="00B66ED5"/>
    <w:rsid w:val="00B739C8"/>
    <w:rsid w:val="00B741DB"/>
    <w:rsid w:val="00B8455E"/>
    <w:rsid w:val="00B91DD6"/>
    <w:rsid w:val="00B936B3"/>
    <w:rsid w:val="00BA11CF"/>
    <w:rsid w:val="00BA3754"/>
    <w:rsid w:val="00BA43AA"/>
    <w:rsid w:val="00BB2878"/>
    <w:rsid w:val="00BB6D98"/>
    <w:rsid w:val="00BB6EC5"/>
    <w:rsid w:val="00BC2487"/>
    <w:rsid w:val="00BC6E05"/>
    <w:rsid w:val="00BC78B4"/>
    <w:rsid w:val="00BD0366"/>
    <w:rsid w:val="00BE197D"/>
    <w:rsid w:val="00BE2BF9"/>
    <w:rsid w:val="00C22ED2"/>
    <w:rsid w:val="00C261C2"/>
    <w:rsid w:val="00C34948"/>
    <w:rsid w:val="00C35BB9"/>
    <w:rsid w:val="00C42081"/>
    <w:rsid w:val="00C50971"/>
    <w:rsid w:val="00C51541"/>
    <w:rsid w:val="00C5350A"/>
    <w:rsid w:val="00C557E7"/>
    <w:rsid w:val="00C56E79"/>
    <w:rsid w:val="00C60EA5"/>
    <w:rsid w:val="00C61CD6"/>
    <w:rsid w:val="00C676FE"/>
    <w:rsid w:val="00C758A5"/>
    <w:rsid w:val="00C80E92"/>
    <w:rsid w:val="00C85E39"/>
    <w:rsid w:val="00C872C8"/>
    <w:rsid w:val="00C97716"/>
    <w:rsid w:val="00CA01A0"/>
    <w:rsid w:val="00CA103C"/>
    <w:rsid w:val="00CA4B4A"/>
    <w:rsid w:val="00CB3A33"/>
    <w:rsid w:val="00CB4C09"/>
    <w:rsid w:val="00CC2BF4"/>
    <w:rsid w:val="00CC658F"/>
    <w:rsid w:val="00CC7D10"/>
    <w:rsid w:val="00CD6868"/>
    <w:rsid w:val="00CE483F"/>
    <w:rsid w:val="00CE7308"/>
    <w:rsid w:val="00CF7DF0"/>
    <w:rsid w:val="00D03C75"/>
    <w:rsid w:val="00D05E88"/>
    <w:rsid w:val="00D062AC"/>
    <w:rsid w:val="00D0642A"/>
    <w:rsid w:val="00D0655D"/>
    <w:rsid w:val="00D10894"/>
    <w:rsid w:val="00D130FF"/>
    <w:rsid w:val="00D1789A"/>
    <w:rsid w:val="00D20A9F"/>
    <w:rsid w:val="00D2271E"/>
    <w:rsid w:val="00D2287C"/>
    <w:rsid w:val="00D26981"/>
    <w:rsid w:val="00D279EC"/>
    <w:rsid w:val="00D4610D"/>
    <w:rsid w:val="00D516AA"/>
    <w:rsid w:val="00D530EE"/>
    <w:rsid w:val="00D55842"/>
    <w:rsid w:val="00D74260"/>
    <w:rsid w:val="00D76A56"/>
    <w:rsid w:val="00D76FF6"/>
    <w:rsid w:val="00D912BF"/>
    <w:rsid w:val="00D92435"/>
    <w:rsid w:val="00D92AA2"/>
    <w:rsid w:val="00D94B0E"/>
    <w:rsid w:val="00DA10EB"/>
    <w:rsid w:val="00DB2DA1"/>
    <w:rsid w:val="00DB619A"/>
    <w:rsid w:val="00DB6D32"/>
    <w:rsid w:val="00DB7037"/>
    <w:rsid w:val="00DC6214"/>
    <w:rsid w:val="00DC6B40"/>
    <w:rsid w:val="00DD2B70"/>
    <w:rsid w:val="00DD5781"/>
    <w:rsid w:val="00DD6A6C"/>
    <w:rsid w:val="00DE0DB8"/>
    <w:rsid w:val="00DE1D70"/>
    <w:rsid w:val="00DE656A"/>
    <w:rsid w:val="00DF3528"/>
    <w:rsid w:val="00E027F4"/>
    <w:rsid w:val="00E027FC"/>
    <w:rsid w:val="00E13E10"/>
    <w:rsid w:val="00E1454B"/>
    <w:rsid w:val="00E33EBC"/>
    <w:rsid w:val="00E41DDB"/>
    <w:rsid w:val="00E55F31"/>
    <w:rsid w:val="00E70BED"/>
    <w:rsid w:val="00E74879"/>
    <w:rsid w:val="00E75E7A"/>
    <w:rsid w:val="00E86525"/>
    <w:rsid w:val="00E966B6"/>
    <w:rsid w:val="00EA0B6C"/>
    <w:rsid w:val="00EA274D"/>
    <w:rsid w:val="00EB1282"/>
    <w:rsid w:val="00EC06E4"/>
    <w:rsid w:val="00EC5A69"/>
    <w:rsid w:val="00EF11A0"/>
    <w:rsid w:val="00EF61F6"/>
    <w:rsid w:val="00F20CE3"/>
    <w:rsid w:val="00F2143F"/>
    <w:rsid w:val="00F21CC7"/>
    <w:rsid w:val="00F22832"/>
    <w:rsid w:val="00F24AC0"/>
    <w:rsid w:val="00F26413"/>
    <w:rsid w:val="00F271CA"/>
    <w:rsid w:val="00F565BD"/>
    <w:rsid w:val="00F568BA"/>
    <w:rsid w:val="00F56EDC"/>
    <w:rsid w:val="00F71F6E"/>
    <w:rsid w:val="00F85AB2"/>
    <w:rsid w:val="00F92DF8"/>
    <w:rsid w:val="00F94B6B"/>
    <w:rsid w:val="00FB1D34"/>
    <w:rsid w:val="00FB4E1E"/>
    <w:rsid w:val="00FB5C14"/>
    <w:rsid w:val="00FB5CF0"/>
    <w:rsid w:val="00FC1898"/>
    <w:rsid w:val="00FD0D62"/>
    <w:rsid w:val="00FD0F45"/>
    <w:rsid w:val="00FF0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B54D7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rsid w:val="00B33FD7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528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2698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269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981"/>
    <w:rPr>
      <w:rFonts w:ascii="Arial" w:eastAsia="Arial" w:hAnsi="Arial" w:cs="Arial"/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981"/>
    <w:rPr>
      <w:rFonts w:ascii="Arial" w:eastAsia="Arial" w:hAnsi="Arial" w:cs="Arial"/>
      <w:color w:val="000000"/>
      <w:sz w:val="20"/>
      <w:szCs w:val="20"/>
    </w:rPr>
  </w:style>
  <w:style w:type="paragraph" w:customStyle="1" w:styleId="m-5357151398628017791gmail-normal1">
    <w:name w:val="m_-5357151398628017791gmail-normal1"/>
    <w:basedOn w:val="Normal"/>
    <w:rsid w:val="00D279E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0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66996-9E17-44BB-A9A4-581C9F312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1</TotalTime>
  <Pages>5</Pages>
  <Words>1592</Words>
  <Characters>907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10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339</cp:revision>
  <cp:lastPrinted>2018-05-17T13:35:00Z</cp:lastPrinted>
  <dcterms:created xsi:type="dcterms:W3CDTF">2015-11-12T21:16:00Z</dcterms:created>
  <dcterms:modified xsi:type="dcterms:W3CDTF">2019-05-17T18:34:00Z</dcterms:modified>
</cp:coreProperties>
</file>